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F1A3F" w14:textId="77777777" w:rsidR="001F4B3E" w:rsidRDefault="001F4B3E" w:rsidP="003644A7"/>
    <w:p w14:paraId="0E02AA2C" w14:textId="77777777" w:rsidR="001F4B3E" w:rsidRDefault="001F4B3E" w:rsidP="003644A7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23"/>
        <w:gridCol w:w="1063"/>
        <w:gridCol w:w="845"/>
        <w:gridCol w:w="471"/>
        <w:gridCol w:w="1109"/>
        <w:gridCol w:w="843"/>
        <w:gridCol w:w="901"/>
        <w:gridCol w:w="1156"/>
        <w:gridCol w:w="805"/>
        <w:gridCol w:w="1056"/>
      </w:tblGrid>
      <w:tr w:rsidR="001F4B3E" w:rsidRPr="0067615C" w14:paraId="3500EA38" w14:textId="77777777" w:rsidTr="00F576ED">
        <w:trPr>
          <w:cantSplit/>
          <w:tblHeader/>
        </w:trPr>
        <w:sdt>
          <w:sdtPr>
            <w:rPr>
              <w:rFonts w:cstheme="minorHAnsi"/>
              <w:b/>
              <w:szCs w:val="18"/>
              <w:lang w:val="en-US"/>
            </w:rPr>
            <w:alias w:val="Label"/>
            <w:tag w:val="6887421-2591413545"/>
            <w:id w:val="-1703553751"/>
            <w:placeholder>
              <w:docPart w:val="EA406B195F004E78B8263016AF41709D"/>
            </w:placeholder>
            <w15:color w:val="FFCC00"/>
          </w:sdtPr>
          <w:sdtEndPr/>
          <w:sdtContent>
            <w:tc>
              <w:tcPr>
                <w:tcW w:w="454" w:type="pct"/>
                <w:tcBorders>
                  <w:bottom w:val="single" w:sz="4" w:space="0" w:color="auto"/>
                </w:tcBorders>
                <w:vAlign w:val="bottom"/>
              </w:tcPr>
              <w:p w14:paraId="18F8BAA3" w14:textId="77777777" w:rsidR="001F4B3E" w:rsidRPr="0067615C" w:rsidRDefault="001F4B3E" w:rsidP="00F87739">
                <w:pPr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Item number</w:t>
                </w:r>
              </w:p>
            </w:tc>
          </w:sdtContent>
        </w:sdt>
        <w:tc>
          <w:tcPr>
            <w:tcW w:w="586" w:type="pct"/>
            <w:tcBorders>
              <w:bottom w:val="single" w:sz="4" w:space="0" w:color="auto"/>
            </w:tcBorders>
            <w:vAlign w:val="bottom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576259186"/>
              <w:id w:val="576259186"/>
              <w:placeholder>
                <w:docPart w:val="7BE369E6483646209258CC37D9405DBE"/>
              </w:placeholder>
              <w15:color w:val="FFCC00"/>
            </w:sdtPr>
            <w:sdtEndPr/>
            <w:sdtContent>
              <w:p w14:paraId="191CAF19" w14:textId="77777777" w:rsidR="001F4B3E" w:rsidRPr="0067615C" w:rsidRDefault="001F4B3E" w:rsidP="00F87739">
                <w:pPr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Description</w:t>
                </w:r>
              </w:p>
            </w:sdtContent>
          </w:sdt>
        </w:tc>
        <w:tc>
          <w:tcPr>
            <w:tcW w:w="466" w:type="pct"/>
            <w:tcBorders>
              <w:bottom w:val="single" w:sz="4" w:space="0" w:color="auto"/>
            </w:tcBorders>
            <w:vAlign w:val="bottom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4041141558"/>
              <w:id w:val="-253825738"/>
              <w:placeholder>
                <w:docPart w:val="16A9F6D903DB4F8D92E7A0ACEEDC95B5"/>
              </w:placeholder>
              <w15:color w:val="FFCC00"/>
            </w:sdtPr>
            <w:sdtEndPr/>
            <w:sdtContent>
              <w:p w14:paraId="7C76082D" w14:textId="77777777" w:rsidR="001F4B3E" w:rsidRPr="0067615C" w:rsidRDefault="001F4B3E" w:rsidP="00F87739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Quantity</w:t>
                </w:r>
              </w:p>
            </w:sdtContent>
          </w:sdt>
        </w:tc>
        <w:tc>
          <w:tcPr>
            <w:tcW w:w="260" w:type="pct"/>
            <w:tcBorders>
              <w:bottom w:val="single" w:sz="4" w:space="0" w:color="auto"/>
            </w:tcBorders>
            <w:vAlign w:val="bottom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2938932361"/>
              <w:id w:val="-1356034935"/>
              <w:placeholder>
                <w:docPart w:val="34F42578FC384C44A880499451E76457"/>
              </w:placeholder>
              <w15:color w:val="FFCC00"/>
            </w:sdtPr>
            <w:sdtEndPr/>
            <w:sdtContent>
              <w:p w14:paraId="5724AC18" w14:textId="77777777" w:rsidR="001F4B3E" w:rsidRPr="0067615C" w:rsidRDefault="001F4B3E" w:rsidP="00F87739">
                <w:pPr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Unit</w:t>
                </w:r>
              </w:p>
            </w:sdtContent>
          </w:sdt>
        </w:tc>
        <w:tc>
          <w:tcPr>
            <w:tcW w:w="611" w:type="pct"/>
            <w:tcBorders>
              <w:bottom w:val="single" w:sz="4" w:space="0" w:color="auto"/>
            </w:tcBorders>
            <w:vAlign w:val="bottom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1478107533"/>
              <w:id w:val="1478107533"/>
              <w:placeholder>
                <w:docPart w:val="34B18B4F65494066B72C54D0708527A0"/>
              </w:placeholder>
              <w15:color w:val="FFCC00"/>
            </w:sdtPr>
            <w:sdtEndPr/>
            <w:sdtContent>
              <w:p w14:paraId="34EAF766" w14:textId="77777777" w:rsidR="001F4B3E" w:rsidRPr="0067615C" w:rsidRDefault="001F4B3E" w:rsidP="00F87739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Unit price</w:t>
                </w:r>
              </w:p>
            </w:sdtContent>
          </w:sdt>
        </w:tc>
        <w:tc>
          <w:tcPr>
            <w:tcW w:w="465" w:type="pct"/>
            <w:tcBorders>
              <w:bottom w:val="single" w:sz="4" w:space="0" w:color="auto"/>
            </w:tcBorders>
            <w:vAlign w:val="bottom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3553479233"/>
              <w:id w:val="-741488063"/>
              <w:placeholder>
                <w:docPart w:val="2FAB9275C7BE4883B75444ED1AAF87F5"/>
              </w:placeholder>
              <w15:color w:val="FFCC00"/>
            </w:sdtPr>
            <w:sdtEndPr/>
            <w:sdtContent>
              <w:p w14:paraId="3521E65D" w14:textId="77777777" w:rsidR="001F4B3E" w:rsidRPr="0067615C" w:rsidRDefault="001F4B3E" w:rsidP="00F87739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Discount percent</w:t>
                </w:r>
              </w:p>
            </w:sdtContent>
          </w:sdt>
        </w:tc>
        <w:tc>
          <w:tcPr>
            <w:tcW w:w="497" w:type="pct"/>
            <w:tcBorders>
              <w:bottom w:val="single" w:sz="4" w:space="0" w:color="auto"/>
            </w:tcBorders>
            <w:vAlign w:val="bottom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2464530261"/>
              <w:id w:val="-1830437035"/>
              <w:placeholder>
                <w:docPart w:val="36F8EC7999B44220A53743727E84CCA6"/>
              </w:placeholder>
              <w15:color w:val="FFCC00"/>
            </w:sdtPr>
            <w:sdtEndPr/>
            <w:sdtContent>
              <w:p w14:paraId="708F3D3F" w14:textId="77777777" w:rsidR="001F4B3E" w:rsidRPr="0067615C" w:rsidRDefault="001F4B3E" w:rsidP="00F87739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Discount</w:t>
                </w:r>
              </w:p>
            </w:sdtContent>
          </w:sdt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2321381708"/>
              <w:id w:val="-1973585588"/>
              <w:placeholder>
                <w:docPart w:val="843E0140DA134CE5837CA4B1C9996664"/>
              </w:placeholder>
              <w15:color w:val="FFCC00"/>
            </w:sdtPr>
            <w:sdtEndPr/>
            <w:sdtContent>
              <w:p w14:paraId="422D9452" w14:textId="77777777" w:rsidR="001F4B3E" w:rsidRPr="0067615C" w:rsidRDefault="001F4B3E" w:rsidP="00F87739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Amount</w:t>
                </w:r>
              </w:p>
            </w:sdtContent>
          </w:sdt>
        </w:tc>
        <w:sdt>
          <w:sdtPr>
            <w:rPr>
              <w:rFonts w:cstheme="minorHAnsi"/>
              <w:b/>
              <w:szCs w:val="18"/>
              <w:lang w:val="en-US"/>
            </w:rPr>
            <w:alias w:val="Label"/>
            <w:tag w:val="6887421-2943863657"/>
            <w:id w:val="-1351103639"/>
            <w:placeholder>
              <w:docPart w:val="6A3242F3C601413A8B4D6090B0473DC6"/>
            </w:placeholder>
            <w15:color w:val="FFCC00"/>
          </w:sdtPr>
          <w:sdtEndPr/>
          <w:sdtContent>
            <w:tc>
              <w:tcPr>
                <w:tcW w:w="444" w:type="pct"/>
                <w:tcBorders>
                  <w:bottom w:val="single" w:sz="4" w:space="0" w:color="auto"/>
                </w:tcBorders>
                <w:vAlign w:val="bottom"/>
              </w:tcPr>
              <w:p w14:paraId="699FE022" w14:textId="77777777" w:rsidR="001F4B3E" w:rsidRPr="0067615C" w:rsidRDefault="001F4B3E" w:rsidP="00F87739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>
                  <w:rPr>
                    <w:rFonts w:cstheme="minorHAnsi"/>
                    <w:b/>
                    <w:szCs w:val="18"/>
                    <w:lang w:val="en-US"/>
                  </w:rPr>
                  <w:t>Print code</w:t>
                </w:r>
              </w:p>
            </w:tc>
          </w:sdtContent>
        </w:sdt>
        <w:sdt>
          <w:sdtPr>
            <w:rPr>
              <w:rFonts w:cstheme="minorHAnsi"/>
              <w:b/>
              <w:szCs w:val="18"/>
              <w:lang w:val="en-US"/>
            </w:rPr>
            <w:alias w:val="Label"/>
            <w:tag w:val="6887421-4227931648"/>
            <w:id w:val="-67035648"/>
            <w:placeholder>
              <w:docPart w:val="3BAC4085DE9849B186CD3E177B4A15EB"/>
            </w:placeholder>
            <w15:color w:val="FFCC00"/>
          </w:sdtPr>
          <w:sdtEndPr/>
          <w:sdtContent>
            <w:tc>
              <w:tcPr>
                <w:tcW w:w="582" w:type="pct"/>
                <w:tcBorders>
                  <w:bottom w:val="single" w:sz="4" w:space="0" w:color="auto"/>
                </w:tcBorders>
                <w:vAlign w:val="bottom"/>
              </w:tcPr>
              <w:p w14:paraId="35666A18" w14:textId="77777777" w:rsidR="001F4B3E" w:rsidRPr="0067615C" w:rsidRDefault="001F4B3E" w:rsidP="00F87739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>
                  <w:rPr>
                    <w:rFonts w:cstheme="minorHAnsi"/>
                    <w:b/>
                    <w:szCs w:val="18"/>
                    <w:lang w:val="en-US"/>
                  </w:rPr>
                  <w:t>Reason for correction</w:t>
                </w:r>
              </w:p>
            </w:tc>
          </w:sdtContent>
        </w:sdt>
      </w:tr>
      <w:tr w:rsidR="001F4B3E" w:rsidRPr="0067615C" w14:paraId="15B29BC6" w14:textId="77777777" w:rsidTr="00F576ED">
        <w:tc>
          <w:tcPr>
            <w:tcW w:w="454" w:type="pct"/>
            <w:tcBorders>
              <w:top w:val="single" w:sz="4" w:space="0" w:color="auto"/>
            </w:tcBorders>
            <w:vAlign w:val="bottom"/>
          </w:tcPr>
          <w:p w14:paraId="7F263577" w14:textId="77777777" w:rsidR="001F4B3E" w:rsidRPr="0067615C" w:rsidRDefault="001F4B3E" w:rsidP="00F87739">
            <w:pPr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586" w:type="pct"/>
            <w:tcBorders>
              <w:top w:val="single" w:sz="4" w:space="0" w:color="auto"/>
            </w:tcBorders>
            <w:vAlign w:val="bottom"/>
          </w:tcPr>
          <w:p w14:paraId="77DE0F3D" w14:textId="77777777" w:rsidR="001F4B3E" w:rsidRPr="0067615C" w:rsidRDefault="001F4B3E" w:rsidP="00F87739">
            <w:pPr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466" w:type="pct"/>
            <w:tcBorders>
              <w:top w:val="single" w:sz="4" w:space="0" w:color="auto"/>
            </w:tcBorders>
            <w:vAlign w:val="bottom"/>
          </w:tcPr>
          <w:p w14:paraId="1CFB7E7D" w14:textId="77777777" w:rsidR="001F4B3E" w:rsidRPr="0067615C" w:rsidRDefault="001F4B3E" w:rsidP="00F87739">
            <w:pPr>
              <w:jc w:val="right"/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260" w:type="pct"/>
            <w:tcBorders>
              <w:top w:val="single" w:sz="4" w:space="0" w:color="auto"/>
            </w:tcBorders>
            <w:vAlign w:val="bottom"/>
          </w:tcPr>
          <w:p w14:paraId="77304777" w14:textId="77777777" w:rsidR="001F4B3E" w:rsidRPr="0067615C" w:rsidRDefault="001F4B3E" w:rsidP="00F87739">
            <w:pPr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611" w:type="pct"/>
            <w:tcBorders>
              <w:top w:val="single" w:sz="4" w:space="0" w:color="auto"/>
            </w:tcBorders>
            <w:vAlign w:val="bottom"/>
          </w:tcPr>
          <w:p w14:paraId="12329A11" w14:textId="77777777" w:rsidR="001F4B3E" w:rsidRPr="0067615C" w:rsidRDefault="001F4B3E" w:rsidP="00F87739">
            <w:pPr>
              <w:jc w:val="right"/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465" w:type="pct"/>
            <w:tcBorders>
              <w:top w:val="single" w:sz="4" w:space="0" w:color="auto"/>
            </w:tcBorders>
            <w:vAlign w:val="bottom"/>
          </w:tcPr>
          <w:p w14:paraId="3A4D3F24" w14:textId="77777777" w:rsidR="001F4B3E" w:rsidRPr="0067615C" w:rsidRDefault="001F4B3E" w:rsidP="00F87739">
            <w:pPr>
              <w:jc w:val="right"/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497" w:type="pct"/>
            <w:tcBorders>
              <w:top w:val="single" w:sz="4" w:space="0" w:color="auto"/>
            </w:tcBorders>
            <w:vAlign w:val="bottom"/>
          </w:tcPr>
          <w:p w14:paraId="407C0E10" w14:textId="77777777" w:rsidR="001F4B3E" w:rsidRPr="0067615C" w:rsidRDefault="001F4B3E" w:rsidP="00F87739">
            <w:pPr>
              <w:jc w:val="right"/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72344850" w14:textId="77777777" w:rsidR="001F4B3E" w:rsidRPr="0067615C" w:rsidRDefault="001F4B3E" w:rsidP="00F87739">
            <w:pPr>
              <w:jc w:val="right"/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14:paraId="5AC7105C" w14:textId="77777777" w:rsidR="001F4B3E" w:rsidRPr="0067615C" w:rsidRDefault="001F4B3E" w:rsidP="00F87739">
            <w:pPr>
              <w:jc w:val="right"/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  <w:tc>
          <w:tcPr>
            <w:tcW w:w="582" w:type="pct"/>
            <w:tcBorders>
              <w:top w:val="single" w:sz="4" w:space="0" w:color="auto"/>
            </w:tcBorders>
          </w:tcPr>
          <w:p w14:paraId="21CB7776" w14:textId="77777777" w:rsidR="001F4B3E" w:rsidRPr="0067615C" w:rsidRDefault="001F4B3E" w:rsidP="00F87739">
            <w:pPr>
              <w:jc w:val="right"/>
              <w:rPr>
                <w:rFonts w:cstheme="minorHAnsi"/>
                <w:b/>
                <w:sz w:val="2"/>
                <w:szCs w:val="2"/>
                <w:lang w:val="en-US"/>
              </w:rPr>
            </w:pPr>
          </w:p>
        </w:tc>
      </w:tr>
      <w:sdt>
        <w:sdtPr>
          <w:rPr>
            <w:rFonts w:cstheme="minorHAnsi"/>
            <w:szCs w:val="18"/>
            <w:lang w:val="en-US"/>
          </w:rPr>
          <w:alias w:val="List"/>
          <w:tag w:val="6887421-2355532569"/>
          <w:id w:val="-1939434727"/>
          <w:placeholder>
            <w:docPart w:val="8A0DFA3B928D4C30809950E8362A45A0"/>
          </w:placeholder>
          <w15:color w:val="FF00FF"/>
          <w15:repeatingSection/>
        </w:sdtPr>
        <w:sdtEndPr>
          <w:rPr>
            <w:sz w:val="2"/>
            <w:szCs w:val="2"/>
          </w:rPr>
        </w:sdtEndPr>
        <w:sdtContent>
          <w:sdt>
            <w:sdtPr>
              <w:rPr>
                <w:rFonts w:cstheme="minorHAnsi"/>
                <w:szCs w:val="18"/>
                <w:lang w:val="en-US"/>
              </w:rPr>
              <w:id w:val="1863551788"/>
              <w:placeholder>
                <w:docPart w:val="9725778117024959BB7B51996A2FD795"/>
              </w:placeholder>
              <w15:color w:val="FF00FF"/>
              <w15:repeatingSectionItem/>
            </w:sdtPr>
            <w:sdtEndPr>
              <w:rPr>
                <w:sz w:val="2"/>
                <w:szCs w:val="2"/>
              </w:rPr>
            </w:sdtEndPr>
            <w:sdtConten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2783523432"/>
                  <w:id w:val="-1511443864"/>
                  <w:placeholder>
                    <w:docPart w:val="EF45A29D0E78450F9EBA83DC9B810CB2"/>
                  </w:placeholder>
                  <w15:color w:val="0000FF"/>
                </w:sdtPr>
                <w:sdtEndPr>
                  <w:rPr>
                    <w:rFonts w:ascii="Calibri" w:hAnsi="Calibri"/>
                    <w:sz w:val="18"/>
                  </w:rPr>
                </w:sdtEndPr>
                <w:sdtContent>
                  <w:tr w:rsidR="00F576ED" w:rsidRPr="0067615C" w14:paraId="2D33EECD" w14:textId="77777777" w:rsidTr="00F576ED">
                    <w:tc>
                      <w:tcPr>
                        <w:tcW w:w="5000" w:type="pct"/>
                        <w:gridSpan w:val="10"/>
                      </w:tcPr>
                      <w:p w14:paraId="5FC53FF8" w14:textId="4887D247" w:rsidR="00F576ED" w:rsidRDefault="00F576ED" w:rsidP="00F576ED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2560353215"/>
                            <w:id w:val="-1734614081"/>
                            <w:placeholder>
                              <w:docPart w:val="5C663BBA153C421C9FCD3F7BB3775471"/>
                            </w:placeholder>
                          </w:sdtPr>
                          <w:sdtEndPr>
                            <w:rPr>
                              <w:rFonts w:ascii="Calibri" w:hAnsi="Calibri"/>
                              <w:sz w:val="18"/>
                            </w:rPr>
                          </w:sdtEndPr>
                          <w:sdtContent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LineHeader</w:t>
                            </w:r>
                          </w:sdtContent>
                        </w:sdt>
                      </w:p>
                    </w:tc>
                  </w:tr>
                </w:sdtContent>
              </w:sd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4215360847"/>
                  <w:id w:val="-79606449"/>
                  <w:placeholder>
                    <w:docPart w:val="B86A17ED82EA4765837CF54805D90DB0"/>
                  </w:placeholder>
                  <w15:color w:val="0000FF"/>
                </w:sdtPr>
                <w:sdtEndPr/>
                <w:sdtContent>
                  <w:tr w:rsidR="001F4B3E" w:rsidRPr="0067615C" w14:paraId="6D26F288" w14:textId="77777777" w:rsidTr="00F576ED"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506399071"/>
                        <w:id w:val="1506399071"/>
                        <w:placeholder>
                          <w:docPart w:val="5CED03064A00458185F905434713179C"/>
                        </w:placeholder>
                      </w:sdtPr>
                      <w:sdtEndPr>
                        <w:rPr>
                          <w:rFonts w:ascii="Calibri" w:hAnsi="Calibri"/>
                          <w:sz w:val="18"/>
                        </w:rPr>
                      </w:sdtEndPr>
                      <w:sdtContent>
                        <w:tc>
                          <w:tcPr>
                            <w:tcW w:w="454" w:type="pct"/>
                          </w:tcPr>
                          <w:p w14:paraId="7ABBEAE6" w14:textId="62E9E32C" w:rsidR="001F4B3E" w:rsidRPr="0067615C" w:rsidRDefault="001F4B3E" w:rsidP="00F87739">
                            <w:pPr>
                              <w:keepNext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ItemId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4109132975"/>
                        <w:id w:val="-185834321"/>
                        <w:placeholder>
                          <w:docPart w:val="AB49EFCAC2F7456E9E10324F68EEA7AB"/>
                        </w:placeholder>
                      </w:sdtPr>
                      <w:sdtEndPr/>
                      <w:sdtContent>
                        <w:tc>
                          <w:tcPr>
                            <w:tcW w:w="586" w:type="pct"/>
                          </w:tcPr>
                          <w:p w14:paraId="162F6AB3" w14:textId="77777777" w:rsidR="001F4B3E" w:rsidRPr="0067615C" w:rsidRDefault="001F4B3E" w:rsidP="00F87739">
                            <w:pPr>
                              <w:keepNext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Name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729264481"/>
                        <w:id w:val="729264481"/>
                        <w:placeholder>
                          <w:docPart w:val="3E4F0A3E0F1A4FC5B352E2C8E1D269F1"/>
                        </w:placeholder>
                      </w:sdtPr>
                      <w:sdtEndPr/>
                      <w:sdtContent>
                        <w:tc>
                          <w:tcPr>
                            <w:tcW w:w="466" w:type="pct"/>
                          </w:tcPr>
                          <w:p w14:paraId="341D134B" w14:textId="77777777" w:rsidR="001F4B3E" w:rsidRPr="0067615C" w:rsidRDefault="001F4B3E" w:rsidP="00F87739">
                            <w:pPr>
                              <w:keepNext/>
                              <w:jc w:val="right"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Qty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556895992"/>
                        <w:id w:val="1556895992"/>
                        <w:placeholder>
                          <w:docPart w:val="7D3EF9DF707C4FE9AC6D6E7A0C3480EF"/>
                        </w:placeholder>
                      </w:sdtPr>
                      <w:sdtEndPr/>
                      <w:sdtContent>
                        <w:tc>
                          <w:tcPr>
                            <w:tcW w:w="260" w:type="pct"/>
                          </w:tcPr>
                          <w:p w14:paraId="5A79FBE9" w14:textId="77777777" w:rsidR="001F4B3E" w:rsidRPr="0067615C" w:rsidRDefault="001F4B3E" w:rsidP="00F87739">
                            <w:pPr>
                              <w:keepNext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U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753932020"/>
                        <w:id w:val="1753932020"/>
                        <w:placeholder>
                          <w:docPart w:val="9664C05EEF664571A99705FAAFFC8886"/>
                        </w:placeholder>
                      </w:sdtPr>
                      <w:sdtEndPr/>
                      <w:sdtContent>
                        <w:tc>
                          <w:tcPr>
                            <w:tcW w:w="611" w:type="pct"/>
                          </w:tcPr>
                          <w:p w14:paraId="14C2076B" w14:textId="77777777" w:rsidR="001F4B3E" w:rsidRPr="0067615C" w:rsidRDefault="001F4B3E" w:rsidP="00F87739">
                            <w:pPr>
                              <w:keepNext/>
                              <w:jc w:val="right"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SalesPrice</w:t>
                            </w:r>
                          </w:p>
                        </w:tc>
                      </w:sdtContent>
                    </w:sdt>
                    <w:tc>
                      <w:tcPr>
                        <w:tcW w:w="465" w:type="pct"/>
                      </w:tcPr>
                      <w:p w14:paraId="72A34B51" w14:textId="77777777" w:rsidR="001F4B3E" w:rsidRPr="0067615C" w:rsidRDefault="006967B5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1318920818"/>
                            <w:id w:val="1318920818"/>
                            <w:placeholder>
                              <w:docPart w:val="8D3DA247391F4428A565E2645EFF7A04"/>
                            </w:placeholder>
                          </w:sdtPr>
                          <w:sdtEndPr/>
                          <w:sdtContent>
                            <w:r w:rsidR="001F4B3E"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DiscP</w:t>
                            </w:r>
                          </w:sdtContent>
                        </w:sdt>
                        <w:r w:rsidR="001F4B3E" w:rsidRPr="0067615C">
                          <w:rPr>
                            <w:rFonts w:cstheme="minorHAnsi"/>
                            <w:szCs w:val="18"/>
                            <w:lang w:val="en-US"/>
                          </w:rPr>
                          <w:t xml:space="preserve"> %</w:t>
                        </w:r>
                      </w:p>
                    </w:tc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3133352681"/>
                        <w:id w:val="-1161614615"/>
                        <w:placeholder>
                          <w:docPart w:val="1845931EA04B4C64B872B1D8D5F08B0B"/>
                        </w:placeholder>
                      </w:sdtPr>
                      <w:sdtEndPr/>
                      <w:sdtContent>
                        <w:tc>
                          <w:tcPr>
                            <w:tcW w:w="497" w:type="pct"/>
                          </w:tcPr>
                          <w:p w14:paraId="7D8D4C25" w14:textId="77777777" w:rsidR="001F4B3E" w:rsidRPr="0067615C" w:rsidRDefault="001F4B3E" w:rsidP="00F87739">
                            <w:pPr>
                              <w:keepNext/>
                              <w:jc w:val="right"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DiscAm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2235195808"/>
                        <w:id w:val="-2059771488"/>
                        <w:placeholder>
                          <w:docPart w:val="14915798B1A44E54A141AA0AFE58D8A2"/>
                        </w:placeholder>
                      </w:sdtPr>
                      <w:sdtEndPr/>
                      <w:sdtContent>
                        <w:tc>
                          <w:tcPr>
                            <w:tcW w:w="637" w:type="pct"/>
                          </w:tcPr>
                          <w:p w14:paraId="30AF3309" w14:textId="77777777" w:rsidR="001F4B3E" w:rsidRPr="0067615C" w:rsidRDefault="001F4B3E" w:rsidP="00F87739">
                            <w:pPr>
                              <w:keepNext/>
                              <w:jc w:val="right"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LineAm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3671966497"/>
                        <w:id w:val="-623000799"/>
                        <w:placeholder>
                          <w:docPart w:val="CF5B10FF72E844AC937E7344F6050666"/>
                        </w:placeholder>
                      </w:sdtPr>
                      <w:sdtEndPr/>
                      <w:sdtContent>
                        <w:tc>
                          <w:tcPr>
                            <w:tcW w:w="444" w:type="pct"/>
                          </w:tcPr>
                          <w:p w14:paraId="4C45A308" w14:textId="77777777" w:rsidR="001F4B3E" w:rsidRPr="0067615C" w:rsidRDefault="001F4B3E" w:rsidP="00F87739">
                            <w:pPr>
                              <w:keepNext/>
                              <w:jc w:val="right"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TWCode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3963363031"/>
                        <w:id w:val="-331604265"/>
                        <w:placeholder>
                          <w:docPart w:val="2DE4ED44EF0D407C98E7F7FFAC2B16AE"/>
                        </w:placeholder>
                      </w:sdtPr>
                      <w:sdtContent>
                        <w:tc>
                          <w:tcPr>
                            <w:tcW w:w="582" w:type="pct"/>
                          </w:tcPr>
                          <w:p w14:paraId="268C3DAE" w14:textId="6D088AB8" w:rsidR="001F4B3E" w:rsidRPr="0067615C" w:rsidRDefault="00F576ED" w:rsidP="00F87739">
                            <w:pPr>
                              <w:keepNext/>
                              <w:jc w:val="right"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CorrReason</w:t>
                            </w:r>
                          </w:p>
                        </w:tc>
                      </w:sdtContent>
                    </w:sdt>
                  </w:tr>
                </w:sdtContent>
              </w:sd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3140296929"/>
                  <w:id w:val="-1154670367"/>
                  <w:placeholder>
                    <w:docPart w:val="CF2C349B1914496EA587491AD84F1E98"/>
                  </w:placeholder>
                  <w15:color w:val="0000FF"/>
                </w:sdtPr>
                <w:sdtEndPr/>
                <w:sdtContent>
                  <w:tr w:rsidR="001F4B3E" w:rsidRPr="0067615C" w14:paraId="05057255" w14:textId="77777777" w:rsidTr="00F576ED">
                    <w:tc>
                      <w:tcPr>
                        <w:tcW w:w="454" w:type="pct"/>
                      </w:tcPr>
                      <w:p w14:paraId="0A333FB3" w14:textId="77777777" w:rsidR="001F4B3E" w:rsidRPr="0067615C" w:rsidRDefault="001F4B3E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2208748092"/>
                        <w:id w:val="-2086219204"/>
                        <w:placeholder>
                          <w:docPart w:val="C7BC52A3F92D4A6F826319B00BC149BD"/>
                        </w:placeholder>
                      </w:sdtPr>
                      <w:sdtEndPr/>
                      <w:sdtContent>
                        <w:tc>
                          <w:tcPr>
                            <w:tcW w:w="2387" w:type="pct"/>
                            <w:gridSpan w:val="5"/>
                          </w:tcPr>
                          <w:p w14:paraId="6B1F65E7" w14:textId="77777777" w:rsidR="001F4B3E" w:rsidRPr="0067615C" w:rsidRDefault="001F4B3E" w:rsidP="00F87739">
                            <w:pPr>
                              <w:keepNext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MCRMarkupTxt</w:t>
                            </w:r>
                          </w:p>
                        </w:tc>
                      </w:sdtContent>
                    </w:sdt>
                    <w:tc>
                      <w:tcPr>
                        <w:tcW w:w="497" w:type="pct"/>
                      </w:tcPr>
                      <w:p w14:paraId="2E9551BF" w14:textId="77777777" w:rsidR="001F4B3E" w:rsidRPr="0067615C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645000926"/>
                        <w:id w:val="1645000926"/>
                        <w:placeholder>
                          <w:docPart w:val="F95C4B4034B94189A8607ABDB577BCBB"/>
                        </w:placeholder>
                      </w:sdtPr>
                      <w:sdtEndPr/>
                      <w:sdtContent>
                        <w:tc>
                          <w:tcPr>
                            <w:tcW w:w="637" w:type="pct"/>
                          </w:tcPr>
                          <w:p w14:paraId="316DC58F" w14:textId="559C1CB8" w:rsidR="001F4B3E" w:rsidRPr="0067615C" w:rsidRDefault="001F4B3E" w:rsidP="00F87739">
                            <w:pPr>
                              <w:keepNext/>
                              <w:jc w:val="right"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MkpCalcAmt</w:t>
                            </w:r>
                          </w:p>
                        </w:tc>
                      </w:sdtContent>
                    </w:sdt>
                    <w:tc>
                      <w:tcPr>
                        <w:tcW w:w="444" w:type="pct"/>
                      </w:tcPr>
                      <w:p w14:paraId="5B40C920" w14:textId="77777777" w:rsidR="001F4B3E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582" w:type="pct"/>
                      </w:tcPr>
                      <w:p w14:paraId="5F70CA15" w14:textId="77777777" w:rsidR="001F4B3E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3298155486"/>
                  <w:id w:val="-996811810"/>
                  <w:placeholder>
                    <w:docPart w:val="0E49F840B76F42DBA6C6899E4DF770D2"/>
                  </w:placeholder>
                  <w15:color w:val="0000FF"/>
                </w:sdtPr>
                <w:sdtEndPr/>
                <w:sdtContent>
                  <w:tr w:rsidR="001F4B3E" w:rsidRPr="0067615C" w14:paraId="791FEFB7" w14:textId="77777777" w:rsidTr="00F576ED">
                    <w:tc>
                      <w:tcPr>
                        <w:tcW w:w="454" w:type="pct"/>
                      </w:tcPr>
                      <w:p w14:paraId="3CFFCD2B" w14:textId="77777777" w:rsidR="001F4B3E" w:rsidRPr="0067615C" w:rsidRDefault="001F4B3E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1052" w:type="pct"/>
                        <w:gridSpan w:val="2"/>
                      </w:tcPr>
                      <w:p w14:paraId="3C6EBD7E" w14:textId="77777777" w:rsidR="001F4B3E" w:rsidRPr="0067615C" w:rsidRDefault="006967B5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2689094894"/>
                            <w:id w:val="-1605872402"/>
                            <w:placeholder>
                              <w:docPart w:val="8937A25A567841CF89664BAC2F41BA4F"/>
                            </w:placeholder>
                          </w:sdtPr>
                          <w:sdtEndPr/>
                          <w:sdtContent>
                            <w:r w:rsidR="001F4B3E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CWQty</w:t>
                            </w:r>
                          </w:sdtContent>
                        </w:sdt>
                        <w:r w:rsidR="001F4B3E">
                          <w:rPr>
                            <w:rFonts w:cstheme="minorHAnsi"/>
                            <w:szCs w:val="18"/>
                            <w:lang w:val="en-US"/>
                          </w:rPr>
                          <w:t xml:space="preserve"> </w:t>
                        </w: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3201263963"/>
                            <w:id w:val="-1093703333"/>
                            <w:placeholder>
                              <w:docPart w:val="1C4EF694C6C34A549E482F5154882F49"/>
                            </w:placeholder>
                          </w:sdtPr>
                          <w:sdtEndPr/>
                          <w:sdtContent>
                            <w:r w:rsidR="001F4B3E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pdsCWQty</w:t>
                            </w:r>
                          </w:sdtContent>
                        </w:sdt>
                      </w:p>
                    </w:tc>
                    <w:tc>
                      <w:tcPr>
                        <w:tcW w:w="2469" w:type="pct"/>
                        <w:gridSpan w:val="5"/>
                      </w:tcPr>
                      <w:p w14:paraId="7F686090" w14:textId="77777777" w:rsidR="001F4B3E" w:rsidRPr="0067615C" w:rsidRDefault="006967B5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3608912685"/>
                            <w:id w:val="-686054611"/>
                            <w:placeholder>
                              <w:docPart w:val="A576217CFCB648A3A0C76C36A6DB506C"/>
                            </w:placeholder>
                          </w:sdtPr>
                          <w:sdtEndPr/>
                          <w:sdtContent>
                            <w:r w:rsidR="001F4B3E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CWUnit</w:t>
                            </w:r>
                          </w:sdtContent>
                        </w:sdt>
                        <w:r w:rsidR="001F4B3E">
                          <w:rPr>
                            <w:rFonts w:cstheme="minorHAnsi"/>
                            <w:szCs w:val="18"/>
                            <w:lang w:val="en-US"/>
                          </w:rPr>
                          <w:t xml:space="preserve"> </w:t>
                        </w: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1530145806"/>
                            <w:id w:val="1530145806"/>
                            <w:placeholder>
                              <w:docPart w:val="659A2F3EB54341E49C7F4B4A9085F22A"/>
                            </w:placeholder>
                          </w:sdtPr>
                          <w:sdtEndPr/>
                          <w:sdtContent>
                            <w:r w:rsidR="001F4B3E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pdsCWUnit</w:t>
                            </w:r>
                          </w:sdtContent>
                        </w:sdt>
                      </w:p>
                    </w:tc>
                    <w:tc>
                      <w:tcPr>
                        <w:tcW w:w="444" w:type="pct"/>
                      </w:tcPr>
                      <w:p w14:paraId="624D73B0" w14:textId="77777777" w:rsidR="001F4B3E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582" w:type="pct"/>
                      </w:tcPr>
                      <w:p w14:paraId="505C1F0C" w14:textId="77777777" w:rsidR="001F4B3E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2962060855"/>
                  <w:id w:val="-1332906441"/>
                  <w:placeholder>
                    <w:docPart w:val="42B7EA7F68EF4BA6811C0F4F453D57DB"/>
                  </w:placeholder>
                  <w15:color w:val="0000FF"/>
                </w:sdtPr>
                <w:sdtEndPr/>
                <w:sdtContent>
                  <w:tr w:rsidR="001F4B3E" w:rsidRPr="0067615C" w14:paraId="00DF5A49" w14:textId="77777777" w:rsidTr="00F576ED">
                    <w:tc>
                      <w:tcPr>
                        <w:tcW w:w="454" w:type="pct"/>
                      </w:tcPr>
                      <w:p w14:paraId="593C2FF2" w14:textId="77777777" w:rsidR="001F4B3E" w:rsidRPr="0067615C" w:rsidRDefault="001F4B3E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3521" w:type="pct"/>
                        <w:gridSpan w:val="7"/>
                      </w:tcPr>
                      <w:p w14:paraId="7508497A" w14:textId="77777777" w:rsidR="001F4B3E" w:rsidRPr="0067615C" w:rsidRDefault="006967B5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2239900137"/>
                            <w:id w:val="-2055067159"/>
                            <w:placeholder>
                              <w:docPart w:val="C28996B44AE344E38379F8C70E3D8615"/>
                            </w:placeholder>
                          </w:sdtPr>
                          <w:sdtEndPr/>
                          <w:sdtContent>
                            <w:r w:rsidR="001F4B3E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ExternalItemId</w:t>
                            </w:r>
                          </w:sdtContent>
                        </w:sdt>
                      </w:p>
                    </w:tc>
                    <w:tc>
                      <w:tcPr>
                        <w:tcW w:w="444" w:type="pct"/>
                      </w:tcPr>
                      <w:p w14:paraId="59F7C31B" w14:textId="77777777" w:rsidR="001F4B3E" w:rsidRPr="0067615C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582" w:type="pct"/>
                      </w:tcPr>
                      <w:p w14:paraId="1104D155" w14:textId="77777777" w:rsidR="001F4B3E" w:rsidRPr="0067615C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3680752729"/>
                  <w:id w:val="-614214567"/>
                  <w:placeholder>
                    <w:docPart w:val="7CDC2992E4EB4BC7B227F5FE48C7BEEE"/>
                  </w:placeholder>
                  <w15:color w:val="0000FF"/>
                </w:sdtPr>
                <w:sdtEndPr/>
                <w:sdtContent>
                  <w:tr w:rsidR="001F4B3E" w:rsidRPr="0067615C" w14:paraId="4A65FD4E" w14:textId="77777777" w:rsidTr="00F576ED">
                    <w:tc>
                      <w:tcPr>
                        <w:tcW w:w="454" w:type="pct"/>
                      </w:tcPr>
                      <w:p w14:paraId="13976309" w14:textId="77777777" w:rsidR="001F4B3E" w:rsidRPr="0067615C" w:rsidRDefault="001F4B3E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446050340"/>
                        <w:id w:val="446050340"/>
                        <w:placeholder>
                          <w:docPart w:val="4FD6AA28B9BF4DA59C4C18A331259C29"/>
                        </w:placeholder>
                      </w:sdtPr>
                      <w:sdtEndPr/>
                      <w:sdtContent>
                        <w:tc>
                          <w:tcPr>
                            <w:tcW w:w="3521" w:type="pct"/>
                            <w:gridSpan w:val="7"/>
                          </w:tcPr>
                          <w:p w14:paraId="31BF12CF" w14:textId="77777777" w:rsidR="001F4B3E" w:rsidRPr="0067615C" w:rsidRDefault="001F4B3E" w:rsidP="00F87739">
                            <w:pPr>
                              <w:keepNext/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InventDimPrint</w:t>
                            </w:r>
                          </w:p>
                        </w:tc>
                      </w:sdtContent>
                    </w:sdt>
                    <w:tc>
                      <w:tcPr>
                        <w:tcW w:w="444" w:type="pct"/>
                      </w:tcPr>
                      <w:p w14:paraId="0A415992" w14:textId="77777777" w:rsidR="001F4B3E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582" w:type="pct"/>
                      </w:tcPr>
                      <w:p w14:paraId="0815E104" w14:textId="77777777" w:rsidR="001F4B3E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2480251203"/>
                  <w:id w:val="-1814716093"/>
                  <w:placeholder>
                    <w:docPart w:val="2DCFEEDC11304F6F855F3E442937EBE9"/>
                  </w:placeholder>
                  <w15:color w:val="0000FF"/>
                </w:sdtPr>
                <w:sdtEndPr/>
                <w:sdtContent>
                  <w:tr w:rsidR="001F4B3E" w:rsidRPr="0067615C" w14:paraId="71ECBCA7" w14:textId="77777777" w:rsidTr="00F576ED">
                    <w:tc>
                      <w:tcPr>
                        <w:tcW w:w="454" w:type="pct"/>
                      </w:tcPr>
                      <w:p w14:paraId="45B366ED" w14:textId="77777777" w:rsidR="001F4B3E" w:rsidRPr="0067615C" w:rsidRDefault="001F4B3E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3521" w:type="pct"/>
                        <w:gridSpan w:val="7"/>
                      </w:tcPr>
                      <w:p w14:paraId="0E805C21" w14:textId="77777777" w:rsidR="001F4B3E" w:rsidRPr="0067615C" w:rsidRDefault="006967B5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546564045"/>
                            <w:id w:val="546564045"/>
                            <w:placeholder>
                              <w:docPart w:val="2CC7F76221E645ED97D4B50F240B61A6"/>
                            </w:placeholder>
                          </w:sdtPr>
                          <w:sdtEndPr/>
                          <w:sdtContent>
                            <w:r w:rsidR="001F4B3E"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Notes</w:t>
                            </w:r>
                          </w:sdtContent>
                        </w:sdt>
                      </w:p>
                    </w:tc>
                    <w:tc>
                      <w:tcPr>
                        <w:tcW w:w="444" w:type="pct"/>
                      </w:tcPr>
                      <w:p w14:paraId="6D5B2325" w14:textId="77777777" w:rsidR="001F4B3E" w:rsidRPr="0067615C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582" w:type="pct"/>
                      </w:tcPr>
                      <w:p w14:paraId="5C603561" w14:textId="77777777" w:rsidR="001F4B3E" w:rsidRPr="0067615C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sdt>
                <w:sdtPr>
                  <w:rPr>
                    <w:rFonts w:cstheme="minorHAnsi"/>
                    <w:szCs w:val="18"/>
                    <w:lang w:val="en-US"/>
                  </w:rPr>
                  <w:alias w:val="If"/>
                  <w:tag w:val="6887421-3343726798"/>
                  <w:id w:val="-951240498"/>
                  <w:placeholder>
                    <w:docPart w:val="522F05101AFC43769ADE80676BAE4B11"/>
                  </w:placeholder>
                  <w15:color w:val="0000FF"/>
                </w:sdtPr>
                <w:sdtEndPr/>
                <w:sdtContent>
                  <w:tr w:rsidR="001F4B3E" w:rsidRPr="0067615C" w14:paraId="0124E53E" w14:textId="77777777" w:rsidTr="00F576ED">
                    <w:tc>
                      <w:tcPr>
                        <w:tcW w:w="454" w:type="pct"/>
                      </w:tcPr>
                      <w:p w14:paraId="220E3A85" w14:textId="77777777" w:rsidR="001F4B3E" w:rsidRPr="0067615C" w:rsidRDefault="001F4B3E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3521" w:type="pct"/>
                        <w:gridSpan w:val="7"/>
                      </w:tcPr>
                      <w:p w14:paraId="16E7D0DE" w14:textId="77777777" w:rsidR="001F4B3E" w:rsidRPr="0067615C" w:rsidRDefault="006967B5" w:rsidP="00F87739">
                        <w:pPr>
                          <w:keepNext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3092725840"/>
                            <w:id w:val="-1202241456"/>
                            <w:placeholder>
                              <w:docPart w:val="60DF68028E2F4CA6BEE01245DF15BDA6"/>
                            </w:placeholder>
                          </w:sdtPr>
                          <w:sdtEndPr/>
                          <w:sdtContent>
                            <w:r w:rsidR="001F4B3E"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PackingSlip/@PackingSlip</w:t>
                            </w:r>
                          </w:sdtContent>
                        </w:sdt>
                      </w:p>
                    </w:tc>
                    <w:tc>
                      <w:tcPr>
                        <w:tcW w:w="444" w:type="pct"/>
                      </w:tcPr>
                      <w:p w14:paraId="5644923D" w14:textId="77777777" w:rsidR="001F4B3E" w:rsidRPr="0067615C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582" w:type="pct"/>
                      </w:tcPr>
                      <w:p w14:paraId="1FAB13D7" w14:textId="77777777" w:rsidR="001F4B3E" w:rsidRPr="0067615C" w:rsidRDefault="001F4B3E" w:rsidP="00F87739">
                        <w:pPr>
                          <w:keepNext/>
                          <w:jc w:val="right"/>
                          <w:rPr>
                            <w:rFonts w:cstheme="minorHAns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tr w:rsidR="00837145" w:rsidRPr="0067615C" w14:paraId="71D89ADD" w14:textId="77777777" w:rsidTr="00F576ED">
                <w:tc>
                  <w:tcPr>
                    <w:tcW w:w="454" w:type="pct"/>
                  </w:tcPr>
                  <w:p w14:paraId="0F85DCE2" w14:textId="77777777" w:rsidR="00837145" w:rsidRDefault="00837145" w:rsidP="00F87739">
                    <w:pPr>
                      <w:keepNext/>
                      <w:rPr>
                        <w:rFonts w:cstheme="minorHAnsi"/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3521" w:type="pct"/>
                    <w:gridSpan w:val="7"/>
                  </w:tcPr>
                  <w:p w14:paraId="1D7787B2" w14:textId="77777777" w:rsidR="00837145" w:rsidRDefault="00837145" w:rsidP="00F87739">
                    <w:pPr>
                      <w:keepNext/>
                      <w:rPr>
                        <w:rFonts w:cstheme="minorHAnsi"/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444" w:type="pct"/>
                  </w:tcPr>
                  <w:p w14:paraId="0D9D76FB" w14:textId="77777777" w:rsidR="00837145" w:rsidRPr="0067615C" w:rsidRDefault="00837145" w:rsidP="00F87739">
                    <w:pPr>
                      <w:keepNext/>
                      <w:jc w:val="right"/>
                      <w:rPr>
                        <w:rFonts w:cstheme="minorHAnsi"/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582" w:type="pct"/>
                  </w:tcPr>
                  <w:p w14:paraId="6CEA4150" w14:textId="77777777" w:rsidR="00837145" w:rsidRDefault="00837145" w:rsidP="00F87739">
                    <w:pPr>
                      <w:keepNext/>
                      <w:jc w:val="right"/>
                      <w:rPr>
                        <w:rFonts w:cstheme="minorHAnsi"/>
                        <w:szCs w:val="18"/>
                        <w:lang w:val="en-US"/>
                      </w:rPr>
                    </w:pPr>
                  </w:p>
                </w:tc>
              </w:tr>
              <w:tr w:rsidR="001F4B3E" w:rsidRPr="00B83B0F" w14:paraId="696A544E" w14:textId="77777777" w:rsidTr="00F576ED">
                <w:tc>
                  <w:tcPr>
                    <w:tcW w:w="3974" w:type="pct"/>
                    <w:gridSpan w:val="8"/>
                  </w:tcPr>
                  <w:p w14:paraId="7F7B2F98" w14:textId="77777777" w:rsidR="001F4B3E" w:rsidRPr="00B83B0F" w:rsidRDefault="001F4B3E" w:rsidP="00F87739">
                    <w:pPr>
                      <w:rPr>
                        <w:rFonts w:cstheme="minorHAnsi"/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444" w:type="pct"/>
                  </w:tcPr>
                  <w:p w14:paraId="33DDE3A4" w14:textId="77777777" w:rsidR="001F4B3E" w:rsidRPr="00B83B0F" w:rsidRDefault="001F4B3E" w:rsidP="00F87739">
                    <w:pPr>
                      <w:rPr>
                        <w:rFonts w:cstheme="minorHAnsi"/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82" w:type="pct"/>
                  </w:tcPr>
                  <w:p w14:paraId="6272CE89" w14:textId="1D9AC803" w:rsidR="001F4B3E" w:rsidRPr="00B83B0F" w:rsidRDefault="001F4B3E" w:rsidP="00F87739">
                    <w:pPr>
                      <w:rPr>
                        <w:rFonts w:cstheme="minorHAnsi"/>
                        <w:sz w:val="2"/>
                        <w:szCs w:val="2"/>
                        <w:lang w:val="en-US"/>
                      </w:rPr>
                    </w:pPr>
                  </w:p>
                </w:tc>
              </w:tr>
            </w:sdtContent>
          </w:sdt>
        </w:sdtContent>
      </w:sdt>
    </w:tbl>
    <w:p w14:paraId="1DB3A455" w14:textId="77777777" w:rsidR="001F4B3E" w:rsidRDefault="001F4B3E" w:rsidP="003644A7"/>
    <w:p w14:paraId="7987BA87" w14:textId="77777777" w:rsidR="009A1D20" w:rsidRDefault="009A1D20" w:rsidP="003644A7"/>
    <w:tbl>
      <w:tblPr>
        <w:tblStyle w:val="TableGrid"/>
        <w:tblW w:w="0" w:type="auto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1577"/>
        <w:gridCol w:w="1130"/>
        <w:gridCol w:w="1369"/>
        <w:gridCol w:w="1084"/>
        <w:gridCol w:w="1370"/>
      </w:tblGrid>
      <w:tr w:rsidR="001B3E34" w14:paraId="2B569AE0" w14:textId="5BE738C4" w:rsidTr="00BD01C4">
        <w:sdt>
          <w:sdtPr>
            <w:rPr>
              <w:rFonts w:cstheme="minorHAnsi"/>
              <w:b/>
              <w:szCs w:val="18"/>
              <w:lang w:val="en-US"/>
            </w:rPr>
            <w:alias w:val="Label"/>
            <w:tag w:val="6887421-3223859527"/>
            <w:id w:val="-1071107769"/>
            <w:placeholder>
              <w:docPart w:val="056D3E9F62744F4F8B991FB91ED10BC6"/>
            </w:placeholder>
            <w15:color w:val="FFCC00"/>
          </w:sdtPr>
          <w:sdtEndPr/>
          <w:sdtContent>
            <w:tc>
              <w:tcPr>
                <w:tcW w:w="1435" w:type="dxa"/>
              </w:tcPr>
              <w:p w14:paraId="6C01CDFE" w14:textId="68BDDDC0" w:rsidR="001B3E34" w:rsidRDefault="001B3E34" w:rsidP="003644A7"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Item number</w:t>
                </w:r>
              </w:p>
            </w:tc>
          </w:sdtContent>
        </w:sdt>
        <w:tc>
          <w:tcPr>
            <w:tcW w:w="1577" w:type="dxa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1390692548"/>
              <w:id w:val="1390692548"/>
              <w:placeholder>
                <w:docPart w:val="685670E65D9F4DB190FC3516F603B28E"/>
              </w:placeholder>
              <w15:color w:val="FFCC00"/>
            </w:sdtPr>
            <w:sdtEndPr/>
            <w:sdtContent>
              <w:p w14:paraId="6CE3A571" w14:textId="77777777" w:rsidR="001B3E34" w:rsidRDefault="001B3E34" w:rsidP="00CA0673">
                <w:pPr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Description</w:t>
                </w:r>
              </w:p>
            </w:sdtContent>
          </w:sdt>
          <w:p w14:paraId="1C487C37" w14:textId="77777777" w:rsidR="001B3E34" w:rsidRDefault="001B3E34" w:rsidP="003644A7"/>
        </w:tc>
        <w:tc>
          <w:tcPr>
            <w:tcW w:w="1130" w:type="dxa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3241745605"/>
              <w:id w:val="-1053221691"/>
              <w:placeholder>
                <w:docPart w:val="6D3FFFEC7A4345E7AC67012B53421259"/>
              </w:placeholder>
              <w15:color w:val="FFCC00"/>
            </w:sdtPr>
            <w:sdtEndPr/>
            <w:sdtContent>
              <w:p w14:paraId="7C5C8ED8" w14:textId="77777777" w:rsidR="001B3E34" w:rsidRDefault="001B3E34" w:rsidP="00CA0673">
                <w:pPr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Unit</w:t>
                </w:r>
              </w:p>
            </w:sdtContent>
          </w:sdt>
          <w:p w14:paraId="23D21609" w14:textId="77777777" w:rsidR="001B3E34" w:rsidRDefault="001B3E34" w:rsidP="003644A7"/>
        </w:tc>
        <w:tc>
          <w:tcPr>
            <w:tcW w:w="1369" w:type="dxa"/>
          </w:tcPr>
          <w:sdt>
            <w:sdtPr>
              <w:rPr>
                <w:rFonts w:cstheme="minorHAnsi"/>
                <w:b/>
                <w:szCs w:val="18"/>
                <w:lang w:val="en-US"/>
              </w:rPr>
              <w:alias w:val="Label"/>
              <w:tag w:val="6887421-2733185853"/>
              <w:id w:val="-1561781443"/>
              <w:placeholder>
                <w:docPart w:val="69618EC5A602440988B3BA8114D2B253"/>
              </w:placeholder>
              <w15:color w:val="FFCC00"/>
            </w:sdtPr>
            <w:sdtEndPr/>
            <w:sdtContent>
              <w:p w14:paraId="1FEE209C" w14:textId="77777777" w:rsidR="001B3E34" w:rsidRDefault="001B3E34" w:rsidP="00CA0673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 w:rsidRPr="0067615C">
                  <w:rPr>
                    <w:rFonts w:cstheme="minorHAnsi"/>
                    <w:b/>
                    <w:szCs w:val="18"/>
                    <w:lang w:val="en-US"/>
                  </w:rPr>
                  <w:t>Amount</w:t>
                </w:r>
              </w:p>
            </w:sdtContent>
          </w:sdt>
          <w:p w14:paraId="4DA418C2" w14:textId="77777777" w:rsidR="001B3E34" w:rsidRDefault="001B3E34" w:rsidP="003644A7"/>
        </w:tc>
        <w:sdt>
          <w:sdtPr>
            <w:rPr>
              <w:rFonts w:cstheme="minorHAnsi"/>
              <w:b/>
              <w:szCs w:val="18"/>
              <w:lang w:val="en-US"/>
            </w:rPr>
            <w:alias w:val="Label"/>
            <w:tag w:val="6887421-364646869"/>
            <w:id w:val="364646869"/>
            <w:placeholder>
              <w:docPart w:val="F92B08046321441D8347927BEFD5F8B2"/>
            </w:placeholder>
            <w15:color w:val="FFCC00"/>
          </w:sdtPr>
          <w:sdtEndPr/>
          <w:sdtContent>
            <w:tc>
              <w:tcPr>
                <w:tcW w:w="1084" w:type="dxa"/>
              </w:tcPr>
              <w:p w14:paraId="4A970D74" w14:textId="2D7A4E52" w:rsidR="001B3E34" w:rsidRDefault="001B3E34" w:rsidP="00CA0673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>
                  <w:rPr>
                    <w:rFonts w:cstheme="minorHAnsi"/>
                    <w:b/>
                    <w:szCs w:val="18"/>
                    <w:lang w:val="en-US"/>
                  </w:rPr>
                  <w:t>Print code</w:t>
                </w:r>
              </w:p>
            </w:tc>
          </w:sdtContent>
        </w:sdt>
        <w:sdt>
          <w:sdtPr>
            <w:rPr>
              <w:rFonts w:cstheme="minorHAnsi"/>
              <w:b/>
              <w:szCs w:val="18"/>
              <w:lang w:val="en-US"/>
            </w:rPr>
            <w:alias w:val="Label"/>
            <w:tag w:val="6887421-3957427762"/>
            <w:id w:val="-337539534"/>
            <w:placeholder>
              <w:docPart w:val="B39FDD22518849CDBCD71F63ABB10C80"/>
            </w:placeholder>
            <w15:color w:val="FFCC00"/>
          </w:sdtPr>
          <w:sdtEndPr/>
          <w:sdtContent>
            <w:tc>
              <w:tcPr>
                <w:tcW w:w="1370" w:type="dxa"/>
              </w:tcPr>
              <w:p w14:paraId="5079A605" w14:textId="150DB238" w:rsidR="001B3E34" w:rsidRDefault="001B3E34" w:rsidP="00CA0673">
                <w:pPr>
                  <w:jc w:val="right"/>
                  <w:rPr>
                    <w:rFonts w:cstheme="minorHAnsi"/>
                    <w:b/>
                    <w:szCs w:val="18"/>
                    <w:lang w:val="en-US"/>
                  </w:rPr>
                </w:pPr>
                <w:r>
                  <w:rPr>
                    <w:rFonts w:cstheme="minorHAnsi"/>
                    <w:b/>
                    <w:szCs w:val="18"/>
                    <w:lang w:val="en-US"/>
                  </w:rPr>
                  <w:t>Reason for correction</w:t>
                </w:r>
              </w:p>
            </w:tc>
          </w:sdtContent>
        </w:sdt>
      </w:tr>
      <w:sdt>
        <w:sdtPr>
          <w:alias w:val="List"/>
          <w:tag w:val="6887421-3216992148"/>
          <w:id w:val="-1077975148"/>
          <w:placeholder>
            <w:docPart w:val="CD1552CA9FF8453892F57E1C7EBAA1BE"/>
          </w:placeholder>
          <w15:color w:val="FF00FF"/>
          <w15:repeatingSection/>
        </w:sdtPr>
        <w:sdtEndPr/>
        <w:sdtContent>
          <w:sdt>
            <w:sdtPr>
              <w:id w:val="2122874104"/>
              <w:placeholder>
                <w:docPart w:val="1FACCD4EDF1A448588489B06B01CD8B2"/>
              </w:placeholder>
              <w15:color w:val="FF00FF"/>
              <w15:repeatingSectionItem/>
            </w:sdtPr>
            <w:sdtEndPr/>
            <w:sdtContent>
              <w:sdt>
                <w:sdtPr>
                  <w:alias w:val="If"/>
                  <w:tag w:val="6887421-3861831661"/>
                  <w:id w:val="-433135635"/>
                  <w:placeholder>
                    <w:docPart w:val="0C06C3AB75D444728C5BDCD02C8F16E6"/>
                  </w:placeholder>
                  <w15:color w:val="0000FF"/>
                </w:sdtPr>
                <w:sdtEndPr/>
                <w:sdtContent>
                  <w:tr w:rsidR="009A0BF1" w14:paraId="3AF6A1DB" w14:textId="0D666198" w:rsidTr="00BD01C4">
                    <w:tc>
                      <w:tcPr>
                        <w:tcW w:w="1435" w:type="dxa"/>
                      </w:tcPr>
                      <w:p w14:paraId="34805965" w14:textId="0B114C50" w:rsidR="009A0BF1" w:rsidRDefault="006967B5" w:rsidP="003644A7">
                        <w:sdt>
                          <w:sdtPr>
                            <w:rPr>
                              <w:rFonts w:cstheme="minorHAnsi"/>
                              <w:szCs w:val="18"/>
                              <w:lang w:val="en-US"/>
                            </w:rPr>
                            <w:alias w:val="Field"/>
                            <w:tag w:val="6887421-1586953677"/>
                            <w:id w:val="1586953677"/>
                            <w:placeholder>
                              <w:docPart w:val="60CCC730495E48EF9717DBDAF460D99C"/>
                            </w:placeholder>
                          </w:sdtPr>
                          <w:sdtEndPr>
                            <w:rPr>
                              <w:rFonts w:ascii="Calibri" w:hAnsi="Calibri"/>
                              <w:sz w:val="18"/>
                            </w:rPr>
                          </w:sdtEndPr>
                          <w:sdtContent>
                            <w:r w:rsidR="00AB33F4"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LineHeader</w:t>
                            </w:r>
                          </w:sdtContent>
                        </w:sdt>
                      </w:p>
                    </w:tc>
                    <w:tc>
                      <w:tcPr>
                        <w:tcW w:w="1577" w:type="dxa"/>
                      </w:tcPr>
                      <w:p w14:paraId="2DC66268" w14:textId="77777777" w:rsidR="009A0BF1" w:rsidRDefault="009A0BF1" w:rsidP="003644A7"/>
                    </w:tc>
                    <w:tc>
                      <w:tcPr>
                        <w:tcW w:w="1130" w:type="dxa"/>
                      </w:tcPr>
                      <w:p w14:paraId="2EBA0547" w14:textId="77777777" w:rsidR="009A0BF1" w:rsidRDefault="009A0BF1" w:rsidP="003644A7"/>
                    </w:tc>
                    <w:tc>
                      <w:tcPr>
                        <w:tcW w:w="1369" w:type="dxa"/>
                      </w:tcPr>
                      <w:p w14:paraId="316931F0" w14:textId="77777777" w:rsidR="009A0BF1" w:rsidRDefault="009A0BF1" w:rsidP="003644A7"/>
                    </w:tc>
                    <w:tc>
                      <w:tcPr>
                        <w:tcW w:w="1084" w:type="dxa"/>
                      </w:tcPr>
                      <w:p w14:paraId="5BB33262" w14:textId="7F16EE71" w:rsidR="009A0BF1" w:rsidRDefault="009A0BF1" w:rsidP="003644A7"/>
                    </w:tc>
                    <w:tc>
                      <w:tcPr>
                        <w:tcW w:w="1370" w:type="dxa"/>
                      </w:tcPr>
                      <w:p w14:paraId="2BBAB500" w14:textId="3D2D1E54" w:rsidR="009A0BF1" w:rsidRDefault="009A0BF1" w:rsidP="003644A7"/>
                    </w:tc>
                  </w:tr>
                </w:sdtContent>
              </w:sdt>
              <w:sdt>
                <w:sdtPr>
                  <w:alias w:val="If"/>
                  <w:tag w:val="6887421-1961989917"/>
                  <w:id w:val="1961989917"/>
                  <w:placeholder>
                    <w:docPart w:val="659E5FF9D8EB4BA49A6E9E8EF2AE6C1E"/>
                  </w:placeholder>
                  <w15:color w:val="0000FF"/>
                </w:sdtPr>
                <w:sdtEndPr/>
                <w:sdtContent>
                  <w:tr w:rsidR="001B3E34" w14:paraId="555E0731" w14:textId="59509AC7" w:rsidTr="00BD01C4">
                    <w:sdt>
                      <w:sdtPr>
                        <w:alias w:val="Field"/>
                        <w:tag w:val="6887421-3894672120"/>
                        <w:id w:val="-400295176"/>
                        <w:placeholder>
                          <w:docPart w:val="906E81F58CC145ED8EFEB223745C1EFC"/>
                        </w:placeholder>
                      </w:sdtPr>
                      <w:sdtEndPr>
                        <w:rPr>
                          <w:rFonts w:ascii="Calibri" w:hAnsi="Calibri" w:cstheme="minorHAnsi"/>
                          <w:sz w:val="18"/>
                          <w:szCs w:val="18"/>
                          <w:lang w:val="en-US"/>
                        </w:rPr>
                      </w:sdtEndPr>
                      <w:sdtContent>
                        <w:tc>
                          <w:tcPr>
                            <w:tcW w:w="1435" w:type="dxa"/>
                          </w:tcPr>
                          <w:p w14:paraId="22AC3091" w14:textId="34E52BF5" w:rsidR="001B3E34" w:rsidRDefault="00030FD2" w:rsidP="003644A7"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ItemId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4237096064"/>
                        <w:id w:val="-57871232"/>
                        <w:placeholder>
                          <w:docPart w:val="0E6BA78DC6EB4DD58DF12655773DC5DE"/>
                        </w:placeholder>
                      </w:sdtPr>
                      <w:sdtEndPr/>
                      <w:sdtContent>
                        <w:tc>
                          <w:tcPr>
                            <w:tcW w:w="1577" w:type="dxa"/>
                          </w:tcPr>
                          <w:p w14:paraId="42CFF4A1" w14:textId="262CBD0E" w:rsidR="001B3E34" w:rsidRDefault="00030FD2" w:rsidP="003644A7"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Name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3117538784"/>
                        <w:id w:val="-1177428512"/>
                        <w:placeholder>
                          <w:docPart w:val="B2B1F973443E4E3FAF93E85625281BD1"/>
                        </w:placeholder>
                      </w:sdtPr>
                      <w:sdtEndPr/>
                      <w:sdtContent>
                        <w:tc>
                          <w:tcPr>
                            <w:tcW w:w="1130" w:type="dxa"/>
                          </w:tcPr>
                          <w:p w14:paraId="3EE8A90B" w14:textId="2B4F7673" w:rsidR="001B3E34" w:rsidRDefault="00030FD2" w:rsidP="003644A7"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U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643767087"/>
                        <w:id w:val="1643767087"/>
                        <w:placeholder>
                          <w:docPart w:val="B3D3B04E58E248BFB7B93FEF7E13F8D6"/>
                        </w:placeholder>
                      </w:sdtPr>
                      <w:sdtEndPr/>
                      <w:sdtContent>
                        <w:tc>
                          <w:tcPr>
                            <w:tcW w:w="1369" w:type="dxa"/>
                          </w:tcPr>
                          <w:p w14:paraId="7EA9DBB1" w14:textId="4C4C1099" w:rsidR="001B3E34" w:rsidRDefault="008A1E9B" w:rsidP="003644A7"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LineAm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774979208"/>
                        <w:id w:val="1774979208"/>
                        <w:placeholder>
                          <w:docPart w:val="DFA7D58CB2C44422BD7CC55D3DFC3500"/>
                        </w:placeholder>
                      </w:sdtPr>
                      <w:sdtEndPr/>
                      <w:sdtContent>
                        <w:tc>
                          <w:tcPr>
                            <w:tcW w:w="1084" w:type="dxa"/>
                          </w:tcPr>
                          <w:p w14:paraId="7A2B51C3" w14:textId="46D77D08" w:rsidR="001B3E34" w:rsidRDefault="008A1E9B" w:rsidP="003644A7">
                            <w:r w:rsidRPr="0067615C"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LineAm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587041383"/>
                        <w:id w:val="1587041383"/>
                        <w:placeholder>
                          <w:docPart w:val="2164D50E441147DBAB1F962A5E608E98"/>
                        </w:placeholder>
                      </w:sdtPr>
                      <w:sdtEndPr/>
                      <w:sdtContent>
                        <w:tc>
                          <w:tcPr>
                            <w:tcW w:w="1370" w:type="dxa"/>
                          </w:tcPr>
                          <w:p w14:paraId="044E9BBD" w14:textId="1E537DF0" w:rsidR="001B3E34" w:rsidRDefault="008A1E9B" w:rsidP="003644A7"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CorrReason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  <w:sdt>
            <w:sdtPr>
              <w:alias w:val="If"/>
              <w:tag w:val="6887421-2313291905"/>
              <w:id w:val="-1981675391"/>
              <w:placeholder>
                <w:docPart w:val="A850F32A8B8F4DCE83B31486D75D3998"/>
              </w:placeholder>
              <w15:color w:val="0000FF"/>
            </w:sdtPr>
            <w:sdtEndPr/>
            <w:sdtContent>
              <w:sdt>
                <w:sdtPr>
                  <w:id w:val="1989589611"/>
                  <w:placeholder>
                    <w:docPart w:val="059C23628D9B48889CEC5C7FBD298017"/>
                  </w:placeholder>
                  <w15:color w:val="FF00FF"/>
                  <w15:repeatingSectionItem/>
                </w:sdtPr>
                <w:sdtEndPr/>
                <w:sdtContent>
                  <w:tr w:rsidR="00BD01C4" w14:paraId="5D77E650" w14:textId="77777777" w:rsidTr="00BD01C4">
                    <w:tc>
                      <w:tcPr>
                        <w:tcW w:w="1435" w:type="dxa"/>
                      </w:tcPr>
                      <w:p w14:paraId="03584F0E" w14:textId="066DFF8E" w:rsidR="00BD01C4" w:rsidRDefault="00BD01C4" w:rsidP="003644A7"/>
                    </w:tc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549807507"/>
                        <w:id w:val="1549807507"/>
                        <w:placeholder>
                          <w:docPart w:val="10C68A93054D48FEAD79F010723C62CC"/>
                        </w:placeholder>
                      </w:sdtPr>
                      <w:sdtEndPr/>
                      <w:sdtContent>
                        <w:tc>
                          <w:tcPr>
                            <w:tcW w:w="2707" w:type="dxa"/>
                            <w:gridSpan w:val="2"/>
                          </w:tcPr>
                          <w:p w14:paraId="657C2898" w14:textId="2FFDC677" w:rsidR="00BD01C4" w:rsidRDefault="00BD01C4" w:rsidP="003644A7"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@MCRMarkupTxt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6887421-1724335054"/>
                        <w:id w:val="1724335054"/>
                        <w:placeholder>
                          <w:docPart w:val="8908238D26034FA8A90028018109B5E3"/>
                        </w:placeholder>
                      </w:sdtPr>
                      <w:sdtEndPr/>
                      <w:sdtContent>
                        <w:tc>
                          <w:tcPr>
                            <w:tcW w:w="1369" w:type="dxa"/>
                          </w:tcPr>
                          <w:p w14:paraId="672E42AE" w14:textId="48E3E9F1" w:rsidR="00BD01C4" w:rsidRDefault="00B8626B" w:rsidP="003644A7">
                            <w:r>
                              <w:rPr>
                                <w:rFonts w:cstheme="minorHAnsi"/>
                                <w:szCs w:val="18"/>
                                <w:lang w:val="en-US"/>
                              </w:rPr>
                              <w:t>MkpCalcAmt</w:t>
                            </w:r>
                          </w:p>
                        </w:tc>
                      </w:sdtContent>
                    </w:sdt>
                    <w:tc>
                      <w:tcPr>
                        <w:tcW w:w="1084" w:type="dxa"/>
                      </w:tcPr>
                      <w:p w14:paraId="74C109E4" w14:textId="77777777" w:rsidR="00BD01C4" w:rsidRDefault="00BD01C4" w:rsidP="003644A7"/>
                    </w:tc>
                    <w:tc>
                      <w:tcPr>
                        <w:tcW w:w="1370" w:type="dxa"/>
                      </w:tcPr>
                      <w:p w14:paraId="2CA55342" w14:textId="4FABB933" w:rsidR="00BD01C4" w:rsidRDefault="00BD01C4" w:rsidP="003644A7"/>
                    </w:tc>
                  </w:tr>
                </w:sdtContent>
              </w:sdt>
            </w:sdtContent>
          </w:sdt>
        </w:sdtContent>
      </w:sdt>
    </w:tbl>
    <w:p w14:paraId="3568B6B0" w14:textId="77777777" w:rsidR="009A1D20" w:rsidRDefault="009A1D20" w:rsidP="003644A7"/>
    <w:p w14:paraId="458313D4" w14:textId="77777777" w:rsidR="003445F8" w:rsidRPr="003445F8" w:rsidRDefault="003445F8" w:rsidP="003445F8"/>
    <w:p w14:paraId="456B657A" w14:textId="77777777" w:rsidR="003445F8" w:rsidRDefault="003445F8" w:rsidP="003445F8"/>
    <w:p w14:paraId="3BF26AD1" w14:textId="5DF89736" w:rsidR="003445F8" w:rsidRDefault="003445F8" w:rsidP="003445F8">
      <w:pPr>
        <w:tabs>
          <w:tab w:val="left" w:pos="2123"/>
        </w:tabs>
      </w:pPr>
      <w:r>
        <w:tab/>
      </w:r>
    </w:p>
    <w:p w14:paraId="1B113F5B" w14:textId="77777777" w:rsidR="003445F8" w:rsidRPr="003445F8" w:rsidRDefault="003445F8" w:rsidP="003445F8">
      <w:pPr>
        <w:tabs>
          <w:tab w:val="left" w:pos="2123"/>
        </w:tabs>
      </w:pPr>
    </w:p>
    <w:sectPr w:rsidR="003445F8" w:rsidRPr="003445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9143D" w14:textId="77777777" w:rsidR="005B7D9C" w:rsidRDefault="005B7D9C" w:rsidP="005B7D9C">
      <w:pPr>
        <w:spacing w:after="0" w:line="240" w:lineRule="auto"/>
      </w:pPr>
      <w:r>
        <w:separator/>
      </w:r>
    </w:p>
  </w:endnote>
  <w:endnote w:type="continuationSeparator" w:id="0">
    <w:p w14:paraId="5E276ABE" w14:textId="77777777" w:rsidR="005B7D9C" w:rsidRDefault="005B7D9C" w:rsidP="005B7D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8241D" w14:textId="77777777" w:rsidR="00F576ED" w:rsidRDefault="00F576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1DDB1" w14:textId="77777777" w:rsidR="00F576ED" w:rsidRDefault="00F576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1838" w14:textId="77777777" w:rsidR="00F576ED" w:rsidRDefault="00F57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1C58D" w14:textId="77777777" w:rsidR="005B7D9C" w:rsidRDefault="005B7D9C" w:rsidP="005B7D9C">
      <w:pPr>
        <w:spacing w:after="0" w:line="240" w:lineRule="auto"/>
      </w:pPr>
      <w:r>
        <w:separator/>
      </w:r>
    </w:p>
  </w:footnote>
  <w:footnote w:type="continuationSeparator" w:id="0">
    <w:p w14:paraId="28DD214C" w14:textId="77777777" w:rsidR="005B7D9C" w:rsidRDefault="005B7D9C" w:rsidP="005B7D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E6ED2" w14:textId="77777777" w:rsidR="00F576ED" w:rsidRDefault="00F576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BDB0D" w14:textId="77777777" w:rsidR="00F576ED" w:rsidRDefault="00F576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4E544" w14:textId="77777777" w:rsidR="00F576ED" w:rsidRDefault="00F576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DY1BmIgw8JCSUcpOLW4ODM/D6TAsBYAJCxsDSwAAAA="/>
  </w:docVars>
  <w:rsids>
    <w:rsidRoot w:val="00DD2BCB"/>
    <w:rsid w:val="00030FD2"/>
    <w:rsid w:val="00031653"/>
    <w:rsid w:val="000608EB"/>
    <w:rsid w:val="000648BF"/>
    <w:rsid w:val="00074207"/>
    <w:rsid w:val="000B4671"/>
    <w:rsid w:val="000C7016"/>
    <w:rsid w:val="001138C0"/>
    <w:rsid w:val="00132349"/>
    <w:rsid w:val="00156D07"/>
    <w:rsid w:val="001A0A12"/>
    <w:rsid w:val="001B33E3"/>
    <w:rsid w:val="001B3E34"/>
    <w:rsid w:val="001F4B3E"/>
    <w:rsid w:val="002209C5"/>
    <w:rsid w:val="00224ABC"/>
    <w:rsid w:val="00257F18"/>
    <w:rsid w:val="00292152"/>
    <w:rsid w:val="002F2BCA"/>
    <w:rsid w:val="00330B80"/>
    <w:rsid w:val="00332A9E"/>
    <w:rsid w:val="003445F8"/>
    <w:rsid w:val="003644A7"/>
    <w:rsid w:val="003A29B7"/>
    <w:rsid w:val="003D4BE2"/>
    <w:rsid w:val="003D7F4C"/>
    <w:rsid w:val="004018F0"/>
    <w:rsid w:val="00405699"/>
    <w:rsid w:val="0041789C"/>
    <w:rsid w:val="00430DD4"/>
    <w:rsid w:val="0043189B"/>
    <w:rsid w:val="00470066"/>
    <w:rsid w:val="00473961"/>
    <w:rsid w:val="00477ECE"/>
    <w:rsid w:val="004F7854"/>
    <w:rsid w:val="005017C8"/>
    <w:rsid w:val="00531C6A"/>
    <w:rsid w:val="0055338D"/>
    <w:rsid w:val="005608C3"/>
    <w:rsid w:val="005B7D9C"/>
    <w:rsid w:val="005C52F8"/>
    <w:rsid w:val="005C5ED7"/>
    <w:rsid w:val="005C7C27"/>
    <w:rsid w:val="005E4520"/>
    <w:rsid w:val="00612170"/>
    <w:rsid w:val="00612328"/>
    <w:rsid w:val="00626CD2"/>
    <w:rsid w:val="00643E75"/>
    <w:rsid w:val="00654470"/>
    <w:rsid w:val="00663B49"/>
    <w:rsid w:val="00664F3E"/>
    <w:rsid w:val="0067559C"/>
    <w:rsid w:val="006967B5"/>
    <w:rsid w:val="006D38BC"/>
    <w:rsid w:val="00716237"/>
    <w:rsid w:val="00727AA3"/>
    <w:rsid w:val="00734CB1"/>
    <w:rsid w:val="00742FE3"/>
    <w:rsid w:val="007433AF"/>
    <w:rsid w:val="00755511"/>
    <w:rsid w:val="00785581"/>
    <w:rsid w:val="00786BEC"/>
    <w:rsid w:val="007A303E"/>
    <w:rsid w:val="007A3595"/>
    <w:rsid w:val="007F1070"/>
    <w:rsid w:val="0082354A"/>
    <w:rsid w:val="00837145"/>
    <w:rsid w:val="00842707"/>
    <w:rsid w:val="00846A09"/>
    <w:rsid w:val="00846F5D"/>
    <w:rsid w:val="0087203F"/>
    <w:rsid w:val="00881516"/>
    <w:rsid w:val="00891E69"/>
    <w:rsid w:val="008A1E9B"/>
    <w:rsid w:val="008C7913"/>
    <w:rsid w:val="00950F20"/>
    <w:rsid w:val="00972883"/>
    <w:rsid w:val="009836FD"/>
    <w:rsid w:val="009A0BF1"/>
    <w:rsid w:val="009A1D20"/>
    <w:rsid w:val="009A6D33"/>
    <w:rsid w:val="009C19CA"/>
    <w:rsid w:val="009C3058"/>
    <w:rsid w:val="009D77B2"/>
    <w:rsid w:val="00A056C6"/>
    <w:rsid w:val="00A42FAC"/>
    <w:rsid w:val="00A969DB"/>
    <w:rsid w:val="00AB33F4"/>
    <w:rsid w:val="00AB3532"/>
    <w:rsid w:val="00AC3C69"/>
    <w:rsid w:val="00B8626B"/>
    <w:rsid w:val="00BB7825"/>
    <w:rsid w:val="00BD01C4"/>
    <w:rsid w:val="00BD39E6"/>
    <w:rsid w:val="00BD670F"/>
    <w:rsid w:val="00BF3BF1"/>
    <w:rsid w:val="00C03427"/>
    <w:rsid w:val="00C065DF"/>
    <w:rsid w:val="00C205AA"/>
    <w:rsid w:val="00C21B11"/>
    <w:rsid w:val="00C27723"/>
    <w:rsid w:val="00C47CDA"/>
    <w:rsid w:val="00CA0673"/>
    <w:rsid w:val="00CA1C9C"/>
    <w:rsid w:val="00CA2A59"/>
    <w:rsid w:val="00CB0F45"/>
    <w:rsid w:val="00CC1440"/>
    <w:rsid w:val="00CC6361"/>
    <w:rsid w:val="00CE55C8"/>
    <w:rsid w:val="00D40972"/>
    <w:rsid w:val="00D46EF7"/>
    <w:rsid w:val="00D81668"/>
    <w:rsid w:val="00DD2BCB"/>
    <w:rsid w:val="00DF7028"/>
    <w:rsid w:val="00E3761B"/>
    <w:rsid w:val="00E439C6"/>
    <w:rsid w:val="00E92A4C"/>
    <w:rsid w:val="00EB0D1B"/>
    <w:rsid w:val="00ED76E3"/>
    <w:rsid w:val="00F45E03"/>
    <w:rsid w:val="00F576ED"/>
    <w:rsid w:val="00F74A1F"/>
    <w:rsid w:val="00F95874"/>
    <w:rsid w:val="00FA0B88"/>
    <w:rsid w:val="00FC3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M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1091F0A1"/>
  <w15:chartTrackingRefBased/>
  <w15:docId w15:val="{408190CE-67C8-4A1D-9FC9-2FC5722A3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M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7D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D9C"/>
  </w:style>
  <w:style w:type="paragraph" w:styleId="Footer">
    <w:name w:val="footer"/>
    <w:basedOn w:val="Normal"/>
    <w:link w:val="FooterChar"/>
    <w:uiPriority w:val="99"/>
    <w:unhideWhenUsed/>
    <w:rsid w:val="005B7D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D9C"/>
  </w:style>
  <w:style w:type="character" w:styleId="PlaceholderText">
    <w:name w:val="Placeholder Text"/>
    <w:basedOn w:val="DefaultParagraphFont"/>
    <w:uiPriority w:val="99"/>
    <w:semiHidden/>
    <w:rsid w:val="005B7D9C"/>
    <w:rPr>
      <w:color w:val="666666"/>
    </w:rPr>
  </w:style>
  <w:style w:type="table" w:styleId="TableGrid">
    <w:name w:val="Table Grid"/>
    <w:basedOn w:val="TableNormal"/>
    <w:uiPriority w:val="39"/>
    <w:rsid w:val="00846A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406B195F004E78B8263016AF41709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D76FF64-5D07-41A1-8141-1F91DFE01808}"/>
      </w:docPartPr>
      <w:docPartBody>
        <w:p w:rsidR="00FB125E" w:rsidRDefault="00FB125E" w:rsidP="00FB125E">
          <w:pPr>
            <w:pStyle w:val="EA406B195F004E78B8263016AF41709D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7BE369E6483646209258CC37D9405DB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40F9877-D958-4E6A-BADD-4DC0CABBFE28}"/>
      </w:docPartPr>
      <w:docPartBody>
        <w:p w:rsidR="00FB125E" w:rsidRDefault="00FB125E" w:rsidP="00FB125E">
          <w:pPr>
            <w:pStyle w:val="7BE369E6483646209258CC37D9405DBE"/>
          </w:pPr>
          <w:r w:rsidRPr="00E7361B">
            <w:rPr>
              <w:rStyle w:val="PlaceholderText"/>
            </w:rPr>
            <w:t>Empty</w:t>
          </w:r>
        </w:p>
      </w:docPartBody>
    </w:docPart>
    <w:docPart>
      <w:docPartPr>
        <w:name w:val="16A9F6D903DB4F8D92E7A0ACEEDC95B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F6C3DF2-8865-46A2-A048-0B7670C0C8F7}"/>
      </w:docPartPr>
      <w:docPartBody>
        <w:p w:rsidR="00FB125E" w:rsidRDefault="00FB125E" w:rsidP="00FB125E">
          <w:pPr>
            <w:pStyle w:val="16A9F6D903DB4F8D92E7A0ACEEDC95B5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34F42578FC384C44A880499451E7645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5BF18BF-BB69-4494-B956-5C2A98C3F632}"/>
      </w:docPartPr>
      <w:docPartBody>
        <w:p w:rsidR="00FB125E" w:rsidRDefault="00FB125E" w:rsidP="00FB125E">
          <w:pPr>
            <w:pStyle w:val="34F42578FC384C44A880499451E76457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34B18B4F65494066B72C54D0708527A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71C9C1B-EA79-48CE-9E56-8BC514B244CB}"/>
      </w:docPartPr>
      <w:docPartBody>
        <w:p w:rsidR="00FB125E" w:rsidRDefault="00FB125E" w:rsidP="00FB125E">
          <w:pPr>
            <w:pStyle w:val="34B18B4F65494066B72C54D0708527A0"/>
          </w:pPr>
          <w:r w:rsidRPr="00E7361B">
            <w:rPr>
              <w:rStyle w:val="PlaceholderText"/>
            </w:rPr>
            <w:t>Empty</w:t>
          </w:r>
        </w:p>
      </w:docPartBody>
    </w:docPart>
    <w:docPart>
      <w:docPartPr>
        <w:name w:val="2FAB9275C7BE4883B75444ED1AAF87F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266952E-A87D-4990-8ABE-23D4A3655916}"/>
      </w:docPartPr>
      <w:docPartBody>
        <w:p w:rsidR="00FB125E" w:rsidRDefault="00FB125E" w:rsidP="00FB125E">
          <w:pPr>
            <w:pStyle w:val="2FAB9275C7BE4883B75444ED1AAF87F5"/>
          </w:pPr>
          <w:r w:rsidRPr="00826442">
            <w:rPr>
              <w:rStyle w:val="PlaceholderText"/>
            </w:rPr>
            <w:t>Empty</w:t>
          </w:r>
        </w:p>
      </w:docPartBody>
    </w:docPart>
    <w:docPart>
      <w:docPartPr>
        <w:name w:val="36F8EC7999B44220A53743727E84CC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428B9A6-7BAA-41A9-86EC-CFA4135BDEAA}"/>
      </w:docPartPr>
      <w:docPartBody>
        <w:p w:rsidR="00FB125E" w:rsidRDefault="00FB125E" w:rsidP="00FB125E">
          <w:pPr>
            <w:pStyle w:val="36F8EC7999B44220A53743727E84CCA6"/>
          </w:pPr>
          <w:r w:rsidRPr="00826442">
            <w:rPr>
              <w:rStyle w:val="PlaceholderText"/>
            </w:rPr>
            <w:t>Empty</w:t>
          </w:r>
        </w:p>
      </w:docPartBody>
    </w:docPart>
    <w:docPart>
      <w:docPartPr>
        <w:name w:val="843E0140DA134CE5837CA4B1C999666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1D9E477-AACA-4D47-9105-B40030E06270}"/>
      </w:docPartPr>
      <w:docPartBody>
        <w:p w:rsidR="00FB125E" w:rsidRDefault="00FB125E" w:rsidP="00FB125E">
          <w:pPr>
            <w:pStyle w:val="843E0140DA134CE5837CA4B1C9996664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6A3242F3C601413A8B4D6090B0473D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91CE5F2-88E0-4C58-BE53-C484D665412C}"/>
      </w:docPartPr>
      <w:docPartBody>
        <w:p w:rsidR="00FB125E" w:rsidRDefault="00FB125E" w:rsidP="00FB125E">
          <w:pPr>
            <w:pStyle w:val="6A3242F3C601413A8B4D6090B0473DC6"/>
          </w:pPr>
          <w:r w:rsidRPr="002637DE">
            <w:rPr>
              <w:rStyle w:val="PlaceholderText"/>
            </w:rPr>
            <w:t>Empty</w:t>
          </w:r>
        </w:p>
      </w:docPartBody>
    </w:docPart>
    <w:docPart>
      <w:docPartPr>
        <w:name w:val="3BAC4085DE9849B186CD3E177B4A15E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020F44C-0038-4F1E-A853-870627335FF3}"/>
      </w:docPartPr>
      <w:docPartBody>
        <w:p w:rsidR="00FB125E" w:rsidRDefault="00FB125E" w:rsidP="00FB125E">
          <w:pPr>
            <w:pStyle w:val="3BAC4085DE9849B186CD3E177B4A15EB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8A0DFA3B928D4C30809950E8362A45A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7DC24E0-9B98-409B-B4DA-F7455D053460}"/>
      </w:docPartPr>
      <w:docPartBody>
        <w:p w:rsidR="00FB125E" w:rsidRDefault="00FB125E" w:rsidP="00FB125E">
          <w:pPr>
            <w:pStyle w:val="8A0DFA3B928D4C30809950E8362A45A0"/>
          </w:pPr>
          <w:r w:rsidRPr="007B04C3">
            <w:rPr>
              <w:rStyle w:val="PlaceholderText"/>
            </w:rPr>
            <w:t>Empty</w:t>
          </w:r>
        </w:p>
      </w:docPartBody>
    </w:docPart>
    <w:docPart>
      <w:docPartPr>
        <w:name w:val="9725778117024959BB7B51996A2FD79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67D2163-51B8-44D4-96F6-EB598874567D}"/>
      </w:docPartPr>
      <w:docPartBody>
        <w:p w:rsidR="00FB125E" w:rsidRDefault="00FB125E" w:rsidP="00FB125E">
          <w:pPr>
            <w:pStyle w:val="9725778117024959BB7B51996A2FD795"/>
          </w:pPr>
          <w:r w:rsidRPr="007B04C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86A17ED82EA4765837CF54805D90DB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A3AF9A2-1479-4D16-A53D-428E26DFCEEA}"/>
      </w:docPartPr>
      <w:docPartBody>
        <w:p w:rsidR="00FB125E" w:rsidRDefault="00FB125E" w:rsidP="00FB125E">
          <w:pPr>
            <w:pStyle w:val="B86A17ED82EA4765837CF54805D90DB0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5CED03064A00458185F905434713179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9455B7D-5078-41E7-B928-CB4C228B7A49}"/>
      </w:docPartPr>
      <w:docPartBody>
        <w:p w:rsidR="00FB125E" w:rsidRDefault="00FB125E" w:rsidP="00FB125E">
          <w:pPr>
            <w:pStyle w:val="5CED03064A00458185F905434713179C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AB49EFCAC2F7456E9E10324F68EEA7A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B76FA57-041B-4937-A86A-AA052C3304E0}"/>
      </w:docPartPr>
      <w:docPartBody>
        <w:p w:rsidR="00FB125E" w:rsidRDefault="00FB125E" w:rsidP="00FB125E">
          <w:pPr>
            <w:pStyle w:val="AB49EFCAC2F7456E9E10324F68EEA7AB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3E4F0A3E0F1A4FC5B352E2C8E1D269F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003504D-E423-4D4E-92DB-3FA095EB3687}"/>
      </w:docPartPr>
      <w:docPartBody>
        <w:p w:rsidR="00FB125E" w:rsidRDefault="00FB125E" w:rsidP="00FB125E">
          <w:pPr>
            <w:pStyle w:val="3E4F0A3E0F1A4FC5B352E2C8E1D269F1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7D3EF9DF707C4FE9AC6D6E7A0C3480E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FC0BE4-463A-47CB-A690-956A833848EB}"/>
      </w:docPartPr>
      <w:docPartBody>
        <w:p w:rsidR="00FB125E" w:rsidRDefault="00FB125E" w:rsidP="00FB125E">
          <w:pPr>
            <w:pStyle w:val="7D3EF9DF707C4FE9AC6D6E7A0C3480EF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9664C05EEF664571A99705FAAFFC888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C4D1FB2-B866-4FA9-85ED-3B0F37D905A1}"/>
      </w:docPartPr>
      <w:docPartBody>
        <w:p w:rsidR="00FB125E" w:rsidRDefault="00FB125E" w:rsidP="00FB125E">
          <w:pPr>
            <w:pStyle w:val="9664C05EEF664571A99705FAAFFC8886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8D3DA247391F4428A565E2645EFF7A0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5E5FB0B-D826-47EB-A811-B3ACE137B100}"/>
      </w:docPartPr>
      <w:docPartBody>
        <w:p w:rsidR="00FB125E" w:rsidRDefault="00FB125E" w:rsidP="00FB125E">
          <w:pPr>
            <w:pStyle w:val="8D3DA247391F4428A565E2645EFF7A04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1845931EA04B4C64B872B1D8D5F08B0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27BC543-6C88-46E8-888A-B5DEE66E3BC5}"/>
      </w:docPartPr>
      <w:docPartBody>
        <w:p w:rsidR="00FB125E" w:rsidRDefault="00FB125E" w:rsidP="00FB125E">
          <w:pPr>
            <w:pStyle w:val="1845931EA04B4C64B872B1D8D5F08B0B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14915798B1A44E54A141AA0AFE58D8A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369E7F4-7026-4E28-943B-60F2D5ECD4B6}"/>
      </w:docPartPr>
      <w:docPartBody>
        <w:p w:rsidR="00FB125E" w:rsidRDefault="00FB125E" w:rsidP="00FB125E">
          <w:pPr>
            <w:pStyle w:val="14915798B1A44E54A141AA0AFE58D8A2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CF5B10FF72E844AC937E7344F60506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C6ED82A-F02E-4A0E-9E0A-9DD6193A7C55}"/>
      </w:docPartPr>
      <w:docPartBody>
        <w:p w:rsidR="00FB125E" w:rsidRDefault="00FB125E" w:rsidP="00FB125E">
          <w:pPr>
            <w:pStyle w:val="CF5B10FF72E844AC937E7344F6050666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CF2C349B1914496EA587491AD84F1E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4447D56-826E-4CE3-ADEE-DA52F6E0CCCF}"/>
      </w:docPartPr>
      <w:docPartBody>
        <w:p w:rsidR="00FB125E" w:rsidRDefault="00FB125E" w:rsidP="00FB125E">
          <w:pPr>
            <w:pStyle w:val="CF2C349B1914496EA587491AD84F1E98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C7BC52A3F92D4A6F826319B00BC149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296CE92-A8A7-4AB2-A27A-96111A97FE33}"/>
      </w:docPartPr>
      <w:docPartBody>
        <w:p w:rsidR="00FB125E" w:rsidRDefault="00FB125E" w:rsidP="00FB125E">
          <w:pPr>
            <w:pStyle w:val="C7BC52A3F92D4A6F826319B00BC149BD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F95C4B4034B94189A8607ABDB577BCB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95AA752-EF1E-4907-93AC-282CB22697D9}"/>
      </w:docPartPr>
      <w:docPartBody>
        <w:p w:rsidR="00FB125E" w:rsidRDefault="00FB125E" w:rsidP="00FB125E">
          <w:pPr>
            <w:pStyle w:val="F95C4B4034B94189A8607ABDB577BCBB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0E49F840B76F42DBA6C6899E4DF770D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C7A1A1B-7E8B-4ECC-9D01-6EA560923209}"/>
      </w:docPartPr>
      <w:docPartBody>
        <w:p w:rsidR="00FB125E" w:rsidRDefault="00FB125E" w:rsidP="00FB125E">
          <w:pPr>
            <w:pStyle w:val="0E49F840B76F42DBA6C6899E4DF770D2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8937A25A567841CF89664BAC2F41BA4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ACC4ED9-BB70-4D08-BDB7-E74D894E2F1B}"/>
      </w:docPartPr>
      <w:docPartBody>
        <w:p w:rsidR="00FB125E" w:rsidRDefault="00FB125E" w:rsidP="00FB125E">
          <w:pPr>
            <w:pStyle w:val="8937A25A567841CF89664BAC2F41BA4F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1C4EF694C6C34A549E482F5154882F4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5C1B12C-9508-4583-A9B7-8E4BC3AA26A2}"/>
      </w:docPartPr>
      <w:docPartBody>
        <w:p w:rsidR="00FB125E" w:rsidRDefault="00FB125E" w:rsidP="00FB125E">
          <w:pPr>
            <w:pStyle w:val="1C4EF694C6C34A549E482F5154882F49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A576217CFCB648A3A0C76C36A6DB506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FFE09BF-42D0-4980-BD31-C428342D1A88}"/>
      </w:docPartPr>
      <w:docPartBody>
        <w:p w:rsidR="00FB125E" w:rsidRDefault="00FB125E" w:rsidP="00FB125E">
          <w:pPr>
            <w:pStyle w:val="A576217CFCB648A3A0C76C36A6DB506C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659A2F3EB54341E49C7F4B4A9085F22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3D6848B-F180-41BD-BB57-DC3B43444179}"/>
      </w:docPartPr>
      <w:docPartBody>
        <w:p w:rsidR="00FB125E" w:rsidRDefault="00FB125E" w:rsidP="00FB125E">
          <w:pPr>
            <w:pStyle w:val="659A2F3EB54341E49C7F4B4A9085F22A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42B7EA7F68EF4BA6811C0F4F453D57D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25BD24D-564F-4647-AA08-70EBD7D430F7}"/>
      </w:docPartPr>
      <w:docPartBody>
        <w:p w:rsidR="00FB125E" w:rsidRDefault="00FB125E" w:rsidP="00FB125E">
          <w:pPr>
            <w:pStyle w:val="42B7EA7F68EF4BA6811C0F4F453D57DB"/>
          </w:pPr>
          <w:r w:rsidRPr="003E4272">
            <w:rPr>
              <w:rStyle w:val="PlaceholderText"/>
            </w:rPr>
            <w:t>Empty</w:t>
          </w:r>
        </w:p>
      </w:docPartBody>
    </w:docPart>
    <w:docPart>
      <w:docPartPr>
        <w:name w:val="C28996B44AE344E38379F8C70E3D861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D5B6C54-71E7-4F98-8098-9CCA6446ED25}"/>
      </w:docPartPr>
      <w:docPartBody>
        <w:p w:rsidR="00FB125E" w:rsidRDefault="00FB125E" w:rsidP="00FB125E">
          <w:pPr>
            <w:pStyle w:val="C28996B44AE344E38379F8C70E3D8615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7CDC2992E4EB4BC7B227F5FE48C7BEE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7F70C99-9BA4-4EA2-99A4-72932129A29B}"/>
      </w:docPartPr>
      <w:docPartBody>
        <w:p w:rsidR="00FB125E" w:rsidRDefault="00FB125E" w:rsidP="00FB125E">
          <w:pPr>
            <w:pStyle w:val="7CDC2992E4EB4BC7B227F5FE48C7BEEE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4FD6AA28B9BF4DA59C4C18A331259C2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51CB1E-0AC8-403A-AC1A-1732FE1583AF}"/>
      </w:docPartPr>
      <w:docPartBody>
        <w:p w:rsidR="00FB125E" w:rsidRDefault="00FB125E" w:rsidP="00FB125E">
          <w:pPr>
            <w:pStyle w:val="4FD6AA28B9BF4DA59C4C18A331259C29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2DCFEEDC11304F6F855F3E442937EBE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8F9A88-BCD9-4BD4-ACFA-4187A640AEF0}"/>
      </w:docPartPr>
      <w:docPartBody>
        <w:p w:rsidR="00FB125E" w:rsidRDefault="00FB125E" w:rsidP="00FB125E">
          <w:pPr>
            <w:pStyle w:val="2DCFEEDC11304F6F855F3E442937EBE9"/>
          </w:pPr>
          <w:r w:rsidRPr="003E4272">
            <w:rPr>
              <w:rStyle w:val="PlaceholderText"/>
            </w:rPr>
            <w:t>Empty</w:t>
          </w:r>
        </w:p>
      </w:docPartBody>
    </w:docPart>
    <w:docPart>
      <w:docPartPr>
        <w:name w:val="2CC7F76221E645ED97D4B50F240B61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FA18D78-E5EA-4C48-BE4A-9D11AD5C939D}"/>
      </w:docPartPr>
      <w:docPartBody>
        <w:p w:rsidR="00FB125E" w:rsidRDefault="00FB125E" w:rsidP="00FB125E">
          <w:pPr>
            <w:pStyle w:val="2CC7F76221E645ED97D4B50F240B61A6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522F05101AFC43769ADE80676BAE4B1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A7F0DA4-CB03-45C3-B63C-7E55F1C132AD}"/>
      </w:docPartPr>
      <w:docPartBody>
        <w:p w:rsidR="00FB125E" w:rsidRDefault="00FB125E" w:rsidP="00FB125E">
          <w:pPr>
            <w:pStyle w:val="522F05101AFC43769ADE80676BAE4B11"/>
          </w:pPr>
          <w:r w:rsidRPr="003E4272">
            <w:rPr>
              <w:rStyle w:val="PlaceholderText"/>
            </w:rPr>
            <w:t>Empty</w:t>
          </w:r>
        </w:p>
      </w:docPartBody>
    </w:docPart>
    <w:docPart>
      <w:docPartPr>
        <w:name w:val="60DF68028E2F4CA6BEE01245DF15B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48FC82A-5F6E-4B35-A045-2F318495DEB8}"/>
      </w:docPartPr>
      <w:docPartBody>
        <w:p w:rsidR="00FB125E" w:rsidRDefault="00FB125E" w:rsidP="00FB125E">
          <w:pPr>
            <w:pStyle w:val="60DF68028E2F4CA6BEE01245DF15BDA6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056D3E9F62744F4F8B991FB91ED10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2407B2-7E5F-4F99-9B5A-54999C1B3D2E}"/>
      </w:docPartPr>
      <w:docPartBody>
        <w:p w:rsidR="00FB125E" w:rsidRDefault="00FB125E" w:rsidP="00FB125E">
          <w:pPr>
            <w:pStyle w:val="056D3E9F62744F4F8B991FB91ED10BC6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685670E65D9F4DB190FC3516F603B28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4DAC3C-CB9A-47A8-AF97-D7CED0C31625}"/>
      </w:docPartPr>
      <w:docPartBody>
        <w:p w:rsidR="00FB125E" w:rsidRDefault="00FB125E" w:rsidP="00FB125E">
          <w:pPr>
            <w:pStyle w:val="685670E65D9F4DB190FC3516F603B28E"/>
          </w:pPr>
          <w:r w:rsidRPr="00E7361B">
            <w:rPr>
              <w:rStyle w:val="PlaceholderText"/>
            </w:rPr>
            <w:t>Empty</w:t>
          </w:r>
        </w:p>
      </w:docPartBody>
    </w:docPart>
    <w:docPart>
      <w:docPartPr>
        <w:name w:val="6D3FFFEC7A4345E7AC67012B5342125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20CC9BB-ABD3-4F72-AAD8-18C6C07CD2D9}"/>
      </w:docPartPr>
      <w:docPartBody>
        <w:p w:rsidR="00FB125E" w:rsidRDefault="00FB125E" w:rsidP="00FB125E">
          <w:pPr>
            <w:pStyle w:val="6D3FFFEC7A4345E7AC67012B53421259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69618EC5A602440988B3BA8114D2B25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69BEB9E-4253-41CC-BC4F-F5975932A4F5}"/>
      </w:docPartPr>
      <w:docPartBody>
        <w:p w:rsidR="00FB125E" w:rsidRDefault="00FB125E" w:rsidP="00FB125E">
          <w:pPr>
            <w:pStyle w:val="69618EC5A602440988B3BA8114D2B253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F92B08046321441D8347927BEFD5F8B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F71F763-B87A-4B07-93C6-3A5C14425584}"/>
      </w:docPartPr>
      <w:docPartBody>
        <w:p w:rsidR="00FB125E" w:rsidRDefault="00FB125E" w:rsidP="00FB125E">
          <w:pPr>
            <w:pStyle w:val="F92B08046321441D8347927BEFD5F8B2"/>
          </w:pPr>
          <w:r w:rsidRPr="002637DE">
            <w:rPr>
              <w:rStyle w:val="PlaceholderText"/>
            </w:rPr>
            <w:t>Empty</w:t>
          </w:r>
        </w:p>
      </w:docPartBody>
    </w:docPart>
    <w:docPart>
      <w:docPartPr>
        <w:name w:val="B39FDD22518849CDBCD71F63ABB10C8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0C091A3-3931-4B7B-B2F6-C8CDD74F558C}"/>
      </w:docPartPr>
      <w:docPartBody>
        <w:p w:rsidR="00FB125E" w:rsidRDefault="00FB125E" w:rsidP="00FB125E">
          <w:pPr>
            <w:pStyle w:val="B39FDD22518849CDBCD71F63ABB10C80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CD1552CA9FF8453892F57E1C7EBAA1B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8D29372-A6E6-4F23-8A74-F4249D85B375}"/>
      </w:docPartPr>
      <w:docPartBody>
        <w:p w:rsidR="00FB125E" w:rsidRDefault="00FB125E" w:rsidP="00FB125E">
          <w:pPr>
            <w:pStyle w:val="CD1552CA9FF8453892F57E1C7EBAA1BE"/>
          </w:pPr>
          <w:r w:rsidRPr="00821BB3">
            <w:rPr>
              <w:rStyle w:val="PlaceholderText"/>
            </w:rPr>
            <w:t>Empty</w:t>
          </w:r>
        </w:p>
      </w:docPartBody>
    </w:docPart>
    <w:docPart>
      <w:docPartPr>
        <w:name w:val="1FACCD4EDF1A448588489B06B01CD8B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04A5652-FD43-4BE4-9127-FAF438312465}"/>
      </w:docPartPr>
      <w:docPartBody>
        <w:p w:rsidR="00FB125E" w:rsidRDefault="00FB125E" w:rsidP="00FB125E">
          <w:pPr>
            <w:pStyle w:val="1FACCD4EDF1A448588489B06B01CD8B2"/>
          </w:pPr>
          <w:r w:rsidRPr="00821BB3">
            <w:rPr>
              <w:rStyle w:val="PlaceholderText"/>
            </w:rPr>
            <w:t>Entrez du contenu à répéter, par exemple, d'autres contrôles de contenu. Vous pouvez également insérer ce contrôle autour de lignes d'un tableau pour répéter des parties de ce dernier.</w:t>
          </w:r>
        </w:p>
      </w:docPartBody>
    </w:docPart>
    <w:docPart>
      <w:docPartPr>
        <w:name w:val="0C06C3AB75D444728C5BDCD02C8F16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F784EA3-82FE-46B7-B2A5-D1B8D1CC8303}"/>
      </w:docPartPr>
      <w:docPartBody>
        <w:p w:rsidR="00FB125E" w:rsidRDefault="00FB125E">
          <w:r w:rsidRPr="00821BB3">
            <w:rPr>
              <w:rStyle w:val="PlaceholderText"/>
            </w:rPr>
            <w:t>Empty</w:t>
          </w:r>
        </w:p>
      </w:docPartBody>
    </w:docPart>
    <w:docPart>
      <w:docPartPr>
        <w:name w:val="60CCC730495E48EF9717DBDAF460D99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586D7F1-7AA9-475A-87FE-CA9F3FF94EFD}"/>
      </w:docPartPr>
      <w:docPartBody>
        <w:p w:rsidR="00FB125E" w:rsidRDefault="00FB125E" w:rsidP="00FB125E">
          <w:pPr>
            <w:pStyle w:val="60CCC730495E48EF9717DBDAF460D99C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659E5FF9D8EB4BA49A6E9E8EF2AE6C1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52AC183-0136-4012-B68B-F1FA6562DEC9}"/>
      </w:docPartPr>
      <w:docPartBody>
        <w:p w:rsidR="00FB125E" w:rsidRDefault="00FB125E">
          <w:r w:rsidRPr="00821BB3">
            <w:rPr>
              <w:rStyle w:val="PlaceholderText"/>
            </w:rPr>
            <w:t>Empty</w:t>
          </w:r>
        </w:p>
      </w:docPartBody>
    </w:docPart>
    <w:docPart>
      <w:docPartPr>
        <w:name w:val="906E81F58CC145ED8EFEB223745C1EF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D041EED-F1EE-4E15-A33D-B6515F53C8BB}"/>
      </w:docPartPr>
      <w:docPartBody>
        <w:p w:rsidR="00FB125E" w:rsidRDefault="00FB125E" w:rsidP="00FB125E">
          <w:pPr>
            <w:pStyle w:val="906E81F58CC145ED8EFEB223745C1EFC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0E6BA78DC6EB4DD58DF12655773DC5D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94053EB-0FB1-4A56-BC77-EAE9016D6368}"/>
      </w:docPartPr>
      <w:docPartBody>
        <w:p w:rsidR="00FB125E" w:rsidRDefault="00FB125E" w:rsidP="00FB125E">
          <w:pPr>
            <w:pStyle w:val="0E6BA78DC6EB4DD58DF12655773DC5DE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B2B1F973443E4E3FAF93E85625281B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DD3A757-4C7A-4FDB-82C7-4BE35AF2B871}"/>
      </w:docPartPr>
      <w:docPartBody>
        <w:p w:rsidR="00FB125E" w:rsidRDefault="00FB125E" w:rsidP="00FB125E">
          <w:pPr>
            <w:pStyle w:val="B2B1F973443E4E3FAF93E85625281BD1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B3D3B04E58E248BFB7B93FEF7E13F8D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909EF6-B0A0-4AA4-A473-DCDADE185F31}"/>
      </w:docPartPr>
      <w:docPartBody>
        <w:p w:rsidR="00FB125E" w:rsidRDefault="00FB125E" w:rsidP="00FB125E">
          <w:pPr>
            <w:pStyle w:val="B3D3B04E58E248BFB7B93FEF7E13F8D6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DFA7D58CB2C44422BD7CC55D3DFC350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F9463A5-E03C-4111-985A-12DBB9874636}"/>
      </w:docPartPr>
      <w:docPartBody>
        <w:p w:rsidR="00FB125E" w:rsidRDefault="00FB125E" w:rsidP="00FB125E">
          <w:pPr>
            <w:pStyle w:val="DFA7D58CB2C44422BD7CC55D3DFC3500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2164D50E441147DBAB1F962A5E608E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C71F737-7720-4AC4-BF7F-EA25A41F7249}"/>
      </w:docPartPr>
      <w:docPartBody>
        <w:p w:rsidR="00FB125E" w:rsidRDefault="00FB125E" w:rsidP="00FB125E">
          <w:pPr>
            <w:pStyle w:val="2164D50E441147DBAB1F962A5E608E98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059C23628D9B48889CEC5C7FBD29801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34BA684-FAAC-4FBC-A707-33C83884EE9E}"/>
      </w:docPartPr>
      <w:docPartBody>
        <w:p w:rsidR="00FB125E" w:rsidRDefault="00FB125E" w:rsidP="00FB125E">
          <w:pPr>
            <w:pStyle w:val="059C23628D9B48889CEC5C7FBD298017"/>
          </w:pPr>
          <w:r w:rsidRPr="00821BB3">
            <w:rPr>
              <w:rStyle w:val="PlaceholderText"/>
            </w:rPr>
            <w:t>Entrez du contenu à répéter, par exemple, d'autres contrôles de contenu. Vous pouvez également insérer ce contrôle autour de lignes d'un tableau pour répéter des parties de ce dernier.</w:t>
          </w:r>
        </w:p>
      </w:docPartBody>
    </w:docPart>
    <w:docPart>
      <w:docPartPr>
        <w:name w:val="A850F32A8B8F4DCE83B31486D75D39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5CEE56D-A768-4598-BF5F-6EEFFF86A323}"/>
      </w:docPartPr>
      <w:docPartBody>
        <w:p w:rsidR="00FB125E" w:rsidRDefault="00FB125E">
          <w:r w:rsidRPr="00821BB3">
            <w:rPr>
              <w:rStyle w:val="PlaceholderText"/>
            </w:rPr>
            <w:t>Empty</w:t>
          </w:r>
        </w:p>
      </w:docPartBody>
    </w:docPart>
    <w:docPart>
      <w:docPartPr>
        <w:name w:val="10C68A93054D48FEAD79F010723C62C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F23E190-7054-441C-85AE-1845D3D1173A}"/>
      </w:docPartPr>
      <w:docPartBody>
        <w:p w:rsidR="00FB125E" w:rsidRDefault="00FB125E" w:rsidP="00FB125E">
          <w:pPr>
            <w:pStyle w:val="10C68A93054D48FEAD79F010723C62CC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8908238D26034FA8A90028018109B5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DB35CE9-8C93-4E4B-B050-C678E216CCAD}"/>
      </w:docPartPr>
      <w:docPartBody>
        <w:p w:rsidR="00FB125E" w:rsidRDefault="00FB125E" w:rsidP="00FB125E">
          <w:pPr>
            <w:pStyle w:val="8908238D26034FA8A90028018109B5E3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2DE4ED44EF0D407C98E7F7FFAC2B1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1BA99-0DD7-4F26-AC80-3CC430CD000E}"/>
      </w:docPartPr>
      <w:docPartBody>
        <w:p w:rsidR="009173C7" w:rsidRDefault="009173C7" w:rsidP="009173C7">
          <w:pPr>
            <w:pStyle w:val="2DE4ED44EF0D407C98E7F7FFAC2B16AE"/>
          </w:pPr>
          <w:r w:rsidRPr="00052E2A">
            <w:rPr>
              <w:rStyle w:val="PlaceholderText"/>
            </w:rPr>
            <w:t>Empty</w:t>
          </w:r>
        </w:p>
      </w:docPartBody>
    </w:docPart>
    <w:docPart>
      <w:docPartPr>
        <w:name w:val="5C663BBA153C421C9FCD3F7BB3775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B6730-49D7-48CE-860F-8B628B43088A}"/>
      </w:docPartPr>
      <w:docPartBody>
        <w:p w:rsidR="009173C7" w:rsidRDefault="009173C7" w:rsidP="009173C7">
          <w:pPr>
            <w:pStyle w:val="5C663BBA153C421C9FCD3F7BB3775471"/>
          </w:pPr>
          <w:r w:rsidRPr="00463B4E">
            <w:rPr>
              <w:rStyle w:val="PlaceholderText"/>
            </w:rPr>
            <w:t>Empty</w:t>
          </w:r>
        </w:p>
      </w:docPartBody>
    </w:docPart>
    <w:docPart>
      <w:docPartPr>
        <w:name w:val="EF45A29D0E78450F9EBA83DC9B810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9CF01-91F9-46EF-A061-0B2CE21E62E7}"/>
      </w:docPartPr>
      <w:docPartBody>
        <w:p w:rsidR="009173C7" w:rsidRDefault="009173C7">
          <w:r w:rsidRPr="00632B34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125E"/>
    <w:rsid w:val="009173C7"/>
    <w:rsid w:val="00FB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M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fr-MA" w:eastAsia="fr-M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73C7"/>
    <w:rPr>
      <w:color w:val="666666"/>
    </w:rPr>
  </w:style>
  <w:style w:type="paragraph" w:customStyle="1" w:styleId="D8DE39EFA9FB49BA8915005699BCC578">
    <w:name w:val="D8DE39EFA9FB49BA8915005699BCC578"/>
    <w:rsid w:val="009173C7"/>
    <w:rPr>
      <w:lang w:val="en-SI" w:eastAsia="en-SI"/>
    </w:rPr>
  </w:style>
  <w:style w:type="paragraph" w:customStyle="1" w:styleId="2DE4ED44EF0D407C98E7F7FFAC2B16AE">
    <w:name w:val="2DE4ED44EF0D407C98E7F7FFAC2B16AE"/>
    <w:rsid w:val="009173C7"/>
    <w:rPr>
      <w:lang w:val="en-SI" w:eastAsia="en-SI"/>
    </w:rPr>
  </w:style>
  <w:style w:type="paragraph" w:customStyle="1" w:styleId="5C663BBA153C421C9FCD3F7BB3775471">
    <w:name w:val="5C663BBA153C421C9FCD3F7BB3775471"/>
    <w:rsid w:val="009173C7"/>
    <w:rPr>
      <w:lang w:val="en-SI" w:eastAsia="en-SI"/>
    </w:rPr>
  </w:style>
  <w:style w:type="paragraph" w:customStyle="1" w:styleId="EA406B195F004E78B8263016AF41709D">
    <w:name w:val="EA406B195F004E78B8263016AF41709D"/>
    <w:rsid w:val="00FB125E"/>
  </w:style>
  <w:style w:type="paragraph" w:customStyle="1" w:styleId="7BE369E6483646209258CC37D9405DBE">
    <w:name w:val="7BE369E6483646209258CC37D9405DBE"/>
    <w:rsid w:val="00FB125E"/>
  </w:style>
  <w:style w:type="paragraph" w:customStyle="1" w:styleId="16A9F6D903DB4F8D92E7A0ACEEDC95B5">
    <w:name w:val="16A9F6D903DB4F8D92E7A0ACEEDC95B5"/>
    <w:rsid w:val="00FB125E"/>
  </w:style>
  <w:style w:type="paragraph" w:customStyle="1" w:styleId="34F42578FC384C44A880499451E76457">
    <w:name w:val="34F42578FC384C44A880499451E76457"/>
    <w:rsid w:val="00FB125E"/>
  </w:style>
  <w:style w:type="paragraph" w:customStyle="1" w:styleId="34B18B4F65494066B72C54D0708527A0">
    <w:name w:val="34B18B4F65494066B72C54D0708527A0"/>
    <w:rsid w:val="00FB125E"/>
  </w:style>
  <w:style w:type="paragraph" w:customStyle="1" w:styleId="2FAB9275C7BE4883B75444ED1AAF87F5">
    <w:name w:val="2FAB9275C7BE4883B75444ED1AAF87F5"/>
    <w:rsid w:val="00FB125E"/>
  </w:style>
  <w:style w:type="paragraph" w:customStyle="1" w:styleId="36F8EC7999B44220A53743727E84CCA6">
    <w:name w:val="36F8EC7999B44220A53743727E84CCA6"/>
    <w:rsid w:val="00FB125E"/>
  </w:style>
  <w:style w:type="paragraph" w:customStyle="1" w:styleId="843E0140DA134CE5837CA4B1C9996664">
    <w:name w:val="843E0140DA134CE5837CA4B1C9996664"/>
    <w:rsid w:val="00FB125E"/>
  </w:style>
  <w:style w:type="paragraph" w:customStyle="1" w:styleId="6A3242F3C601413A8B4D6090B0473DC6">
    <w:name w:val="6A3242F3C601413A8B4D6090B0473DC6"/>
    <w:rsid w:val="00FB125E"/>
  </w:style>
  <w:style w:type="paragraph" w:customStyle="1" w:styleId="3BAC4085DE9849B186CD3E177B4A15EB">
    <w:name w:val="3BAC4085DE9849B186CD3E177B4A15EB"/>
    <w:rsid w:val="00FB125E"/>
  </w:style>
  <w:style w:type="paragraph" w:customStyle="1" w:styleId="8A0DFA3B928D4C30809950E8362A45A0">
    <w:name w:val="8A0DFA3B928D4C30809950E8362A45A0"/>
    <w:rsid w:val="00FB125E"/>
  </w:style>
  <w:style w:type="paragraph" w:customStyle="1" w:styleId="9725778117024959BB7B51996A2FD795">
    <w:name w:val="9725778117024959BB7B51996A2FD795"/>
    <w:rsid w:val="00FB125E"/>
  </w:style>
  <w:style w:type="paragraph" w:customStyle="1" w:styleId="4014EF202FCF45A4B74F0D6FE9D148D6">
    <w:name w:val="4014EF202FCF45A4B74F0D6FE9D148D6"/>
    <w:rsid w:val="00FB125E"/>
  </w:style>
  <w:style w:type="paragraph" w:customStyle="1" w:styleId="C17A74FC06D74DE89075D3FA4C48301F">
    <w:name w:val="C17A74FC06D74DE89075D3FA4C48301F"/>
    <w:rsid w:val="00FB125E"/>
  </w:style>
  <w:style w:type="paragraph" w:customStyle="1" w:styleId="B86A17ED82EA4765837CF54805D90DB0">
    <w:name w:val="B86A17ED82EA4765837CF54805D90DB0"/>
    <w:rsid w:val="00FB125E"/>
  </w:style>
  <w:style w:type="paragraph" w:customStyle="1" w:styleId="5CED03064A00458185F905434713179C">
    <w:name w:val="5CED03064A00458185F905434713179C"/>
    <w:rsid w:val="00FB125E"/>
  </w:style>
  <w:style w:type="paragraph" w:customStyle="1" w:styleId="AB49EFCAC2F7456E9E10324F68EEA7AB">
    <w:name w:val="AB49EFCAC2F7456E9E10324F68EEA7AB"/>
    <w:rsid w:val="00FB125E"/>
  </w:style>
  <w:style w:type="paragraph" w:customStyle="1" w:styleId="3E4F0A3E0F1A4FC5B352E2C8E1D269F1">
    <w:name w:val="3E4F0A3E0F1A4FC5B352E2C8E1D269F1"/>
    <w:rsid w:val="00FB125E"/>
  </w:style>
  <w:style w:type="paragraph" w:customStyle="1" w:styleId="7D3EF9DF707C4FE9AC6D6E7A0C3480EF">
    <w:name w:val="7D3EF9DF707C4FE9AC6D6E7A0C3480EF"/>
    <w:rsid w:val="00FB125E"/>
  </w:style>
  <w:style w:type="paragraph" w:customStyle="1" w:styleId="9664C05EEF664571A99705FAAFFC8886">
    <w:name w:val="9664C05EEF664571A99705FAAFFC8886"/>
    <w:rsid w:val="00FB125E"/>
  </w:style>
  <w:style w:type="paragraph" w:customStyle="1" w:styleId="8D3DA247391F4428A565E2645EFF7A04">
    <w:name w:val="8D3DA247391F4428A565E2645EFF7A04"/>
    <w:rsid w:val="00FB125E"/>
  </w:style>
  <w:style w:type="paragraph" w:customStyle="1" w:styleId="1845931EA04B4C64B872B1D8D5F08B0B">
    <w:name w:val="1845931EA04B4C64B872B1D8D5F08B0B"/>
    <w:rsid w:val="00FB125E"/>
  </w:style>
  <w:style w:type="paragraph" w:customStyle="1" w:styleId="14915798B1A44E54A141AA0AFE58D8A2">
    <w:name w:val="14915798B1A44E54A141AA0AFE58D8A2"/>
    <w:rsid w:val="00FB125E"/>
  </w:style>
  <w:style w:type="paragraph" w:customStyle="1" w:styleId="CF5B10FF72E844AC937E7344F6050666">
    <w:name w:val="CF5B10FF72E844AC937E7344F6050666"/>
    <w:rsid w:val="00FB125E"/>
  </w:style>
  <w:style w:type="paragraph" w:customStyle="1" w:styleId="CF2C349B1914496EA587491AD84F1E98">
    <w:name w:val="CF2C349B1914496EA587491AD84F1E98"/>
    <w:rsid w:val="00FB125E"/>
  </w:style>
  <w:style w:type="paragraph" w:customStyle="1" w:styleId="C7BC52A3F92D4A6F826319B00BC149BD">
    <w:name w:val="C7BC52A3F92D4A6F826319B00BC149BD"/>
    <w:rsid w:val="00FB125E"/>
  </w:style>
  <w:style w:type="paragraph" w:customStyle="1" w:styleId="F95C4B4034B94189A8607ABDB577BCBB">
    <w:name w:val="F95C4B4034B94189A8607ABDB577BCBB"/>
    <w:rsid w:val="00FB125E"/>
  </w:style>
  <w:style w:type="paragraph" w:customStyle="1" w:styleId="0E49F840B76F42DBA6C6899E4DF770D2">
    <w:name w:val="0E49F840B76F42DBA6C6899E4DF770D2"/>
    <w:rsid w:val="00FB125E"/>
  </w:style>
  <w:style w:type="paragraph" w:customStyle="1" w:styleId="8937A25A567841CF89664BAC2F41BA4F">
    <w:name w:val="8937A25A567841CF89664BAC2F41BA4F"/>
    <w:rsid w:val="00FB125E"/>
  </w:style>
  <w:style w:type="paragraph" w:customStyle="1" w:styleId="1C4EF694C6C34A549E482F5154882F49">
    <w:name w:val="1C4EF694C6C34A549E482F5154882F49"/>
    <w:rsid w:val="00FB125E"/>
  </w:style>
  <w:style w:type="paragraph" w:customStyle="1" w:styleId="A576217CFCB648A3A0C76C36A6DB506C">
    <w:name w:val="A576217CFCB648A3A0C76C36A6DB506C"/>
    <w:rsid w:val="00FB125E"/>
  </w:style>
  <w:style w:type="paragraph" w:customStyle="1" w:styleId="659A2F3EB54341E49C7F4B4A9085F22A">
    <w:name w:val="659A2F3EB54341E49C7F4B4A9085F22A"/>
    <w:rsid w:val="00FB125E"/>
  </w:style>
  <w:style w:type="paragraph" w:customStyle="1" w:styleId="42B7EA7F68EF4BA6811C0F4F453D57DB">
    <w:name w:val="42B7EA7F68EF4BA6811C0F4F453D57DB"/>
    <w:rsid w:val="00FB125E"/>
  </w:style>
  <w:style w:type="paragraph" w:customStyle="1" w:styleId="C28996B44AE344E38379F8C70E3D8615">
    <w:name w:val="C28996B44AE344E38379F8C70E3D8615"/>
    <w:rsid w:val="00FB125E"/>
  </w:style>
  <w:style w:type="paragraph" w:customStyle="1" w:styleId="7CDC2992E4EB4BC7B227F5FE48C7BEEE">
    <w:name w:val="7CDC2992E4EB4BC7B227F5FE48C7BEEE"/>
    <w:rsid w:val="00FB125E"/>
  </w:style>
  <w:style w:type="paragraph" w:customStyle="1" w:styleId="4FD6AA28B9BF4DA59C4C18A331259C29">
    <w:name w:val="4FD6AA28B9BF4DA59C4C18A331259C29"/>
    <w:rsid w:val="00FB125E"/>
  </w:style>
  <w:style w:type="paragraph" w:customStyle="1" w:styleId="2DCFEEDC11304F6F855F3E442937EBE9">
    <w:name w:val="2DCFEEDC11304F6F855F3E442937EBE9"/>
    <w:rsid w:val="00FB125E"/>
  </w:style>
  <w:style w:type="paragraph" w:customStyle="1" w:styleId="2CC7F76221E645ED97D4B50F240B61A6">
    <w:name w:val="2CC7F76221E645ED97D4B50F240B61A6"/>
    <w:rsid w:val="00FB125E"/>
  </w:style>
  <w:style w:type="paragraph" w:customStyle="1" w:styleId="522F05101AFC43769ADE80676BAE4B11">
    <w:name w:val="522F05101AFC43769ADE80676BAE4B11"/>
    <w:rsid w:val="00FB125E"/>
  </w:style>
  <w:style w:type="paragraph" w:customStyle="1" w:styleId="60DF68028E2F4CA6BEE01245DF15BDA6">
    <w:name w:val="60DF68028E2F4CA6BEE01245DF15BDA6"/>
    <w:rsid w:val="00FB125E"/>
  </w:style>
  <w:style w:type="paragraph" w:customStyle="1" w:styleId="056D3E9F62744F4F8B991FB91ED10BC6">
    <w:name w:val="056D3E9F62744F4F8B991FB91ED10BC6"/>
    <w:rsid w:val="00FB125E"/>
  </w:style>
  <w:style w:type="paragraph" w:customStyle="1" w:styleId="685670E65D9F4DB190FC3516F603B28E">
    <w:name w:val="685670E65D9F4DB190FC3516F603B28E"/>
    <w:rsid w:val="00FB125E"/>
  </w:style>
  <w:style w:type="paragraph" w:customStyle="1" w:styleId="6D3FFFEC7A4345E7AC67012B53421259">
    <w:name w:val="6D3FFFEC7A4345E7AC67012B53421259"/>
    <w:rsid w:val="00FB125E"/>
  </w:style>
  <w:style w:type="paragraph" w:customStyle="1" w:styleId="69618EC5A602440988B3BA8114D2B253">
    <w:name w:val="69618EC5A602440988B3BA8114D2B253"/>
    <w:rsid w:val="00FB125E"/>
  </w:style>
  <w:style w:type="paragraph" w:customStyle="1" w:styleId="F92B08046321441D8347927BEFD5F8B2">
    <w:name w:val="F92B08046321441D8347927BEFD5F8B2"/>
    <w:rsid w:val="00FB125E"/>
  </w:style>
  <w:style w:type="paragraph" w:customStyle="1" w:styleId="B39FDD22518849CDBCD71F63ABB10C80">
    <w:name w:val="B39FDD22518849CDBCD71F63ABB10C80"/>
    <w:rsid w:val="00FB125E"/>
  </w:style>
  <w:style w:type="paragraph" w:customStyle="1" w:styleId="CD1552CA9FF8453892F57E1C7EBAA1BE">
    <w:name w:val="CD1552CA9FF8453892F57E1C7EBAA1BE"/>
    <w:rsid w:val="00FB125E"/>
  </w:style>
  <w:style w:type="paragraph" w:customStyle="1" w:styleId="1FACCD4EDF1A448588489B06B01CD8B2">
    <w:name w:val="1FACCD4EDF1A448588489B06B01CD8B2"/>
    <w:rsid w:val="00FB125E"/>
  </w:style>
  <w:style w:type="paragraph" w:customStyle="1" w:styleId="60CCC730495E48EF9717DBDAF460D99C">
    <w:name w:val="60CCC730495E48EF9717DBDAF460D99C"/>
    <w:rsid w:val="00FB125E"/>
  </w:style>
  <w:style w:type="paragraph" w:customStyle="1" w:styleId="906E81F58CC145ED8EFEB223745C1EFC">
    <w:name w:val="906E81F58CC145ED8EFEB223745C1EFC"/>
    <w:rsid w:val="00FB125E"/>
  </w:style>
  <w:style w:type="paragraph" w:customStyle="1" w:styleId="0E6BA78DC6EB4DD58DF12655773DC5DE">
    <w:name w:val="0E6BA78DC6EB4DD58DF12655773DC5DE"/>
    <w:rsid w:val="00FB125E"/>
  </w:style>
  <w:style w:type="paragraph" w:customStyle="1" w:styleId="B2B1F973443E4E3FAF93E85625281BD1">
    <w:name w:val="B2B1F973443E4E3FAF93E85625281BD1"/>
    <w:rsid w:val="00FB125E"/>
  </w:style>
  <w:style w:type="paragraph" w:customStyle="1" w:styleId="B3D3B04E58E248BFB7B93FEF7E13F8D6">
    <w:name w:val="B3D3B04E58E248BFB7B93FEF7E13F8D6"/>
    <w:rsid w:val="00FB125E"/>
  </w:style>
  <w:style w:type="paragraph" w:customStyle="1" w:styleId="DFA7D58CB2C44422BD7CC55D3DFC3500">
    <w:name w:val="DFA7D58CB2C44422BD7CC55D3DFC3500"/>
    <w:rsid w:val="00FB125E"/>
  </w:style>
  <w:style w:type="paragraph" w:customStyle="1" w:styleId="448A33C4A96744668FA7C985AF67E797">
    <w:name w:val="448A33C4A96744668FA7C985AF67E797"/>
    <w:rsid w:val="00FB125E"/>
  </w:style>
  <w:style w:type="paragraph" w:customStyle="1" w:styleId="2164D50E441147DBAB1F962A5E608E98">
    <w:name w:val="2164D50E441147DBAB1F962A5E608E98"/>
    <w:rsid w:val="00FB125E"/>
  </w:style>
  <w:style w:type="paragraph" w:customStyle="1" w:styleId="059C23628D9B48889CEC5C7FBD298017">
    <w:name w:val="059C23628D9B48889CEC5C7FBD298017"/>
    <w:rsid w:val="00FB125E"/>
  </w:style>
  <w:style w:type="paragraph" w:customStyle="1" w:styleId="10C68A93054D48FEAD79F010723C62CC">
    <w:name w:val="10C68A93054D48FEAD79F010723C62CC"/>
    <w:rsid w:val="00FB125E"/>
  </w:style>
  <w:style w:type="paragraph" w:customStyle="1" w:styleId="8908238D26034FA8A90028018109B5E3">
    <w:name w:val="8908238D26034FA8A90028018109B5E3"/>
    <w:rsid w:val="00FB12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rojectData xmlns="http://Docentric.org/ProjectData.xml" ProductId="3" ProductVersion="7.0.0.1642" MinProductVersion="7.0" Identifier="3533cc6af47446398f1844705c60a23d" TemplateDataKind="2">
  <DataSources xmlns="">
    <DataSource xmlns:p3="http://schemas.docentric.com/dynamics-ax/templates" Name="GeneralData" IsDefault="0" DataKind="2" p3:dataSectionType="2" IconColor="FFFF9000">
      <Schema Id="a6457f9fccc841b7a806839ebb4b9eb3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resse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Ville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Pays/ré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mté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om ou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État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Rue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Numéro de la rue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Code zip/postal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Compte bancaire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Compte bancaire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Devise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Compte de giro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Nom de banqu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Code SWIFT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Taxe de vente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Importation de numéro identifiant TVA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Importation d'extension de numéro d'agence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Représentant fiscal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Exportation de numéro identifiant TVA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Exportation d'extension de numéro d'agence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Numéros d'enregistrement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Code activité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Agence/filiale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Numéro d'identification fiscale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Code de l'entrepris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ID entreprise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ID créditeur financier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Code Intrastat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Numéro d'acheminement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Numéro de livraison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Directeur de la société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Courrie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om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élé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Télécopie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Adresse Internet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Courrie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Prestataire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om du collaborateur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Matricule d'employé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r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Date de la session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Date et heure de la session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GINT" Email="" CompanyHead="" LanguageId="fr-CA" Logo="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" LogoIncluded="true" Name="Groupe Intermat Inc." Phone="514-312-0312" Telefax="" Url="https://www.intermat.ca">
              <PrimaryPostalAddress Address="3700 Pascal-Gagnon &#10;TERREBONNE, QC J6X 4J2&#10;CAN" City="TERREBONNE" CountryRegionId="CAN" County="" LocationName="Groupe Intermat Inc." State="QC" Street="3700 Pascal-Gagnon" StreetNumber="" ZipCode="J6X 4J2"/>
              <BankAccount Bank="" CurrencyCode="" Giro="" IBAN="" Name="" SWIFT=""/>
              <SalesTax ImportVATNum="" ImportVATNumBranchId="" TaxRepresentative="" VATNum="" VATNumBranchId=""/>
              <RegistrationNumbers ActivityCode="" BranchId="" CoRegNum="1003699982" DVRid="" EnterpriseCode="" EnterpriseNumber="" FICreditorID_DK="" IntrastatCode="" RegNum="" UPSNum=""/>
            </CurrentCompany>
            <CurrentWorker Email="" IsContractor="false" Name="Ismail Nadir" OMOperatingUnitName="" OMOperatingUnitNumber="" PersonnelNumber="000001" Title=""/>
            <Misc LanguageId="fr-CA" SessionDate="2023-12-11" SessionDateTime="2023-12-11T11:33:15">
              <PrintDestination Value="0" Name="Screen" Text="Screen"/>
            </Misc>
          </GeneralData>
        </SampleXml>
      </PreviewData>
    </DataSource>
    <DataSource xmlns:p3="http://schemas.docentric.com/dynamics-ax/templates" Name="MainData" IsDefault="0" DataKind="2" p3:dataSectionType="1" IconColor="FF1E5AA6">
      <Schema Id="361f72e3494742db9cbbdb07a53cd322">
        <XsdList>
          <MainXsd>
            <xs:schema xmlns:xs="http://www.w3.org/2001/XMLSchema">
              <xs:complexType name="DynamicLedgerAccounts">
                <xs:choice minOccurs="0" maxOccurs="unbounded">
                  <xs:element name="BankAccount" type="Dimension">
                    <xs:annotation>
                      <xs:appinfo>
                        <xse:label xmlns:xse="http://schemas.docentric.com/xml-schema-extensions" xse:text="Comptes bancaires" xse:refCode="@SYS343362"/>
                      </xs:appinfo>
                    </xs:annotation>
                  </xs:element>
                  <xs:element name="Customer" type="Dimension">
                    <xs:annotation>
                      <xs:appinfo>
                        <xse:label xmlns:xse="http://schemas.docentric.com/xml-schema-extensions" xse:text="Clients" xse:refCode="@SYS343364"/>
                      </xs:appinfo>
                    </xs:annotation>
                  </xs:element>
                  <xs:element name="Employee" type="Dimension">
                    <xs:annotation>
                      <xs:appinfo>
                        <xse:label xmlns:xse="http://schemas.docentric.com/xml-schema-extensions" xse:text="Collaborateurs" xse:refCode="@SYS343405"/>
                      </xs:appinfo>
                    </xs:annotation>
                  </xs:element>
                  <xs:element name="Employee_RU" type="Dimension">
                    <xs:annotation>
                      <xs:appinfo>
                        <xse:label xmlns:xse="http://schemas.docentric.com/xml-schema-extensions" xse:text="Advance holders" xse:refCode="@GLS103588"/>
                      </xs:appinfo>
                    </xs:annotation>
                  </xs:element>
                  <xs:element name="FixedAsset" type="Dimension">
                    <xs:annotation>
                      <xs:appinfo>
                        <xse:label xmlns:xse="http://schemas.docentric.com/xml-schema-extensions" xse:text="Immobilisations" xse:refCode="@SYS343372"/>
                      </xs:appinfo>
                    </xs:annotation>
                  </xs:element>
                  <xs:element name="FixedAssets_RU" type="Dimension">
                    <xs:annotation>
                      <xs:appinfo>
                        <xse:label xmlns:xse="http://schemas.docentric.com/xml-schema-extensions" xse:text="Fixed assets (Russia)" xse:refCode="@GLS106645"/>
                      </xs:appinfo>
                    </xs:annotation>
                  </xs:element>
                  <xs:element name="Item" type="Dimension">
                    <xs:annotation>
                      <xs:appinfo>
                        <xse:label xmlns:xse="http://schemas.docentric.com/xml-schema-extensions" xse:text="Articles" xse:refCode="@SYS343377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ts" xse:refCode="@SYS343390"/>
                      </xs:appinfo>
                    </xs:annotation>
                  </xs:element>
                  <xs:element name="RCash" type="Dimension">
                    <xs:annotation>
                      <xs:appinfo>
                        <xse:label xmlns:xse="http://schemas.docentric.com/xml-schema-extensions" xse:text="Cash accounts" xse:refCode="@GLS104459"/>
                      </xs:appinfo>
                    </xs:annotation>
                  </xs:element>
                  <xs:element name="RDeferrals" type="Dimension">
                    <xs:annotation>
                      <xs:appinfo>
                        <xse:label xmlns:xse="http://schemas.docentric.com/xml-schema-extensions" xse:text="Deferrals" xse:refCode="@GLS103666"/>
                      </xs:appinfo>
                    </xs:annotation>
                  </xs:element>
                  <xs:element name="Vendor" type="Dimension">
                    <xs:annotation>
                      <xs:appinfo>
                        <xse:label xmlns:xse="http://schemas.docentric.com/xml-schema-extensions" xse:text="Fournisseurs" xse:refCode="@SYS343403"/>
                      </xs:appinfo>
                    </xs:annotation>
                  </xs:element>
                </xs:choice>
              </xs:complexType>
              <xs:complexType name="Dimension">
                <xs:attribute name="DisplayValue" type="xs:string" use="optional">
                  <xs:annotation>
                    <xs:appinfo>
                      <xse:label xmlns:xse="http://schemas.docentric.com/xml-schema-extensions" xse:text="Dimension value" xse:refCode="@DocentricAX:DimensionValue"/>
                    </xs:appinfo>
                  </xs:annotation>
                </xs:attribute>
                <xs:attribute name="Description" type="xs:string" use="optional">
                  <xs:annotation>
                    <xs:appinfo>
                      <xse:label xmlns:xse="http://schemas.docentric.com/xml-schema-extensions" xse:text="Dimension description" xse:refCode="@DocentricAX:DimensionDescription"/>
                    </xs:appinfo>
                  </xs:annotation>
                </xs:attribute>
              </xs:complexType>
              <xs:complexType name="DefaultDimension">
                <xs:choice minOccurs="0" maxOccurs="unbounded">
                  <xs:element name="Departement" type="Dimension">
                    <xs:annotation>
                      <xs:appinfo>
                        <xse:label xmlns:xse="http://schemas.docentric.com/xml-schema-extensions" xse:text="Départements" xse:refCode="@SYS343366"/>
                      </xs:appinfo>
                    </xs:annotation>
                  </xs:element>
                  <xs:element name="Produit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Salaire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Site" type="Dimension">
                    <xs:annotation>
                      <xs:appinfo>
                        <xse:label xmlns:xse="http://schemas.docentric.com/xml-schema-extensions" xse:text="Unités commerciales" xse:refCode="@SYS343384"/>
                      </xs:appinfo>
                    </xs:annotation>
                  </xs:element>
                  <xs:element name="Territoire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Amortissement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CSP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</xs:choice>
              </xs:complexType>
              <xs:complexType name="LedgerDimension">
                <xs:choice minOccurs="0" maxOccurs="unbounded">
                  <xs:element name="Departement" type="Dimension">
                    <xs:annotation>
                      <xs:appinfo>
                        <xse:label xmlns:xse="http://schemas.docentric.com/xml-schema-extensions" xse:text="Départements" xse:refCode="@SYS343366"/>
                      </xs:appinfo>
                    </xs:annotation>
                  </xs:element>
                  <xs:element name="Produit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Salaire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Site" type="Dimension">
                    <xs:annotation>
                      <xs:appinfo>
                        <xse:label xmlns:xse="http://schemas.docentric.com/xml-schema-extensions" xse:text="Unités commerciales" xse:refCode="@SYS343384"/>
                      </xs:appinfo>
                    </xs:annotation>
                  </xs:element>
                  <xs:element name="Territoire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Amortissement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CSP" type="Dimension">
                    <xs:annotation>
                      <xs:appinfo>
                        <xse:label xmlns:xse="http://schemas.docentric.com/xml-schema-extensions" xse:text="Dimension financière de la liste personnalisée" xse:refCode="@SYS129127"/>
                      </xs:appinfo>
                    </xs:annotation>
                  </xs:element>
                  <xs:element name="MainAccount" type="Dimension">
                    <xs:annotation>
                      <xs:appinfo>
                        <xse:label xmlns:xse="http://schemas.docentric.com/xml-schema-extensions" xse:text="Comptes principaux" xse:refCode="@SYS343425"/>
                      </xs:appinfo>
                    </xs:annotation>
                  </xs:element>
                  <xs:element name="DynamicAccounts" type="DynamicLedgerAccounts">
                    <xs:annotation>
                      <xs:appinfo>
                        <xse:label xmlns:xse="http://schemas.docentric.com/xml-schema-extensions" xse:text="Dynamic accounts" xse:refCode="@DocentricAX:DynamicAccounts"/>
                      </xs:appinfo>
                    </xs:annotation>
                  </xs:element>
                </xs:choice>
                <xs:attribute name="LedgerDimensionDisplayValue" type="xs:string" use="optional">
                  <xs:annotation>
                    <xs:appinfo>
                      <xse:label xmlns:xse="http://schemas.docentric.com/xml-schema-extensions" xse:text="Ledger dimension display value" xse:refCode="@DocentricAX:LedgerDimDisplayValue"/>
                    </xs:appinfo>
                  </xs:annotation>
                </xs:attribute>
              </xs:complexType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name="SalesInvoiceHeader">
                      <xs:annotation>
                        <xs:appinfo>
                          <xse:label xmlns:xse="http://schemas.docentric.com/xml-schema-extensions" xse:text="Invoice header" xse:refCode=""/>
                        </xs:appinfo>
                      </xs:annotation>
                      <xs:complexType>
                        <xs:choice minOccurs="0" maxOccurs="unbounded">
                          <xs:element maxOccurs="unbounded" name="MarkupTrans">
                            <xs:annotation>
                              <xs:appinfo>
                                <xse:label xmlns:xse="http://schemas.docentric.com/xml-schema-extensions" xse:text="Transactions de frais" xse:refCode="@SYS13468"/>
                              </xs:appinfo>
                            </xs:annotation>
                            <xs:complexType>
                              <xs:choice minOccurs="0" maxOccurs="unbounded">
                                <xs:element name="MarkupCategory" type="Enum">
                                  <xs:annotation>
                                    <xs:appinfo>
                                      <xse:label xmlns:xse="http://schemas.docentric.com/xml-schema-extensions" xse:text="Catégorie" xse:refCode="@SYS11718"/>
                                    </xs:appinfo>
                                  </xs:annotation>
                                </xs:element>
                              </xs:choice>
                              <xs:attribute name="CalculatedAmount" type="xs:decimal" use="optional">
                                <xs:annotation>
                                  <xs:appinfo>
                                    <xse:label xmlns:xse="http://schemas.docentric.com/xml-schema-extensions" xse:text="Valeur calculée" xse:refCode="@SYS69023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Devise" xse:refCode="@SYS7572"/>
                                  </xs:appinfo>
                                </xs:annotation>
                              </xs:attribute>
                              <xs:attribute name="Keep" type="xs:boolean" use="optional">
                                <xs:annotation>
                                  <xs:appinfo>
                                    <xse:label xmlns:xse="http://schemas.docentric.com/xml-schema-extensions" xse:text="Conserver" xse:refCode="@SYS60867"/>
                                  </xs:appinfo>
                                </xs:annotation>
                              </xs:attribute>
                              <xs:attribute name="LineNum" type="xs:decimal" use="optional">
                                <xs:annotation>
                                  <xs:appinfo>
                                    <xse:label xmlns:xse="http://schemas.docentric.com/xml-schema-extensions" xse:text="Numéro de ligne" xse:refCode="@SYS15682"/>
                                  </xs:appinfo>
                                </xs:annotation>
                              </xs:attribute>
                              <xs:attribute name="MarkupCode" type="xs:string" use="optional">
                                <xs:annotation>
                                  <xs:appinfo>
                                    <xse:label xmlns:xse="http://schemas.docentric.com/xml-schema-extensions" xse:text="Code frais" xse:refCode="@SYS23727"/>
                                  </xs:appinfo>
                                </xs:annotation>
                              </xs:attribute>
                              <xs:attribute name="TaxGroup" type="xs:string" use="optional">
                                <xs:annotation>
                                  <xs:appinfo>
                                    <xse:label xmlns:xse="http://schemas.docentric.com/xml-schema-extensions" xse:text="Groupe de taxe de vente" xse:refCode="@SYS21919"/>
                                  </xs:appinfo>
                                </xs:annotation>
                              </xs:attribute>
                              <xs:attribute name="TaxItemGroup" type="xs:string" use="optional">
                                <xs:annotation>
                                  <xs:appinfo>
                                    <xse:label xmlns:xse="http://schemas.docentric.com/xml-schema-extensions" xse:text="Groupe de taxe de vente de l'article" xse:refCode="@SYS21932"/>
                                  </xs:appinfo>
                                </xs:annotation>
                              </xs:attribute>
                              <xs:attribute name="Txt" type="xs:string" use="optional">
                                <xs:annotation>
                                  <xs:appinfo>
                                    <xse:label xmlns:xse="http://schemas.docentric.com/xml-schema-extensions" xse:text="Description" xse:refCode="@SYS13566"/>
                                  </xs:appinfo>
                                </xs:annotation>
                              </xs:attribute>
                              <xs:attribute name="Value" type="xs:decimal" use="optional">
                                <xs:annotation>
                                  <xs:appinfo>
                                    <xse:label xmlns:xse="http://schemas.docentric.com/xml-schema-extensions" xse:text="Valeur des frais" xse:refCode="@SYS23652"/>
                                  </xs:appinfo>
                                </xs:annotation>
                              </xs:attribute>
                            </xs:complexType>
                          </xs:element>
                          <xs:element maxOccurs="unbounded" name="CustPackingSlipJour">
                            <xs:annotation>
                              <xs:appinfo>
                                <xse:label xmlns:xse="http://schemas.docentric.com/xml-schema-extensions" xse:text="Bons de livraison client" xse:refCode="@SYS10319"/>
                              </xs:appinfo>
                            </xs:annotation>
                            <xs:complexType>
                              <xs:attribute name="PackingSlipId" type="xs:string" use="optional"/>
                              <xs:attribute name="PackingSlipShipDate" type="xs:date" use="optional"/>
                            </xs:complexType>
                          </xs:element>
                          <xs:element name="ExtensionFields">
                            <xs:annotation>
                              <xs:appinfo>
                                <xse:label xmlns:xse="http://schemas.docentric.com/xml-schema-extensions" xse:text="Extension fields for Afficher la facture" xse:refCode=""/>
                              </xs:appinfo>
                            </xs:annotation>
                            <xs:complexType>
                              <xs:attribute name="QRCode_SA" type="xs:base64Binary" use="optional">
                                <xs:annotation>
                                  <xs:appinfo>
                                    <xse:label xmlns:xse="http://schemas.docentric.com/xml-schema-extensions" xse:text="Bitmap" xse:refCode="@SYS86069"/>
                                  </xs:appinfo>
                                </xs:annotation>
                              </xs:attribute>
                            </xs:complexType>
                          </xs:element>
                          <xs:element name="FinancialDimensions" type="DefaultDimension">
                            <xs:annotation>
                              <xs:appinfo>
                                <xse:label xmlns:xse="http://schemas.docentric.com/xml-schema-extensions" xse:text="Dimension" xse:refCode="@SYS14926"/>
                              </xs:appinfo>
                            </xs:annotation>
                          </xs:element>
                          <xs:element name="Listcode" type="Enum">
                            <xs:annotation>
                              <xs:appinfo>
                                <xse:label xmlns:xse="http://schemas.docentric.com/xml-schema-extensions" xse:text="Code liste" xse:refCode="@SYS21837"/>
                              </xs:appinfo>
                            </xs:annotation>
                          </xs:element>
                        </xs:choice>
                        <xs:attribute name="AmountSettled" type="xs:decimal" use="optional"/>
                        <xs:attribute name="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resse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Code de l'entrepris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om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Numéro d'acheminement" xse:refCode="@SYS70361"/>
                            </xs:appinfo>
                          </xs:annotation>
                        </xs:attribute>
                        <xs:attribute name="CommissionSalesGroup" type="xs:string" use="optional"/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ID débit direct" xse:refCode="@SYS68579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ntactNumber" type="xs:string" use="optional"/>
                        <xs:attribute name="ContactPersonName" type="xs:string" use="optional">
                          <xs:annotation>
                            <xs:appinfo>
                              <xse:label xmlns:xse="http://schemas.docentric.com/xml-schema-extensions" xse:text="Contact" xse:refCode="@SYS14559"/>
                            </xs:appinfo>
                          </xs:annotation>
                        </xs:attribute>
                        <xs:attribute name="ContactPersonPhone" type="xs:string" use="optional"/>
                        <xs:attribute name="ContactPersonPhoneExtension" type="xs:string" use="optional"/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CorrectiveReasonHeader" type="xs:string" use="optional">
                          <xs:annotation>
                            <xs:appinfo>
                              <xse:label xmlns:xse="http://schemas.docentric.com/xml-schema-extensions" xse:text="Motif de la correction" xse:refCode="@SYS99717"/>
                            </xs:appinfo>
                          </xs:annotation>
                        </xs:attribute>
                        <xs:attribute name="CustomerBankAccount" type="xs:string" use="optional">
                          <xs:annotation>
                            <xs:appinfo>
                              <xse:label xmlns:xse="http://schemas.docentric.com/xml-schema-extensions" xse:text="Chaîne 50" xse:refCode="@SYS106892"/>
                            </xs:appinfo>
                          </xs:annotation>
                        </xs:attribute>
                        <xs:attribute name="CustomerBankName" type="xs:string" use="optional">
                          <xs:annotation>
                            <xs:appinfo>
                              <xse:label xmlns:xse="http://schemas.docentric.com/xml-schema-extensions" xse:text="Nom" xse:refCode="@SYS7399"/>
                            </xs:appinfo>
                          </xs:annotation>
                        </xs:attribute>
                        <xs:attribute name="CustomerEmail" type="xs:string" use="optional"/>
                        <xs:attribute name="CustomerName" type="xs:string" use="optional"/>
                        <xs:attribute name="CustomerRef" type="xs:string" use="optional">
                          <xs:annotation>
                            <xs:appinfo>
                              <xse:label xmlns:xse="http://schemas.docentric.com/xml-schema-extensions" xse:text="Référence client" xse:refCode="@SYS23010"/>
                            </xs:appinfo>
                          </xs:annotation>
                        </xs:attribute>
                        <xs:attribute name="DeliveryLocation" type="xs:string" use="optional"/>
                        <xs:attribute name="DeliveryPostalAdress" type="xs:string" use="optional"/>
                        <xs:attribute name="Description" type="xs:string" use="optional"/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ate de document" xse:refCode="@SYS2587"/>
                            </xs:appinfo>
                          </xs:annotation>
                        </xs:attribute>
                        <xs:attribute name="DuplicateDate" type="xs:date" use="optional">
                          <xs:annotation>
                            <xs:appinfo>
                              <xse:label xmlns:xse="http://schemas.docentric.com/xml-schema-extensions" xse:text="Duplicate invoice date" xse:refCode="@GLS221005"/>
                            </xs:appinfo>
                          </xs:annotation>
                        </xs:attribute>
                        <xs:attribute name="DuplicateNum" type="xs:integer" use="optional">
                          <xs:annotation>
                            <xs:appinfo>
                              <xse:label xmlns:xse="http://schemas.docentric.com/xml-schema-extensions" xse:text="Duplicate number" xse:refCode="@GLS110947"/>
                            </xs:appinfo>
                          </xs:annotation>
                        </xs:attribute>
                        <xs:attribute name="EnterpriseNumber" type="xs:string" use="optional">
                          <xs:annotation>
                            <xs:appinfo>
                              <xse:label xmlns:xse="http://schemas.docentric.com/xml-schema-extensions" xse:text="Numéro de l'entreprise" xse:refCode="@SYS77429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Compte de facturation" xse:refCode="@SYS25708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ReferenceNumber" type="xs:string" use="optional">
                          <xs:annotation>
                            <xs:appinfo>
                              <xse:label xmlns:xse="http://schemas.docentric.com/xml-schema-extensions" xse:text="Numéro de référence de la facture client" xse:refCode="@SYS97575"/>
                            </xs:appinfo>
                          </xs:annotation>
                        </xs:attribute>
                        <xs:attribute name="InvoiceTxt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InvoiceTxtSequel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InvoicingAddress" type="xs:string" use="optional">
                          <xs:annotation>
                            <xs:appinfo>
                              <xse:label xmlns:xse="http://schemas.docentric.com/xml-schema-extensions" xse:text="Adresse" xse:refCode="@SYS9362"/>
                            </xs:appinfo>
                          </xs:annotation>
                        </xs:attribute>
                        <xs:attribute name="InvoicingName" type="xs:string" use="optional">
                          <xs:annotation>
                            <xs:appinfo>
                              <xse:label xmlns:xse="http://schemas.docentric.com/xml-schema-extensions" xse:text="Nom de facturation" xse:refCode="@SYS58518"/>
                            </xs:appinfo>
                          </xs:annotation>
                        </xs:attribute>
                        <xs:attribute name="MCRDlvMode" type="xs:string" use="optional">
                          <xs:annotation>
                            <xs:appinfo>
                              <xse:label xmlns:xse="http://schemas.docentric.com/xml-schema-extensions" xse:text="Expédier via" xse:refCode="@MCR11097"/>
                            </xs:appinfo>
                          </xs:annotation>
                        </xs:attribute>
                        <xs:attribute name="MCRDlvModeText" type="xs:string" use="optional"/>
                        <xs:attribute name="MCRDlvTerm" type="xs:string" use="optional">
                          <xs:annotation>
                            <xs:appinfo>
                              <xse:label xmlns:xse="http://schemas.docentric.com/xml-schema-extensions" xse:text="FAB" xse:refCode="@MCR35603"/>
                            </xs:appinfo>
                          </xs:annotation>
                        </xs:attribute>
                        <xs:attribute name="MCRDlvTermText" type="xs:string" use="optional"/>
                        <xs:attribute name="NotesLine_FR" type="xs:string" use="optional">
                          <xs:annotation>
                            <xs:appinfo>
                              <xse:label xmlns:xse="http://schemas.docentric.com/xml-schema-extensions" xse:text="Ligne de note" xse:refCode="@SYS23564"/>
                            </xs:appinfo>
                          </xs:annotation>
                        </xs:attribute>
                        <xs:attribute name="OrderAccountEmail" type="xs:string" use="optional"/>
                        <xs:attribute name="OrderContactPersonName" type="xs:string" use="optional"/>
                        <xs:attribute name="OrderEmail" type="xs:string" use="optional"/>
                        <xs:attribute name="OriginalInvoiceAmount" type="xs:decimal" use="optional">
                          <xs:annotation>
                            <xs:appinfo>
                              <xse:label xmlns:xse="http://schemas.docentric.com/xml-schema-extensions" xse:text="Montant" xse:refCode="@SYS6928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Chaîne 255" xse:refCode="@SYS300925"/>
                            </xs:appinfo>
                          </xs:annotation>
                        </xs:attribute>
                        <xs:attribute name="OriginalVatAmount" type="xs:decimal" use="optional">
                          <xs:annotation>
                            <xs:appinfo>
                              <xse:label xmlns:xse="http://schemas.docentric.com/xml-schema-extensions" xse:text="Montant" xse:refCode="@SYS6928"/>
                            </xs:appinfo>
                          </xs:annotation>
                        </xs:attribute>
                        <xs:attribute name="PayerEnterpriseCode" type="xs:string" use="optional">
                          <xs:annotation>
                            <xs:appinfo>
                              <xse:label xmlns:xse="http://schemas.docentric.com/xml-schema-extensions" xse:text="Code de l'entreprise" xse:refCode="@GLS220835"/>
                            </xs:appinfo>
                          </xs:annotation>
                        </xs:attribute>
                        <xs:attribute name="PayerRegNum_W" type="xs:string" use="optional">
                          <xs:annotation>
                            <xs:appinfo>
                              <xse:label xmlns:xse="http://schemas.docentric.com/xml-schema-extensions" xse:text="Numéro d'acheminement" xse:refCode="@SYS70361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iement" xse:refCode="@SYS828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Référence de paiement" xse:refCode="@SYS22514"/>
                            </xs:appinfo>
                          </xs:annotation>
                        </xs:attribute>
                        <xs:attribute name="PaymId" type="xs:string" use="optional">
                          <xs:annotation>
                            <xs:appinfo>
                              <xse:label xmlns:xse="http://schemas.docentric.com/xml-schema-extensions" xse:text="ID paiement" xse:refCode="@SYS11443"/>
                            </xs:appinfo>
                          </xs:annotation>
                        </xs:attribute>
                        <xs:attribute name="Poste" type="xs:string" use="optional"/>
                        <xs:attribute name="PurchaseOrder" type="xs:string" use="optional">
                          <xs:annotation>
                            <xs:appinfo>
                              <xse:label xmlns:xse="http://schemas.docentric.com/xml-schema-extensions" xse:text="Demande d'achat client" xse:refCode="@SYS23422"/>
                            </xs:appinfo>
                          </xs:annotation>
                        </xs:attribute>
                        <xs:attribute name="ReceivedPayment" type="xs:decimal" use="optional"/>
                        <xs:attribute name="Reference" type="xs:string" use="optional">
                          <xs:annotation>
                            <xs:appinfo>
                              <xse:label xmlns:xse="http://schemas.docentric.com/xml-schema-extensions" xse:text="Reference" xse:refCode="@SYS4082994"/>
                            </xs:appinfo>
                          </xs:annotation>
                        </xs:attribute>
                        <xs:attribute name="RemainAmount" type="xs:decimal" use="optional"/>
                        <xs:attribute name="RemainingBalance" type="xs:decimal" use="optional"/>
                        <xs:attribute name="SalesAdministrator" type="xs:string" use="optional">
                          <xs:annotation>
                            <xs:appinfo>
                              <xse:label xmlns:xse="http://schemas.docentric.com/xml-schema-extensions" xse:text="Nom du collaborateur" xse:refCode="@SYS320666"/>
                            </xs:appinfo>
                          </xs:annotation>
                        </xs:attribute>
                        <xs:attribute name="SalesAdministratorEmail" type="xs:string" use="optional">
                          <xs:annotation>
                            <xs:appinfo>
                              <xse:label xmlns:xse="http://schemas.docentric.com/xml-schema-extensions" xse:text="Courriel" xse:refCode="@SYS5845"/>
                            </xs:appinfo>
                          </xs:annotation>
                        </xs:attribute>
                        <xs:attribute name="SalesAdministratorPhone" type="xs:string" use="optional">
                          <xs:annotation>
                            <xs:appinfo>
                              <xse:label xmlns:xse="http://schemas.docentric.com/xml-schema-extensions" xse:text="Téléphone" xse:refCode="@SYS7869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Date de vente" xse:refCode="@GLS109510"/>
                            </xs:appinfo>
                          </xs:annotation>
                        </xs:attribute>
                        <xs:attribute name="SalesGroup" type="xs:string" use="optional"/>
                        <xs:attribute name="SalesId" type="xs:string" use="optional">
                          <xs:annotation>
                            <xs:appinfo>
                              <xse:label xmlns:xse="http://schemas.docentric.com/xml-schema-extensions" xse:text="Commande client" xse:refCode="@SYS9694"/>
                            </xs:appinfo>
                          </xs:annotation>
                        </xs:attribute>
                        <xs:attribute name="SpecialFormattedDocumentDate" type="xs:string" use="optional">
                          <xs:annotation>
                            <xs:appinfo>
                              <xse:label xmlns:xse="http://schemas.docentric.com/xml-schema-extensions" xse:text="Temporaire" xse:refCode="@SYS73294"/>
                            </xs:appinfo>
                          </xs:annotation>
                        </xs:attribute>
                        <xs:attribute name="SpecialFormattedInvoiceDate" type="xs:string" use="optional">
                          <xs:annotation>
                            <xs:appinfo>
                              <xse:label xmlns:xse="http://schemas.docentric.com/xml-schema-extensions" xse:text="Temporaire" xse:refCode="@SYS73294"/>
                            </xs:appinfo>
                          </xs:annotation>
                        </xs:attribute>
                        <xs:attribute name="SpecialFormattedPrintDate" type="xs:string" use="optional">
                          <xs:annotation>
                            <xs:appinfo>
                              <xse:label xmlns:xse="http://schemas.docentric.com/xml-schema-extensions" xse:text="Temporaire" xse:refCode="@SYS73294"/>
                            </xs:appinfo>
                          </xs:annotation>
                        </xs:attribute>
                        <xs:attribute name="SwiftNumber" type="xs:string" use="optional">
                          <xs:annotation>
                            <xs:appinfo>
                              <xse:label xmlns:xse="http://schemas.docentric.com/xml-schema-extensions" xse:text="Code SWIFT" xse:refCode="@SYS23725"/>
                            </xs:appinfo>
                          </xs:annotation>
                        </xs:attribute>
                        <xs:attribute name="TaxLicenseNum" type="xs:string" use="optional">
                          <xs:annotation>
                            <xs:appinfo>
                              <xse:label xmlns:xse="http://schemas.docentric.com/xml-schema-extensions" xse:text="Numéro de licence de droits de douane emballages" xse:refCode="@SYS58658"/>
                            </xs:appinfo>
                          </xs:annotation>
                        </xs:attribute>
                        <xs:attribute name="TotalAmount" type="xs:decimal" use="optional"/>
                        <xs:attribute name="Type" type="xs:string" use="optional"/>
                        <xs:attribute name="VatDueDate_W" type="xs:date" use="optional">
                          <xs:annotation>
                            <xs:appinfo>
                              <xse:label xmlns:xse="http://schemas.docentric.com/xml-schema-extensions" xse:text="Date du registre de TVA" xse:refCode="@GLS109142"/>
                            </xs:appinfo>
                          </xs:annotation>
                        </xs:attribute>
                        <xs:attribute name="VatNum" type="xs:string" use="optional">
                          <xs:annotation>
                            <xs:appinfo>
                              <xse:label xmlns:xse="http://schemas.docentric.com/xml-schema-extensions" xse:text="Numéro identifiant TVA" xse:refCode="@SYS8946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">
                      <xs:annotation>
                        <xs:appinfo>
                          <xse:label xmlns:xse="http://schemas.docentric.com/xml-schema-extensions" xse:text="Invoice lines" xse:refCode=""/>
                        </xs:appinfo>
                      </xs:annotation>
                      <xs:complexType>
                        <xs:choice minOccurs="0" maxOccurs="unbounded">
                          <xs:element name="PackingSlip">
                            <xs:annotation>
                              <xs:appinfo>
                                <xse:label xmlns:xse="http://schemas.docentric.com/xml-schema-extensions" xse:text="Packing slip" xse:refCode=""/>
                              </xs:appinfo>
                            </xs:annotation>
                            <xs:complexType>
                              <xs:attribute name="PackingSlip" type="xs:string" use="optional">
                                <xs:annotation>
                                  <xs:appinfo>
                                    <xse:label xmlns:xse="http://schemas.docentric.com/xml-schema-extensions" xse:text="Chaîne 255" xse:refCode="@SYS300925"/>
                                  </xs:appinfo>
                                </xs:annotation>
                              </xs:attribute>
                              <xs:attribute name="ShowCustPackingSlipTrans" type="xs:boolean" use="optional"/>
                            </xs:complexType>
                          </xs:element>
                          <xs:element name="InventDim">
                            <xs:annotation>
                              <xs:appinfo>
                                <xse:label xmlns:xse="http://schemas.docentric.com/xml-schema-extensions" xse:text="Inventory dimensions" xse:refCode=""/>
                              </xs:appinfo>
                            </xs:annotation>
                            <xs:complexType>
                              <xs:attribute name="ConfigId" type="xs:string" use="optional">
                                <xs:annotation>
                                  <xs:appinfo>
                                    <xse:label xmlns:xse="http://schemas.docentric.com/xml-schema-extensions" xse:text="Configuration" xse:refCode="@SYS14011"/>
                                  </xs:appinfo>
                                </xs:annotation>
                              </xs:attribute>
                              <xs:attribute name="InventBatchId" type="xs:string" use="optional">
                                <xs:annotation>
                                  <xs:appinfo>
                                    <xse:label xmlns:xse="http://schemas.docentric.com/xml-schema-extensions" xse:text="Numéro du lot" xse:refCode="@SYS53635"/>
                                  </xs:appinfo>
                                </xs:annotation>
                              </xs:attribute>
                              <xs:attribute name="InventColorId" type="xs:string" use="optional">
                                <xs:annotation>
                                  <xs:appinfo>
                                    <xse:label xmlns:xse="http://schemas.docentric.com/xml-schema-extensions" xse:text="Couleur" xse:refCode="@SYS73726"/>
                                  </xs:appinfo>
                                </xs:annotation>
                              </xs:attribute>
                              <xs:attribute name="InventDimPrint" type="xs:string" use="optional">
                                <xs:annotation>
                                  <xs:appinfo>
                                    <xse:label xmlns:xse="http://schemas.docentric.com/xml-schema-extensions" xse:text="Texte libre" xse:refCode="@SYS86105"/>
                                  </xs:appinfo>
                                </xs:annotation>
                              </xs:attribute>
                              <xs:attribute name="InventLocationId" type="xs:string" use="optional">
                                <xs:annotation>
                                  <xs:appinfo>
                                    <xse:label xmlns:xse="http://schemas.docentric.com/xml-schema-extensions" xse:text="Entrepôt" xse:refCode="@SYS6437"/>
                                  </xs:appinfo>
                                </xs:annotation>
                              </xs:attribute>
                              <xs:attribute name="InventSerialId" type="xs:string" use="optional">
                                <xs:annotation>
                                  <xs:appinfo>
                                    <xse:label xmlns:xse="http://schemas.docentric.com/xml-schema-extensions" xse:text="Numéro de série" xse:refCode="@SYS477"/>
                                  </xs:appinfo>
                                </xs:annotation>
                              </xs:attribute>
                              <xs:attribute name="InventSiteId" type="xs:string" use="optional">
                                <xs:annotation>
                                  <xs:appinfo>
                                    <xse:label xmlns:xse="http://schemas.docentric.com/xml-schema-extensions" xse:text="Site" xse:refCode="@SYS103211"/>
                                  </xs:appinfo>
                                </xs:annotation>
                              </xs:attribute>
                              <xs:attribute name="InventSizeId" type="xs:string" use="optional">
                                <xs:annotation>
                                  <xs:appinfo>
                                    <xse:label xmlns:xse="http://schemas.docentric.com/xml-schema-extensions" xse:text="Taille" xse:refCode="@SYS73727"/>
                                  </xs:appinfo>
                                </xs:annotation>
                              </xs:attribute>
                              <xs:attribute name="InventStatusId" type="xs:string" use="optional">
                                <xs:annotation>
                                  <xs:appinfo>
                                    <xse:label xmlns:xse="http://schemas.docentric.com/xml-schema-extensions" xse:text="Statut de l'inventaire" xse:refCode="@WAX355"/>
                                  </xs:appinfo>
                                </xs:annotation>
                              </xs:attribute>
                              <xs:attribute name="InventStyleId" type="xs:string" use="optional">
                                <xs:annotation>
                                  <xs:appinfo>
                                    <xse:label xmlns:xse="http://schemas.docentric.com/xml-schema-extensions" xse:text="Style" xse:refCode="@FPK270000"/>
                                  </xs:appinfo>
                                </xs:annotation>
                              </xs:attribute>
                              <xs:attribute name="LicensePlateId" type="xs:string" use="optional">
                                <xs:annotation>
                                  <xs:appinfo>
                                    <xse:label xmlns:xse="http://schemas.docentric.com/xml-schema-extensions" xse:text="Contenant" xse:refCode="@WAX67"/>
                                  </xs:appinfo>
                                </xs:annotation>
                              </xs:attribute>
                              <xs:attribute name="WMSLocationId" type="xs:string" use="optional">
                                <xs:annotation>
                                  <xs:appinfo>
                                    <xse:label xmlns:xse="http://schemas.docentric.com/xml-schema-extensions" xse:text="Position" xse:refCode="@SYS101242"/>
                                  </xs:appinfo>
                                </xs:annotation>
                              </xs:attribute>
                            </xs:complexType>
                          </xs:element>
                          <xs:element name="MCRMarkup">
                            <xs:annotation>
                              <xs:appinfo>
                                <xse:label xmlns:xse="http://schemas.docentric.com/xml-schema-extensions" xse:text="MCR Markup" xse:refCode=""/>
                              </xs:appinfo>
                            </xs:annotation>
                            <xs:complexType>
                              <xs:attribute name="MCRMarkupCalculatedAmount" type="xs:decimal" use="optional">
                                <xs:annotation>
                                  <xs:appinfo>
                                    <xse:label xmlns:xse="http://schemas.docentric.com/xml-schema-extensions" xse:text="Valeur calculée" xse:refCode="@SYS69023"/>
                                  </xs:appinfo>
                                </xs:annotation>
                              </xs:attribute>
                              <xs:attribute name="MCRMarkupTxt" type="xs:string" use="optional">
                                <xs:annotation>
                                  <xs:appinfo>
                                    <xse:label xmlns:xse="http://schemas.docentric.com/xml-schema-extensions" xse:text="Description" xse:refCode="@SYS13566"/>
                                  </xs:appinfo>
                                </xs:annotation>
                              </xs:attribute>
                              <xs:attribute name="MCRMarkupValue" type="xs:decimal" use="optional">
                                <xs:annotation>
                                  <xs:appinfo>
                                    <xse:label xmlns:xse="http://schemas.docentric.com/xml-schema-extensions" xse:text="Valeur des frais" xse:refCode="@SYS23652"/>
                                  </xs:appinfo>
                                </xs:annotation>
                              </xs:attribute>
                            </xs:complexType>
                          </xs:element>
                          <xs:element name="ExtensionFields">
                            <xs:annotation>
                              <xs:appinfo>
                                <xse:label xmlns:xse="http://schemas.docentric.com/xml-schema-extensions" xse:text="Extension fields for Afficher la facture" xse:refCode=""/>
                              </xs:appinfo>
                            </xs:annotation>
                            <xs:complexType>
                              <xs:attribute name="KittingBOMId" type="xs:string" use="optional">
                                <xs:annotation>
                                  <xs:appinfo>
                                    <xse:label xmlns:xse="http://schemas.docentric.com/xml-schema-extensions" xse:text="Nomenclature" xse:refCode="@SYS7916"/>
                                  </xs:appinfo>
                                </xs:annotation>
                              </xs:attribute>
                              <xs:attribute name="KittingKitItemId" type="xs:string" use="optional">
                                <xs:annotation>
                                  <xs:appinfo>
                                    <xse:label xmlns:xse="http://schemas.docentric.com/xml-schema-extensions" xse:text="Article" xse:refCode="@SYS7407"/>
                                  </xs:appinfo>
                                </xs:annotation>
                              </xs:attribute>
                              <xs:attribute name="KittingSeparator" type="xs:boolean" use="optional">
                                <xs:annotation>
                                  <xs:appinfo>
                                    <xse:label xmlns:xse="http://schemas.docentric.com/xml-schema-extensions" xse:text="Séparateur" xse:refCode="@SYS22503"/>
                                  </xs:appinfo>
                                </xs:annotation>
                              </xs:attribute>
                              <xs:attribute name="KittingTradeInventTransId" type="xs:string" use="optional">
                                <xs:annotation>
                                  <xs:appinfo>
                                    <xse:label xmlns:xse="http://schemas.docentric.com/xml-schema-extensions" xse:text="N° de lot" xse:refCode="@SYS23057"/>
                                  </xs:appinfo>
                                </xs:annotation>
                              </xs:attribute>
                            </xs:complexType>
                          </xs:element>
                          <xs:element maxOccurs="unbounded" name="MarkupTrans">
                            <xs:annotation>
                              <xs:appinfo>
                                <xse:label xmlns:xse="http://schemas.docentric.com/xml-schema-extensions" xse:text="Transactions de frais" xse:refCode="@SYS13468"/>
                              </xs:appinfo>
                            </xs:annotation>
                            <xs:complexType>
                              <xs:choice minOccurs="0" maxOccurs="unbounded">
                                <xs:element name="MarkupCategory" type="Enum">
                                  <xs:annotation>
                                    <xs:appinfo>
                                      <xse:label xmlns:xse="http://schemas.docentric.com/xml-schema-extensions" xse:text="Catégorie" xse:refCode="@SYS11718"/>
                                    </xs:appinfo>
                                  </xs:annotation>
                                </xs:element>
                              </xs:choice>
                              <xs:attribute name="CalculatedAmount" type="xs:decimal" use="optional">
                                <xs:annotation>
                                  <xs:appinfo>
                                    <xse:label xmlns:xse="http://schemas.docentric.com/xml-schema-extensions" xse:text="Valeur calculée" xse:refCode="@SYS69023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Devise" xse:refCode="@SYS7572"/>
                                  </xs:appinfo>
                                </xs:annotation>
                              </xs:attribute>
                              <xs:attribute name="Keep" type="xs:boolean" use="optional">
                                <xs:annotation>
                                  <xs:appinfo>
                                    <xse:label xmlns:xse="http://schemas.docentric.com/xml-schema-extensions" xse:text="Conserver" xse:refCode="@SYS60867"/>
                                  </xs:appinfo>
                                </xs:annotation>
                              </xs:attribute>
                              <xs:attribute name="LineNum" type="xs:decimal" use="optional">
                                <xs:annotation>
                                  <xs:appinfo>
                                    <xse:label xmlns:xse="http://schemas.docentric.com/xml-schema-extensions" xse:text="Numéro de ligne" xse:refCode="@SYS15682"/>
                                  </xs:appinfo>
                                </xs:annotation>
                              </xs:attribute>
                              <xs:attribute name="MarkupCode" type="xs:string" use="optional">
                                <xs:annotation>
                                  <xs:appinfo>
                                    <xse:label xmlns:xse="http://schemas.docentric.com/xml-schema-extensions" xse:text="Code frais" xse:refCode="@SYS23727"/>
                                  </xs:appinfo>
                                </xs:annotation>
                              </xs:attribute>
                              <xs:attribute name="TaxGroup" type="xs:string" use="optional">
                                <xs:annotation>
                                  <xs:appinfo>
                                    <xse:label xmlns:xse="http://schemas.docentric.com/xml-schema-extensions" xse:text="Groupe de taxe de vente" xse:refCode="@SYS21919"/>
                                  </xs:appinfo>
                                </xs:annotation>
                              </xs:attribute>
                              <xs:attribute name="TaxItemGroup" type="xs:string" use="optional">
                                <xs:annotation>
                                  <xs:appinfo>
                                    <xse:label xmlns:xse="http://schemas.docentric.com/xml-schema-extensions" xse:text="Groupe de taxe de vente de l'article" xse:refCode="@SYS21932"/>
                                  </xs:appinfo>
                                </xs:annotation>
                              </xs:attribute>
                              <xs:attribute name="Txt" type="xs:string" use="optional">
                                <xs:annotation>
                                  <xs:appinfo>
                                    <xse:label xmlns:xse="http://schemas.docentric.com/xml-schema-extensions" xse:text="Description" xse:refCode="@SYS13566"/>
                                  </xs:appinfo>
                                </xs:annotation>
                              </xs:attribute>
                              <xs:attribute name="Value" type="xs:decimal" use="optional">
                                <xs:annotation>
                                  <xs:appinfo>
                                    <xse:label xmlns:xse="http://schemas.docentric.com/xml-schema-extensions" xse:text="Valeur des frais" xse:refCode="@SYS23652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rrectiveReasonLines" type="xs:string" use="optional">
                          <xs:annotation>
                            <xs:appinfo>
                              <xse:label xmlns:xse="http://schemas.docentric.com/xml-schema-extensions" xse:text="Motif de la correction" xse:refCode="@SYS99717"/>
                            </xs:appinfo>
                          </xs:annotation>
                        </xs:attribute>
                        <xs:attribute name="Delivered" type="xs:decimal" use="optional"/>
                        <xs:attribute name="DeliveryNumber" type="xs:string" use="optional"/>
                        <xs:attribute name="DiscountAmount" type="xs:decimal" use="optional">
                          <xs:annotation>
                            <xs:appinfo>
                              <xse:label xmlns:xse="http://schemas.docentric.com/xml-schema-extensions" xse:text="Escompte" xse:refCode="@SYS11829"/>
                            </xs:appinfo>
                          </xs:annotation>
                        </xs:attribute>
                        <xs:attribute name="DiscPercent" type="xs:decimal" use="optional">
                          <xs:annotation>
                            <xs:appinfo>
                              <xse:label xmlns:xse="http://schemas.docentric.com/xml-schema-extensions" xse:text="Pourcentage d'escompte" xse:refCode="@SYS7813"/>
                            </xs:appinfo>
                          </xs:annotation>
                        </xs:attribute>
                        <xs:attribute name="ExternalItemId" type="xs:string" use="optional">
                          <xs:annotation>
                            <xs:appinfo>
                              <xse:label xmlns:xse="http://schemas.docentric.com/xml-schema-extensions" xse:text="Numéro d'article externe" xse:refCode="@SYS14552"/>
                            </xs:appinfo>
                          </xs:annotation>
                        </xs:attribute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Numéro d'article" xse:refCode="@SYS12836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Montant" xse:refCode="@SYS6928"/>
                            </xs:appinfo>
                          </xs:annotation>
                        </xs:attribute>
                        <xs:attribute name="LineAmountInclTax" type="xs:decimal" use="optional">
                          <xs:annotation>
                            <xs:appinfo>
                              <xse:label xmlns:xse="http://schemas.docentric.com/xml-schema-extensions" xse:text="Montant" xse:refCode="@SYS6928"/>
                            </xs:appinfo>
                          </xs:annotation>
                        </xs:attribute>
                        <xs:attribute name="LineHeader" type="xs:string" use="optional">
                          <xs:annotation>
                            <xs:appinfo>
                              <xse:label xmlns:xse="http://schemas.docentric.com/xml-schema-extensions" xse:text="En-tête de ligne" xse:refCode="@SYS54467"/>
                            </xs:appinfo>
                          </xs:annotation>
                        </xs:attribute>
                        <xs:attribute name="LineNum" type="xs:decimal" use="optional"/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Détails" xse:refCode="@SYS2595"/>
                            </xs:appinfo>
                          </xs:annotation>
                        </xs:attribute>
                        <xs:attribute name="NetSalesUnitPrice" type="xs:decimal" use="optional"/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OriginalOrdered" type="xs:decimal" use="optional"/>
                        <xs:attribute name="pdsCWQty" type="xs:decimal" use="optional">
                          <xs:annotation>
                            <xs:appinfo>
                              <xse:label xmlns:xse="http://schemas.docentric.com/xml-schema-extensions" xse:text="Quantité en PV" xse:refCode="@PDS1"/>
                            </xs:appinfo>
                          </xs:annotation>
                        </xs:attribute>
                        <xs:attribute name="pdsCWUnitId" type="xs:string" use="optional">
                          <xs:annotation>
                            <xs:appinfo>
                              <xse:label xmlns:xse="http://schemas.docentric.com/xml-schema-extensions" xse:text="Unité en PV" xse:refCode="@PDS3"/>
                            </xs:appinfo>
                          </xs:annotation>
                        </xs:attribute>
                        <xs:attribute name="PdsEnabled" type="xs:boolean" use="optional">
                          <xs:annotation>
                            <xs:appinfo>
                              <xse:label xmlns:xse="http://schemas.docentric.com/xml-schema-extensions" xse:text="Traiter la distribution" xse:refCode="@SYS345070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Quantité" xse:refCode="@SYS14578"/>
                            </xs:appinfo>
                          </xs:annotation>
                        </xs:attribute>
                        <xs:attribute name="Remain" type="xs:decimal" use="optional"/>
                        <xs:attribute name="ReverseChargeLine" type="xs:string" use="optional">
                          <xs:annotation>
                            <xs:appinfo>
                              <xse:label xmlns:xse="http://schemas.docentric.com/xml-schema-extensions" xse:text="Ligne" xse:refCode="@SYS15449"/>
                            </xs:appinfo>
                          </xs:annotation>
                        </xs:attribute>
                        <xs:attribute name="SalesGroup" type="xs:string" use="optional"/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Prix de vente" xse:refCode="@SYS5755"/>
                            </xs:appinfo>
                          </xs:annotation>
                        </xs:attribute>
                        <xs:attribute name="SalesUnitTxt" type="xs:string" use="optional">
                          <xs:annotation>
                            <xs:appinfo>
                              <xse:label xmlns:xse="http://schemas.docentric.com/xml-schema-extensions" xse:text="Unité" xse:refCode="@SYS190813"/>
                            </xs:appinfo>
                          </xs:annotation>
                        </xs:attribute>
                        <xs:attribute name="ShowGoodsDiscount" type="xs:boolean" use="optional"/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Code d'impression" xse:refCode="@SYS21906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Tax">
                      <xs:annotation>
                        <xs:appinfo>
                          <xse:label xmlns:xse="http://schemas.docentric.com/xml-schema-extensions" xse:text="Taxes" xse:refCode=""/>
                        </xs:appinfo>
                      </xs:annotation>
                      <xs:complexType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Montant" xse:refCode="@SYS98362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Montant de l'escompte de caisse" xse:refCode="@SYS10946"/>
                            </xs:appinfo>
                          </xs:annotation>
                        </xs:attribute>
                        <xs:attribute name="GSTSummaryText_MY" type="xs:string" use="optional">
                          <xs:annotation>
                            <xs:appinfo>
                              <xse:label xmlns:xse="http://schemas.docentric.com/xml-schema-extensions" xse:text="Chaîne 30" xse:refCode="@SYS97920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Code d'impression" xse:refCode="@SYS21906"/>
                            </xs:appinfo>
                          </xs:annotation>
                        </xs:attribute>
                        <xs:attribute name="ShowTaxTrans" type="xs:boolean" use="optional"/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Montant de la taxe de vente" xse:refCode="@SYS22646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Montant de la taxe de vente" xse:refCode="@SYS22646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Base de la taxe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e" xse:refCode="@SYS98363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é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Code taxe de vent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étails" xse:refCode="@SYS2595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Backorder">
                      <xs:annotation>
                        <xs:appinfo>
                          <xse:label xmlns:xse="http://schemas.docentric.com/xml-schema-extensions" xse:text="Backorder lines" xse:refCode=""/>
                        </xs:appinfo>
                      </xs:annotation>
                      <xs:complexType>
                        <xs:attribute name="BackOrderConfirmedDeliveryDate" type="xs:date" use="optional">
                          <xs:annotation>
                            <xs:appinfo>
                              <xse:label xmlns:xse="http://schemas.docentric.com/xml-schema-extensions" xse:text="Date d'expédition confirmée" xse:refCode="@SYS88228"/>
                            </xs:appinfo>
                          </xs:annotation>
                        </xs:attribute>
                        <xs:attribute name="BackOrderLineItemId" type="xs:string" use="optional">
                          <xs:annotation>
                            <xs:appinfo>
                              <xse:label xmlns:xse="http://schemas.docentric.com/xml-schema-extensions" xse:text="Numéro d'article" xse:refCode="@SYS12836"/>
                            </xs:appinfo>
                          </xs:annotation>
                        </xs:attribute>
                        <xs:attribute name="BackOrderLineName" type="xs:string" use="optional">
                          <xs:annotation>
                            <xs:appinfo>
                              <xse:label xmlns:xse="http://schemas.docentric.com/xml-schema-extensions" xse:text="Détails" xse:refCode="@SYS2595"/>
                            </xs:appinfo>
                          </xs:annotation>
                        </xs:attribute>
                        <xs:attribute name="BackOrderLineQuantity" type="xs:decimal" use="optional">
                          <xs:annotation>
                            <xs:appinfo>
                              <xse:label xmlns:xse="http://schemas.docentric.com/xml-schema-extensions" xse:text="Quantité vendue" xse:refCode="@SYS11990"/>
                            </xs:appinfo>
                          </xs:annotation>
                        </xs:attribute>
                        <xs:attribute name="BackOrderLineSalesUnit" type="xs:string" use="optional">
                          <xs:annotation>
                            <xs:appinfo>
                              <xse:label xmlns:xse="http://schemas.docentric.com/xml-schema-extensions" xse:text="Unité" xse:refCode="@SYS190813"/>
                            </xs:appinfo>
                          </xs:annotation>
                        </xs:attribute>
                        <xs:attribute name="ShowBackOrderConfirmedDeliveryDate" type="xs:boolean" use="optional"/>
                        <xs:attribute name="ShowBackorders" type="xs:boolean" use="optional"/>
                      </xs:complexType>
                    </xs:element>
                    <xs:element name="SalesInvoiceHeaderExt">
                      <xs:annotation>
                        <xs:appinfo>
                          <xse:label xmlns:xse="http://schemas.docentric.com/xml-schema-extensions" xse:text="Invoice header extended" xse:refCode=""/>
                        </xs:appinfo>
                      </xs:annotation>
                      <xs:complexType>
                        <xs:choice minOccurs="0" maxOccurs="unbounded">
                          <xs:element name="Flags">
                            <xs:annotation>
                              <xs:appinfo>
                                <xse:label xmlns:xse="http://schemas.docentric.com/xml-schema-extensions" xse:text="Flags" xse:refCode=""/>
                              </xs:appinfo>
                            </xs:annotation>
                            <xs:complexType>
                              <xs:attribute name="ConfigIdFlag" type="xs:boolean" use="optional">
                                <xs:annotation>
                                  <xs:appinfo>
                                    <xse:label xmlns:xse="http://schemas.docentric.com/xml-schema-extensions" xse:text="Configuration" xse:refCode="@SYS14011"/>
                                  </xs:appinfo>
                                </xs:annotation>
                              </xs:attribute>
                              <xs:attribute name="CustInvoiceRefNum_FI" type="xs:boolean" use="optional"/>
                              <xs:attribute name="InventColorIdFlag" type="xs:boolean" use="optional">
                                <xs:annotation>
                                  <xs:appinfo>
                                    <xse:label xmlns:xse="http://schemas.docentric.com/xml-schema-extensions" xse:text="Couleur" xse:refCode="@SYS73726"/>
                                  </xs:appinfo>
                                </xs:annotation>
                              </xs:attribute>
                              <xs:attribute name="InventSizeIdFlag" type="xs:boolean" use="optional">
                                <xs:annotation>
                                  <xs:appinfo>
                                    <xse:label xmlns:xse="http://schemas.docentric.com/xml-schema-extensions" xse:text="Taille" xse:refCode="@SYS73727"/>
                                  </xs:appinfo>
                                </xs:annotation>
                              </xs:attribute>
                              <xs:attribute name="InventStyleIdFlag" type="xs:boolean" use="optional">
                                <xs:annotation>
                                  <xs:appinfo>
                                    <xse:label xmlns:xse="http://schemas.docentric.com/xml-schema-extensions" xse:text="Style" xse:refCode="@FPK270000"/>
                                  </xs:appinfo>
                                </xs:annotation>
                              </xs:attribute>
                              <xs:attribute name="IsCreditInvoicingReportEnabled" type="xs:boolean" use="optional"/>
                              <xs:attribute name="IsCreditInvoicingReportEnabled_W" type="xs:boolean" use="optional"/>
                              <xs:attribute name="IsInvoiceRefVisible" type="xs:boolean" use="optional"/>
                              <xs:attribute name="IsPaymIdVisible" type="xs:boolean" use="optional"/>
                              <xs:attribute name="IsTaxAmountMSTVisible" type="xs:boolean" use="optional"/>
                              <xs:attribute name="PrintEuroTotals" type="xs:boolean" use="optional"/>
                              <xs:attribute name="PrintFreeTextInvoiceVATNum" type="xs:boolean" use="optional">
                                <xs:annotation>
                                  <xs:appinfo>
                                    <xse:label xmlns:xse="http://schemas.docentric.com/xml-schema-extensions" xse:text="Imprimer le numéro identifiant TVA sur la facture" xse:refCode="@SYS67098"/>
                                  </xs:appinfo>
                                </xs:annotation>
                              </xs:attribute>
                              <xs:attribute name="ShowCashDiscOnInvoiceControls" type="xs:boolean" use="optional"/>
                              <xs:attribute name="ShowCompanyVATNum" type="xs:boolean" use="optional"/>
                              <xs:attribute name="ShowCurrencyBankAccount" type="xs:boolean" use="optional"/>
                              <xs:attribute name="ShowCustPaymSched" type="xs:boolean" use="optional"/>
                              <xs:attribute name="ShowGiro" type="xs:boolean" use="optional"/>
                              <xs:attribute name="ShowLocalCurAmt" type="xs:boolean" use="optional"/>
                              <xs:attribute name="ShowPayer" type="xs:boolean" use="optional"/>
                              <xs:attribute name="ShowPayment" type="xs:boolean" use="optional"/>
                              <xs:attribute name="ShowPrepaidTotals" type="xs:boolean" use="optional"/>
                              <xs:attribute name="ShowPrepaidTotalsEuro" type="xs:boolean" use="optional"/>
                              <xs:attribute name="ShowSepaNotification" type="xs:boolean" use="optional"/>
                              <xs:attribute name="ShowTotals" type="xs:boolean" use="optional"/>
                              <xs:attribute name="ShowTotalsEuro" type="xs:boolean" use="optional"/>
                              <xs:attribute name="ShowTotalsTaxBalances" type="xs:boolean" use="optional"/>
                              <xs:attribute name="ShowTotalsTaxBalancesEuro" type="xs:boolean" use="optional"/>
                            </xs:complexType>
                          </xs:element>
                          <xs:element name="Currencies">
                            <xs:annotation>
                              <xs:appinfo>
                                <xse:label xmlns:xse="http://schemas.docentric.com/xml-schema-extensions" xse:text="Currencies" xse:refCode=""/>
                              </xs:appinfo>
                            </xs:annotation>
                            <xs:complexType>
                              <xs:attribute name="CurrencySymbol" type="xs:string" use="optional">
                                <xs:annotation>
                                  <xs:appinfo>
                                    <xse:label xmlns:xse="http://schemas.docentric.com/xml-schema-extensions" xse:text="Symbole" xse:refCode="@SYS25056"/>
                                  </xs:appinfo>
                                </xs:annotation>
                              </xs:attribute>
                              <xs:attribute name="CustInvoiceJourCurrencyCode" type="xs:string" use="optional">
                                <xs:annotation>
                                  <xs:appinfo>
                                    <xse:label xmlns:xse="http://schemas.docentric.com/xml-schema-extensions" xse:text="Devise" xse:refCode="@SYS7572"/>
                                  </xs:appinfo>
                                </xs:annotation>
                              </xs:attribute>
                              <xs:attribute name="EuroCurrencyCode" type="xs:string" use="optional">
                                <xs:annotation>
                                  <xs:appinfo>
                                    <xse:label xmlns:xse="http://schemas.docentric.com/xml-schema-extensions" xse:text="Devise" xse:refCode="@SYS7572"/>
                                  </xs:appinfo>
                                </xs:annotation>
                              </xs:attribute>
                              <xs:attribute name="ExchRate" type="xs:decimal" use="optional">
                                <xs:annotation>
                                  <xs:appinfo>
                                    <xse:label xmlns:xse="http://schemas.docentric.com/xml-schema-extensions" xse:text="Taux de change" xse:refCode="@SYS4955"/>
                                  </xs:appinfo>
                                </xs:annotation>
                              </xs:attribute>
                              <xs:attribute name="StandardCurrency" type="xs:string" use="optional">
                                <xs:annotation>
                                  <xs:appinfo>
                                    <xse:label xmlns:xse="http://schemas.docentric.com/xml-schema-extensions" xse:text="Devise" xse:refCode="@SYS7572"/>
                                  </xs:appinfo>
                                </xs:annotation>
                              </xs:attribute>
                            </xs:complexType>
                          </xs:element>
                          <xs:element name="Dates">
                            <xs:annotation>
                              <xs:appinfo>
                                <xse:label xmlns:xse="http://schemas.docentric.com/xml-schema-extensions" xse:text="Dates" xse:refCode=""/>
                              </xs:appinfo>
                            </xs:annotation>
                            <xs:complexType>
                              <xs:attribute name="CustInvoiceJourDueDate" type="xs:date" use="optional">
                                <xs:annotation>
                                  <xs:appinfo>
                                    <xse:label xmlns:xse="http://schemas.docentric.com/xml-schema-extensions" xse:text="Date d'échéance" xse:refCode="@SYS14588"/>
                                  </xs:appinfo>
                                </xs:annotation>
                              </xs:attribute>
                              <xs:attribute name="DateOfCreation" type="xs:date" use="optional">
                                <xs:annotation>
                                  <xs:appinfo>
                                    <xse:label xmlns:xse="http://schemas.docentric.com/xml-schema-extensions" xse:text="Date" xse:refCode="@SYS7402"/>
                                  </xs:appinfo>
                                </xs:annotation>
                              </xs:attribute>
                            </xs:complexType>
                          </xs:element>
                          <xs:element name="Amounts">
                            <xs:annotation>
                              <xs:appinfo>
                                <xse:label xmlns:xse="http://schemas.docentric.com/xml-schema-extensions" xse:text="Amounts" xse:refCode=""/>
                              </xs:appinfo>
                            </xs:annotation>
                            <xs:complexType>
                              <xs:attribute name="CashDisc" type="xs:decimal" use="optional">
                                <xs:annotation>
                                  <xs:appinfo>
                                    <xse:label xmlns:xse="http://schemas.docentric.com/xml-schema-extensions" xse:text="Escompte de caisse" xse:refCode="@SYS4376"/>
                                  </xs:appinfo>
                                </xs:annotation>
                              </xs:attribute>
                              <xs:attribute name="CashDiscEuro" type="xs:decimal" use="optional">
                                <xs:annotation>
                                  <xs:appinfo>
                                    <xse:label xmlns:xse="http://schemas.docentric.com/xml-schema-extensions" xse:text="Escompte de caisse" xse:refCode="@SYS4376"/>
                                  </xs:appinfo>
                                </xs:annotation>
                              </xs:attribute>
                              <xs:attribute name="EndDisc" type="xs:decimal" use="optional">
                                <xs:annotation>
                                  <xs:appinfo>
                                    <xse:label xmlns:xse="http://schemas.docentric.com/xml-schema-extensions" xse:text="Escompte total" xse:refCode="@SYS6465"/>
                                  </xs:appinfo>
                                </xs:annotation>
                              </xs:attribute>
                              <xs:attribute name="EndDiscEuro" type="xs:decimal" use="optional">
                                <xs:annotation>
                                  <xs:appinfo>
                                    <xse:label xmlns:xse="http://schemas.docentric.com/xml-schema-extensions" xse:text="Escompte total" xse:refCode="@SYS6465"/>
                                  </xs:appinfo>
                                </xs:annotation>
                              </xs:attribute>
                              <xs:attribute name="InvoiceAmount" type="xs:decimal" use="optional">
                                <xs:annotation>
                                  <xs:appinfo>
                                    <xse:label xmlns:xse="http://schemas.docentric.com/xml-schema-extensions" xse:text="Montant total" xse:refCode="@SYS340849"/>
                                  </xs:appinfo>
                                </xs:annotation>
                              </xs:attribute>
                              <xs:attribute name="InvoiceAmountEuro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InvoiceAmountMST" type="xs:decimal" use="optional">
                                <xs:annotation>
                                  <xs:appinfo>
                                    <xse:label xmlns:xse="http://schemas.docentric.com/xml-schema-extensions" xse:text="Montant" xse:refCode="@SYS6928"/>
                                  </xs:appinfo>
                                </xs:annotation>
                              </xs:attribute>
                              <xs:attribute name="InvoiceRoundOff" type="xs:decimal" use="optional">
                                <xs:annotation>
                                  <xs:appinfo>
                                    <xse:label xmlns:xse="http://schemas.docentric.com/xml-schema-extensions" xse:text="Arrondi" xse:refCode="@SYS8172"/>
                                  </xs:appinfo>
                                </xs:annotation>
                              </xs:attribute>
                              <xs:attribute name="InvoiceRoundOffEuro" type="xs:decimal" use="optional">
                                <xs:annotation>
                                  <xs:appinfo>
                                    <xse:label xmlns:xse="http://schemas.docentric.com/xml-schema-extensions" xse:text="Arrondi" xse:refCode="@SYS8172"/>
                                  </xs:appinfo>
                                </xs:annotation>
                              </xs:attribute>
                              <xs:attribute name="NetAmount" type="xs:decimal" use="optional">
                                <xs:annotation>
                                  <xs:appinfo>
                                    <xse:label xmlns:xse="http://schemas.docentric.com/xml-schema-extensions" xse:text="Montant net" xse:refCode="@SYS6901"/>
                                  </xs:appinfo>
                                </xs:annotation>
                              </xs:attribute>
                              <xs:attribute name="NetAmountEuro" type="xs:decimal" use="optional">
                                <xs:annotation>
                                  <xs:appinfo>
                                    <xse:label xmlns:xse="http://schemas.docentric.com/xml-schema-extensions" xse:text="Montant net" xse:refCode="@SYS6901"/>
                                  </xs:appinfo>
                                </xs:annotation>
                              </xs:attribute>
                              <xs:attribute name="PrepaidAmount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PrepaidAmountEuro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RemainAmountToBePaid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RemainAmountToBePaidEuro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ReverseChargeAmount" type="xs:decimal" use="optional">
                                <xs:annotation>
                                  <xs:appinfo>
                                    <xse:label xmlns:xse="http://schemas.docentric.com/xml-schema-extensions" xse:text="Montant de la taxe au preneur" xse:refCode="@Tax:RCAmount"/>
                                  </xs:appinfo>
                                </xs:annotation>
                              </xs:attribute>
                              <xs:attribute name="ReverseChargeAmountEuro" type="xs:decimal" use="optional">
                                <xs:annotation>
                                  <xs:appinfo>
                                    <xse:label xmlns:xse="http://schemas.docentric.com/xml-schema-extensions" xse:text="Déclaration en euros" xse:refCode="@SYS66056"/>
                                  </xs:appinfo>
                                </xs:annotation>
                              </xs:attribute>
                              <xs:attribute name="ReverseChargeBalance" type="xs:decimal" use="optional">
                                <xs:annotation>
                                  <xs:appinfo>
                                    <xse:label xmlns:xse="http://schemas.docentric.com/xml-schema-extensions" xse:text="Solde de la taxe au preneur" xse:refCode="@Tax:RCBalance"/>
                                  </xs:appinfo>
                                </xs:annotation>
                              </xs:attribute>
                              <xs:attribute name="ReverseChargeBalanceEuro" type="xs:decimal" use="optional">
                                <xs:annotation>
                                  <xs:appinfo>
                                    <xse:label xmlns:xse="http://schemas.docentric.com/xml-schema-extensions" xse:text="Euro" xse:refCode="@SYS118532"/>
                                  </xs:appinfo>
                                </xs:annotation>
                              </xs:attribute>
                              <xs:attribute name="ReverseChargeJournal" type="xs:string" use="optional">
                                <xs:annotation>
                                  <xs:appinfo>
                                    <xse:label xmlns:xse="http://schemas.docentric.com/xml-schema-extensions" xse:text="Journal" xse:refCode="@SYS6790"/>
                                  </xs:appinfo>
                                </xs:annotation>
                              </xs:attribute>
                              <xs:attribute name="SalesBalance" type="xs:decimal" use="optional">
                                <xs:annotation>
                                  <xs:appinfo>
                                    <xse:label xmlns:xse="http://schemas.docentric.com/xml-schema-extensions" xse:text="Montant du sous-total des ventes" xse:refCode="@SYS464"/>
                                  </xs:appinfo>
                                </xs:annotation>
                              </xs:attribute>
                              <xs:attribute name="SalesBalanceEuro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SalesBalanceMST" type="xs:decimal" use="optional">
                                <xs:annotation>
                                  <xs:appinfo>
                                    <xse:label xmlns:xse="http://schemas.docentric.com/xml-schema-extensions" xse:text="Montant de la taxe de vente" xse:refCode="@SYS22646"/>
                                  </xs:appinfo>
                                </xs:annotation>
                              </xs:attribute>
                              <xs:attribute name="SumMarkup" type="xs:decimal" use="optional">
                                <xs:annotation>
                                  <xs:appinfo>
                                    <xse:label xmlns:xse="http://schemas.docentric.com/xml-schema-extensions" xse:text="Total des frais" xse:refCode="@SYS11466"/>
                                  </xs:appinfo>
                                </xs:annotation>
                              </xs:attribute>
                              <xs:attribute name="SumMarkupEuro" type="xs:decimal" use="optional">
                                <xs:annotation>
                                  <xs:appinfo>
                                    <xse:label xmlns:xse="http://schemas.docentric.com/xml-schema-extensions" xse:text="Total des frais" xse:refCode="@SYS11466"/>
                                  </xs:appinfo>
                                </xs:annotation>
                              </xs:attribute>
                              <xs:attribute name="SumTax" type="xs:decimal" use="optional">
                                <xs:annotation>
                                  <xs:appinfo>
                                    <xse:label xmlns:xse="http://schemas.docentric.com/xml-schema-extensions" xse:text="Taxe de vente" xse:refCode="@SYS5878"/>
                                  </xs:appinfo>
                                </xs:annotation>
                              </xs:attribute>
                              <xs:attribute name="SumTaxEuro" type="xs:decimal" use="optional">
                                <xs:annotation>
                                  <xs:appinfo>
                                    <xse:label xmlns:xse="http://schemas.docentric.com/xml-schema-extensions" xse:text="Montant de la taxe de vente" xse:refCode="@SYS22646"/>
                                  </xs:appinfo>
                                </xs:annotation>
                              </xs:attribute>
                              <xs:attribute name="SumTaxMST" type="xs:decimal" use="optional">
                                <xs:annotation>
                                  <xs:appinfo>
                                    <xse:label xmlns:xse="http://schemas.docentric.com/xml-schema-extensions" xse:text="Montant de la taxe de vente" xse:refCode="@SYS22646"/>
                                  </xs:appinfo>
                                </xs:annotation>
                              </xs:attribute>
                              <xs:attribute name="TaxableBalance" type="xs:decimal" use="optional">
                                <xs:annotation>
                                  <xs:appinfo>
                                    <xse:label xmlns:xse="http://schemas.docentric.com/xml-schema-extensions" xse:text="Soumis à taxe" xse:refCode="@SYS62374"/>
                                  </xs:appinfo>
                                </xs:annotation>
                              </xs:attribute>
                              <xs:attribute name="TaxableBalanceEuro" type="xs:decimal" use="optional">
                                <xs:annotation>
                                  <xs:appinfo>
                                    <xse:label xmlns:xse="http://schemas.docentric.com/xml-schema-extensions" xse:text="Soumis à taxe" xse:refCode="@SYS62374"/>
                                  </xs:appinfo>
                                </xs:annotation>
                              </xs:attribute>
                              <xs:attribute name="TaxFreeBalance" type="xs:decimal" use="optional">
                                <xs:annotation>
                                  <xs:appinfo>
                                    <xse:label xmlns:xse="http://schemas.docentric.com/xml-schema-extensions" xse:text="Non soumis à taxe" xse:refCode="@SYS62373"/>
                                  </xs:appinfo>
                                </xs:annotation>
                              </xs:attribute>
                              <xs:attribute name="TaxFreeBalanceEuro" type="xs:decimal" use="optional">
                                <xs:annotation>
                                  <xs:appinfo>
                                    <xse:label xmlns:xse="http://schemas.docentric.com/xml-schema-extensions" xse:text="Non soumis à taxe" xse:refCode="@SYS62373"/>
                                  </xs:appinfo>
                                </xs:annotation>
                              </xs:attribute>
                            </xs:complexType>
                          </xs:element>
                          <xs:element name="MandateFields">
                            <xs:annotation>
                              <xs:appinfo>
                                <xse:label xmlns:xse="http://schemas.docentric.com/xml-schema-extensions" xse:text="Mandate fields" xse:refCode=""/>
                              </xs:appinfo>
                            </xs:annotation>
                            <xs:complexType>
                              <xs:attribute name="MandateBank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MandateReference" type="xs:string" use="optional">
                                <xs:annotation>
                                  <xs:appinfo>
                                    <xse:label xmlns:xse="http://schemas.docentric.com/xml-schema-extensions" xse:text="ID mandat de débit direct" xse:refCode="@SYS4002620"/>
                                  </xs:appinfo>
                                </xs:annotation>
                              </xs:attribute>
                              <xs:attribute name="MandateSWIFTNo" type="xs:string" use="optional">
                                <xs:annotation>
                                  <xs:appinfo>
                                    <xse:label xmlns:xse="http://schemas.docentric.com/xml-schema-extensions" xse:text="Code SWIFT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NotesAndLabels">
                            <xs:annotation>
                              <xs:appinfo>
                                <xse:label xmlns:xse="http://schemas.docentric.com/xml-schema-extensions" xse:text="Notes and labels" xse:refCode=""/>
                              </xs:appinfo>
                            </xs:annotation>
                            <xs:complexType>
                              <xs:attribute name="CashDiscTxt_LanguageId" type="xs:string" use="optional">
                                <xs:annotation>
                                  <xs:appinfo>
                                    <xse:label xmlns:xse="http://schemas.docentric.com/xml-schema-extensions" xse:text="Escompte de caisse" xse:refCode="@SYS4376"/>
                                  </xs:appinfo>
                                </xs:annotation>
                              </xs:attribute>
                              <xs:attribute name="FormLetterRemarksTxt" type="xs:string" use="optional">
                                <xs:annotation>
                                  <xs:appinfo>
                                    <xse:label xmlns:xse="http://schemas.docentric.com/xml-schema-extensions" xse:text="Note de formulaire" xse:refCode="@SYS22817"/>
                                  </xs:appinfo>
                                </xs:annotation>
                              </xs:attribute>
                              <xs:attribute name="HeaderNotes" type="xs:string" use="optional">
                                <xs:annotation>
                                  <xs:appinfo>
                                    <xse:label xmlns:xse="http://schemas.docentric.com/xml-schema-extensions" xse:text="Note" xse:refCode="@SYS13887"/>
                                  </xs:appinfo>
                                </xs:annotation>
                              </xs:attribute>
                              <xs:attribute name="TaxAmountLabel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TaxAmountMSTLabel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</xs:complexType>
                          </xs:element>
                          <xs:element name="Misc">
                            <xs:annotation>
                              <xs:appinfo>
                                <xse:label xmlns:xse="http://schemas.docentric.com/xml-schema-extensions" xse:text="Misc" xse:refCode=""/>
                              </xs:appinfo>
                            </xs:annotation>
                            <xs:complexType>
                              <xs:choice minOccurs="0" maxOccurs="unbounded">
                                <xs:element name="GiroType" type="Enum">
                                  <xs:annotation>
                                    <xs:appinfo>
                                      <xse:label xmlns:xse="http://schemas.docentric.com/xml-schema-extensions" xse:text="Document de paiement associé de facture client" xse:refCode="@SYS68973"/>
                                    </xs:appinfo>
                                  </xs:annotation>
                                </xs:element>
                                <xs:element name="PrePrintLevel" type="Enum"/>
                              </xs:choice>
                              <xs:attribute name="CashAccountingRegime_ES" type="xs:boolean" use="optional">
                                <xs:annotation>
                                  <xs:appinfo>
                                    <xse:label xmlns:xse="http://schemas.docentric.com/xml-schema-extensions" xse:text="Special regime for cash accounting method" xse:refCode="@SYS4160085"/>
                                  </xs:appinfo>
                                </xs:annotation>
                              </xs:attribute>
                            </xs:complexType>
                          </xs:element>
                          <xs:element name="MCR">
                            <xs:annotation>
                              <xs:appinfo>
                                <xse:label xmlns:xse="http://schemas.docentric.com/xml-schema-extensions" xse:text="MCR Markup" xse:refCode=""/>
                              </xs:appinfo>
                            </xs:annotation>
                            <xs:complexType>
                              <xs:attribute name="MCRDueAmount" type="xs:decimal" use="optional">
                                <xs:annotation>
                                  <xs:appinfo>
                                    <xse:label xmlns:xse="http://schemas.docentric.com/xml-schema-extensions" xse:text="Montant dû" xse:refCode="@MCR11275"/>
                                  </xs:appinfo>
                                </xs:annotation>
                              </xs:attribute>
                              <xs:attribute name="MCRPaymAmount" type="xs:decimal" use="optional">
                                <xs:annotation>
                                  <xs:appinfo>
                                    <xse:label xmlns:xse="http://schemas.docentric.com/xml-schema-extensions" xse:text="Payé" xse:refCode="@SYS15658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Facture" xse:refCode="@SYS12128"/>
                            </xs:appinfo>
                          </xs:annotation>
                        </xs:attribute>
                        <xs:attribute name="TaxInvoiceSalesId" type="xs:string" use="optional">
                          <xs:annotation>
                            <xs:appinfo>
                              <xse:label xmlns:xse="http://schemas.docentric.com/xml-schema-extensions" xse:text="ID facture pour les taxes - ventes" xse:refCode="@SYS115506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TaxWithhold">
                      <xs:annotation>
                        <xs:appinfo>
                          <xse:label xmlns:xse="http://schemas.docentric.com/xml-schema-extensions" xse:text="Withhold taxes" xse:refCode=""/>
                        </xs:appinfo>
                      </xs:annotation>
                      <xs:complexType>
                        <xs:attribute name="ShowTaxWithholdTrans_IN" type="xs:boolean" use="optional"/>
                        <xs:attribute name="SourceBaseAmountCur_IN" type="xs:decimal" use="optional">
                          <xs:annotation>
                            <xs:appinfo>
                              <xse:label xmlns:xse="http://schemas.docentric.com/xml-schema-extensions" xse:text="Base de la taxe" xse:refCode="@SYS21950"/>
                            </xs:appinfo>
                          </xs:annotation>
                        </xs:attribute>
                        <xs:attribute name="SourceRegulateAmountCur_IN" type="xs:decimal" use="optional">
                          <xs:annotation>
                            <xs:appinfo>
                              <xse:label xmlns:xse="http://schemas.docentric.com/xml-schema-extensions" xse:text="Montant corrigé en devise" xse:refCode="@SYS53608"/>
                            </xs:appinfo>
                          </xs:annotation>
                        </xs:attribute>
                        <xs:attribute name="SumTaxWithhold_IN" type="xs:decimal" use="optional">
                          <xs:annotation>
                            <xs:appinfo>
                              <xse:label xmlns:xse="http://schemas.docentric.com/xml-schema-extensions" xse:text="Montant dans la devise de transaction" xse:refCode="@SYS860"/>
                            </xs:appinfo>
                          </xs:annotation>
                        </xs:attribute>
                        <xs:attribute name="TaxWithholdCode_IN" type="xs:string" use="optional">
                          <xs:annotation>
                            <xs:appinfo>
                              <xse:label xmlns:xse="http://schemas.docentric.com/xml-schema-extensions" xse:text="Code de retenue à la source" xse:refCode="@SYS81672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Prepayed">
                      <xs:annotation>
                        <xs:appinfo>
                          <xse:label xmlns:xse="http://schemas.docentric.com/xml-schema-extensions" xse:text="Prepayed lines" xse:refCode=""/>
                        </xs:appinfo>
                      </xs:annotation>
                      <xs:complexTyp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Devise" xse:refCode="@SYS7572"/>
                            </xs:appinfo>
                          </xs:annotation>
                        </xs:attribute>
                        <xs:attribute name="SettledAmountCur" type="xs:decimal" use="optional">
                          <xs:annotation>
                            <xs:appinfo>
                              <xse:label xmlns:xse="http://schemas.docentric.com/xml-schema-extensions" xse:text="Montant dans la devise de transaction" xse:refCode="@SYS860"/>
                            </xs:appinfo>
                          </xs:annotation>
                        </xs:attribute>
                        <xs:attribute name="ShowCustTrans" type="xs:boolean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xt" type="xs:string" use="optional">
                          <xs:annotation>
                            <xs:appinfo>
                              <xse:label xmlns:xse="http://schemas.docentric.com/xml-schema-extensions" xse:text="Description" xse:refCode="@SYS13566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PaymSched">
                      <xs:annotation>
                        <xs:appinfo>
                          <xse:label xmlns:xse="http://schemas.docentric.com/xml-schema-extensions" xse:text="Payment scheduled lines" xse:refCode=""/>
                        </xs:appinfo>
                      </xs:annotation>
                      <xs:complexTyp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Montant de l'escompte de caisse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Date d'escompte de caisse" xse:refCode="@SYS1004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Montant total" xse:refCode="@SYS340849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ate d'échéance" xse:refCode="@SYS14588"/>
                            </xs:appinfo>
                          </xs:annotation>
                        </xs:attribute>
                        <xs:attribute name="ShowCustPaymSchedLine" type="xs:boolean" use="optional"/>
                      </xs:complexType>
                    </xs:element>
                    <xs:element maxOccurs="unbounded" name="SalesInvoiceLines_Markup">
                      <xs:annotation>
                        <xs:appinfo>
                          <xse:label xmlns:xse="http://schemas.docentric.com/xml-schema-extensions" xse:text="Markup lines" xse:refCode=""/>
                        </xs:appinfo>
                      </xs:annotation>
                      <xs:complexType>
                        <xs:attribute name="MarkupAmount" type="xs:decimal" use="optional">
                          <xs:annotation>
                            <xs:appinfo>
                              <xse:label xmlns:xse="http://schemas.docentric.com/xml-schema-extensions" xse:text="Valeur des frais" xse:refCode="@SYS23652"/>
                            </xs:appinfo>
                          </xs:annotation>
                        </xs:attribute>
                        <xs:attribute name="MarkupCode" type="xs:string" use="optional">
                          <xs:annotation>
                            <xs:appinfo>
                              <xse:label xmlns:xse="http://schemas.docentric.com/xml-schema-extensions" xse:text="Code frais" xse:refCode="@SYS23727"/>
                            </xs:appinfo>
                          </xs:annotation>
                        </xs:attribute>
                        <xs:attribute name="MarkupTaxCode" type="xs:string" use="optional">
                          <xs:annotation>
                            <xs:appinfo>
                              <xse:label xmlns:xse="http://schemas.docentric.com/xml-schema-extensions" xse:text="Code taxe de vente" xse:refCode="@SYS21877"/>
                            </xs:appinfo>
                          </xs:annotation>
                        </xs:attribute>
                        <xs:attribute name="ShowMarkupTrans" type="xs:boolean" use="optional"/>
                      </xs:complexType>
                    </xs:element>
                    <xs:element maxOccurs="unbounded" name="SalesInvoiceLines_PackingMaterial">
                      <xs:annotation>
                        <xs:appinfo>
                          <xse:label xmlns:xse="http://schemas.docentric.com/xml-schema-extensions" xse:text="Packing materials lines" xse:refCode=""/>
                        </xs:appinfo>
                      </xs:annotation>
                      <xs:complexType>
                        <xs:attribute name="PackagingMaterialText" type="xs:string" use="optional">
                          <xs:annotation>
                            <xs:appinfo>
                              <xse:label xmlns:xse="http://schemas.docentric.com/xml-schema-extensions" xse:text="Temporaire" xse:refCode="@SYS73294"/>
                            </xs:appinfo>
                          </xs:annotation>
                        </xs:attribute>
                        <xs:attribute name="PackagingWeight" type="xs:decimal" use="optional">
                          <xs:annotation>
                            <xs:appinfo>
                              <xse:label xmlns:xse="http://schemas.docentric.com/xml-schema-extensions" xse:text="Poids de l'emballage" xse:refCode="@SYS54069"/>
                            </xs:appinfo>
                          </xs:annotation>
                        </xs:attribute>
                        <xs:attribute name="PackMaterialCode" type="xs:string" use="optional">
                          <xs:annotation>
                            <xs:appinfo>
                              <xse:label xmlns:xse="http://schemas.docentric.com/xml-schema-extensions" xse:text="Code matières d'emballage" xse:refCode="@SYS72987"/>
                            </xs:appinfo>
                          </xs:annotation>
                        </xs:attribute>
                        <xs:attribute name="PackMaterialName" type="xs:string" use="optional">
                          <xs:annotation>
                            <xs:appinfo>
                              <xse:label xmlns:xse="http://schemas.docentric.com/xml-schema-extensions" xse:text="Matières d'emballage" xse:refCode="@SYS72995"/>
                            </xs:appinfo>
                          </xs:annotation>
                        </xs:attribute>
                        <xs:attribute name="PackMaterialUnit" type="xs:string" use="optional">
                          <xs:annotation>
                            <xs:appinfo>
                              <xse:label xmlns:xse="http://schemas.docentric.com/xml-schema-extensions" xse:text="Unité" xse:refCode="@SYS190813"/>
                            </xs:appinfo>
                          </xs:annotation>
                        </xs:attribute>
                        <xs:attribute name="ShowPackingMaterial" type="xs:boolean" use="optional"/>
                      </xs:complexType>
                    </xs:element>
                    <xs:element name="SalesInvoicePaymentStub">
                      <xs:annotation>
                        <xs:appinfo>
                          <xse:label xmlns:xse="http://schemas.docentric.com/xml-schema-extensions" xse:text="Payment stub" xse:refCode=""/>
                        </xs:appinfo>
                      </xs:annotation>
                      <xs:complexType>
                        <xs:choice minOccurs="0" maxOccurs="unbounded">
                          <xs:element name="GiroData">
                            <xs:annotation>
                              <xs:appinfo>
                                <xse:label xmlns:xse="http://schemas.docentric.com/xml-schema-extensions" xse:text="Giro data" xse:refCode=""/>
                              </xs:appinfo>
                            </xs:annotation>
                            <xs:complexType>
                              <xs:choice minOccurs="0" maxOccurs="unbounded">
                                <xs:element name="GiroType" type="Enum">
                                  <xs:annotation>
                                    <xs:appinfo>
                                      <xse:label xmlns:xse="http://schemas.docentric.com/xml-schema-extensions" xse:text="Document de paiement associé de facture client" xse:refCode="@SYS68973"/>
                                    </xs:appinfo>
                                  </xs:annotation>
                                </xs:element>
                              </xs:choice>
                              <xs:attribute name="AccountNo1_CH" type="xs:string" use="optional">
                                <xs:annotation>
                                  <xs:appinfo>
                                    <xse:label xmlns:xse="http://schemas.docentric.com/xml-schema-extensions" xse:text="Numéro de compte bancaire" xse:refCode="@SYS68772"/>
                                  </xs:appinfo>
                                </xs:annotation>
                              </xs:attribute>
                              <xs:attribute name="AccountNo2_CH" type="xs:string" use="optional">
                                <xs:annotation>
                                  <xs:appinfo>
                                    <xse:label xmlns:xse="http://schemas.docentric.com/xml-schema-extensions" xse:text="Numéro de compte bancaire" xse:refCode="@SYS68772"/>
                                  </xs:appinfo>
                                </xs:annotation>
                              </xs:attribute>
                              <xs:attribute name="AccountNum" type="xs:string" use="optional">
                                <xs:annotation>
                                  <xs:appinfo>
                                    <xse:label xmlns:xse="http://schemas.docentric.com/xml-schema-extensions" xse:text="Compte client" xse:refCode="@SYS7149"/>
                                  </xs:appinfo>
                                </xs:annotation>
                              </xs:attribute>
                              <xs:attribute name="AccountNum1_FI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AccountNum2_FI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AccountNum3_FI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AccountNum4_FI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AccountNum5_FI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AccountNum6_FI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AltRecId" type="xs:long" use="optional">
                                <xs:annotation>
                                  <xs:appinfo>
                                    <xse:label xmlns:xse="http://schemas.docentric.com/xml-schema-extensions" xse:text="Référence" xse:refCode="@SYS15217"/>
                                  </xs:appinfo>
                                </xs:annotation>
                              </xs:attribute>
                              <xs:attribute name="AmountCheckId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BankAccountTable_AccountNum_CH" type="xs:string" use="optional">
                                <xs:annotation>
                                  <xs:appinfo>
                                    <xse:label xmlns:xse="http://schemas.docentric.com/xml-schema-extensions" xse:text="Numéro de compte bancaire" xse:refCode="@SYS68772"/>
                                  </xs:appinfo>
                                </xs:annotation>
                              </xs:attribute>
                              <xs:attribute name="BankAccountTable_Clearing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BankGroupIdName_CH" type="xs:string" use="optional">
                                <xs:annotation>
                                  <xs:appinfo>
                                    <xse:label xmlns:xse="http://schemas.docentric.com/xml-schema-extensions" xse:text="Description" xse:refCode="@SYS7576"/>
                                  </xs:appinfo>
                                </xs:annotation>
                              </xs:attribute>
                              <xs:attribute name="BankZipCode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BillInformation" type="xs:string" use="optional">
                                <xs:annotation>
                                  <xs:appinfo>
                                    <xse:label xmlns:xse="http://schemas.docentric.com/xml-schema-extensions" xse:text="Texte libre" xse:refCode="@SYS3697"/>
                                  </xs:appinfo>
                                </xs:annotation>
                              </xs:attribute>
                              <xs:attribute name="CompanyAddress" type="xs:string" use="optional">
                                <xs:annotation>
                                  <xs:appinfo>
                                    <xse:label xmlns:xse="http://schemas.docentric.com/xml-schema-extensions" xse:text="Adresse" xse:refCode="@SYS9362"/>
                                  </xs:appinfo>
                                </xs:annotation>
                              </xs:attribute>
                              <xs:attribute name="CompanyAddressLine1" type="xs:string" use="optional">
                                <xs:annotation>
                                  <xs:appinfo>
                                    <xse:label xmlns:xse="http://schemas.docentric.com/xml-schema-extensions" xse:text="Adresse" xse:refCode="@SYS9362"/>
                                  </xs:appinfo>
                                </xs:annotation>
                              </xs:attribute>
                              <xs:attribute name="CompanyAddressLine2" type="xs:string" use="optional">
                                <xs:annotation>
                                  <xs:appinfo>
                                    <xse:label xmlns:xse="http://schemas.docentric.com/xml-schema-extensions" xse:text="Adresse" xse:refCode="@SYS9362"/>
                                  </xs:appinfo>
                                </xs:annotation>
                              </xs:attribute>
                              <xs:attribute name="CompanyGiro" type="xs:string" use="optional">
                                <xs:annotation>
                                  <xs:appinfo>
                                    <xse:label xmlns:xse="http://schemas.docentric.com/xml-schema-extensions" xse:text="Numéro de giro bancaire" xse:refCode="@SYS23443"/>
                                  </xs:appinfo>
                                </xs:annotation>
                              </xs:attribute>
                              <xs:attribute name="CompanyName" type="xs:string" use="optional">
                                <xs:annotation>
                                  <xs:appinfo>
                                    <xse:label xmlns:xse="http://schemas.docentric.com/xml-schema-extensions" xse:text="Nom" xse:refCode="@SYS7399"/>
                                  </xs:appinfo>
                                </xs:annotation>
                              </xs:attribute>
                              <xs:attribute name="CompanyPhone" type="xs:string" use="optional">
                                <xs:annotation>
                                  <xs:appinfo>
                                    <xse:label xmlns:xse="http://schemas.docentric.com/xml-schema-extensions" xse:text="Téléphone" xse:refCode="@SYS7869"/>
                                  </xs:appinfo>
                                </xs:annotation>
                              </xs:attribute>
                              <xs:attribute name="currencyCodeISO_CH" type="xs:string" use="optional">
                                <xs:annotation>
                                  <xs:appinfo>
                                    <xse:label xmlns:xse="http://schemas.docentric.com/xml-schema-extensions" xse:text="Code de devise ISO" xse:refCode="@SYS67837"/>
                                  </xs:appinfo>
                                </xs:annotation>
                              </xs:attribute>
                              <xs:attribute name="CustAddress_CH" type="xs:string" use="optional">
                                <xs:annotation>
                                  <xs:appinfo>
                                    <xse:label xmlns:xse="http://schemas.docentric.com/xml-schema-extensions" xse:text="Texte libre" xse:refCode="@SYS86105"/>
                                  </xs:appinfo>
                                </xs:annotation>
                              </xs:attribute>
                              <xs:attribute name="CustName_CH" type="xs:string" use="optional">
                                <xs:annotation>
                                  <xs:appinfo>
                                    <xse:label xmlns:xse="http://schemas.docentric.com/xml-schema-extensions" xse:text="Nom" xse:refCode="@SYS7399"/>
                                  </xs:appinfo>
                                </xs:annotation>
                              </xs:attribute>
                              <xs:attribute name="Description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DueDate" type="xs:date" use="optional">
                                <xs:annotation>
                                  <xs:appinfo>
                                    <xse:label xmlns:xse="http://schemas.docentric.com/xml-schema-extensions" xse:text="Date d'échéance" xse:refCode="@SYS14588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ID créditeur financier" xse:refCode="@SYS314486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InvoiceAccount" type="xs:string" use="optional">
                                <xs:annotation>
                                  <xs:appinfo>
                                    <xse:label xmlns:xse="http://schemas.docentric.com/xml-schema-extensions" xse:text="Compte de facturation" xse:refCode="@SYS25708"/>
                                  </xs:appinfo>
                                </xs:annotation>
                              </xs:attribute>
                              <xs:attribute name="InvoiceAddress" type="xs:string" use="optional">
                                <xs:annotation>
                                  <xs:appinfo>
                                    <xse:label xmlns:xse="http://schemas.docentric.com/xml-schema-extensions" xse:text="Adresse" xse:refCode="@SYS9362"/>
                                  </xs:appinfo>
                                </xs:annotation>
                              </xs:attribute>
                              <xs:attribute name="InvoiceAddressLine1" type="xs:string" use="optional">
                                <xs:annotation>
                                  <xs:appinfo>
                                    <xse:label xmlns:xse="http://schemas.docentric.com/xml-schema-extensions" xse:text="Adresse" xse:refCode="@SYS9362"/>
                                  </xs:appinfo>
                                </xs:annotation>
                              </xs:attribute>
                              <xs:attribute name="InvoiceAddressLine2" type="xs:string" use="optional">
                                <xs:annotation>
                                  <xs:appinfo>
                                    <xse:label xmlns:xse="http://schemas.docentric.com/xml-schema-extensions" xse:text="Adresse" xse:refCode="@SYS9362"/>
                                  </xs:appinfo>
                                </xs:annotation>
                              </xs:attribute>
                              <xs:attribute name="InvoiceAmount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InvoiceAmountDecimals" type="xs:string" use="optional">
                                <xs:annotation>
                                  <xs:appinfo>
                                    <xse:label xmlns:xse="http://schemas.docentric.com/xml-schema-extensions" xse:text="Chaîne 30" xse:refCode="@SYS97920"/>
                                  </xs:appinfo>
                                </xs:annotation>
                              </xs:attribute>
                              <xs:attribute name="InvoiceAmountNODecimals" type="xs:string" use="optional">
                                <xs:annotation>
                                  <xs:appinfo>
                                    <xse:label xmlns:xse="http://schemas.docentric.com/xml-schema-extensions" xse:text="Chaîne 30" xse:refCode="@SYS97920"/>
                                  </xs:appinfo>
                                </xs:annotation>
                              </xs:attribute>
                              <xs:attribute name="InvoiceAmountTotal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  <xs:attribute name="InvoiceCountryRegionId" type="xs:string" use="optional">
                                <xs:annotation>
                                  <xs:appinfo>
                                    <xse:label xmlns:xse="http://schemas.docentric.com/xml-schema-extensions" xse:text="Pays/région" xse:refCode="@SYS7437"/>
                                  </xs:appinfo>
                                </xs:annotation>
                              </xs:attribute>
                              <xs:attribute name="InvoiceDate" type="xs:date" use="optional">
                                <xs:annotation>
                                  <xs:appinfo>
                                    <xse:label xmlns:xse="http://schemas.docentric.com/xml-schema-extensions" xse:text="Date" xse:refCode="@SYS7402"/>
                                  </xs:appinfo>
                                </xs:annotation>
                              </xs:attribute>
                              <xs:attribute name="InvoiceId" type="xs:string" use="optional">
                                <xs:annotation>
                                  <xs:appinfo>
                                    <xse:label xmlns:xse="http://schemas.docentric.com/xml-schema-extensions" xse:text="Facture" xse:refCode="@SYS12128"/>
                                  </xs:appinfo>
                                </xs:annotation>
                              </xs:attribute>
                              <xs:attribute name="InvoiceName" type="xs:string" use="optional">
                                <xs:annotation>
                                  <xs:appinfo>
                                    <xse:label xmlns:xse="http://schemas.docentric.com/xml-schema-extensions" xse:text="Nom" xse:refCode="@SYS80991"/>
                                  </xs:appinfo>
                                </xs:annotation>
                              </xs:attribute>
                              <xs:attribute name="InvoiceReferenceNumberFI" type="xs:string" use="optional">
                                <xs:annotation>
                                  <xs:appinfo>
                                    <xse:label xmlns:xse="http://schemas.docentric.com/xml-schema-extensions" xse:text="Numéro de référence" xse:refCode="@SYS22304"/>
                                  </xs:appinfo>
                                </xs:annotation>
                              </xs:attribute>
                              <xs:attribute name="IsInvoiceAmount" type="xs:boolean" use="optional"/>
                              <xs:attribute name="JournalRecId" type="xs:long" use="optional">
                                <xs:annotation>
                                  <xs:appinfo>
                                    <xse:label xmlns:xse="http://schemas.docentric.com/xml-schema-extensions" xse:text="Référence" xse:refCode="@SYS15217"/>
                                  </xs:appinfo>
                                </xs:annotation>
                              </xs:attribute>
                              <xs:attribute name="LanguageId" type="xs:string" use="optional">
                                <xs:annotation>
                                  <xs:appinfo>
                                    <xse:label xmlns:xse="http://schemas.docentric.com/xml-schema-extensions" xse:text="Langue" xse:refCode="@SYS66040"/>
                                  </xs:appinfo>
                                </xs:annotation>
                              </xs:attribute>
                              <xs:attribute name="LayoutCode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OcrField" type="xs:string" use="optional">
                                <xs:annotation>
                                  <xs:appinfo>
                                    <xse:label xmlns:xse="http://schemas.docentric.com/xml-schema-extensions" xse:text="Chaîne 1260" xse:refCode="@SYS304709"/>
                                  </xs:appinfo>
                                </xs:annotation>
                              </xs:attribute>
                              <xs:attribute name="OcrLine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OcrLine_FI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PaymentId2_PaymentId3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PaymentRef1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PaymentRef2_CH" type="xs:string" use="optional">
                                <xs:annotation>
                                  <xs:appinfo>
                                    <xse:label xmlns:xse="http://schemas.docentric.com/xml-schema-extensions" xse:text="Chaîne 60" xse:refCode="@SYS116965"/>
                                  </xs:appinfo>
                                </xs:annotation>
                              </xs:attribute>
                              <xs:attribute name="PrintScissorsSymbol" type="xs:boolean" use="optional"/>
                              <xs:attribute name="QRCode" type="xs:base64Binary" use="optional">
                                <xs:annotation>
                                  <xs:appinfo>
                                    <xse:label xmlns:xse="http://schemas.docentric.com/xml-schema-extensions" xse:text="Bitmap" xse:refCode="@SYS86069"/>
                                  </xs:appinfo>
                                </xs:annotation>
                              </xs:attribute>
                              <xs:attribute name="RemainAmountToBePaid" type="xs:decimal" use="optional">
                                <xs:annotation>
                                  <xs:appinfo>
                                    <xse:label xmlns:xse="http://schemas.docentric.com/xml-schema-extensions" xse:text="Montant dans la devise de transaction" xse:refCode="@SYS860"/>
                                  </xs:appinfo>
                                </xs:annotation>
                              </xs:attribute>
                            </xs:complexType>
                          </xs:element>
                          <xs:element name="GiroType" type="Enum">
                            <xs:annotation>
                              <xs:appinfo>
                                <xse:label xmlns:xse="http://schemas.docentric.com/xml-schema-extensions" xse:text="Document de paiement associé de facture client" xse:refCode="@SYS68973"/>
                              </xs:appinfo>
                            </xs:annotation>
                          </xs:element>
                        </xs:choice>
                        <xs:attribute name="AccountNo1_CH" type="xs:string" use="optional">
                          <xs:annotation>
                            <xs:appinfo>
                              <xse:label xmlns:xse="http://schemas.docentric.com/xml-schema-extensions" xse:text="Numéro de compte bancaire" xse:refCode="@SYS68772"/>
                            </xs:appinfo>
                          </xs:annotation>
                        </xs:attribute>
                        <xs:attribute name="AccountNo2_CH" type="xs:string" use="optional">
                          <xs:annotation>
                            <xs:appinfo>
                              <xse:label xmlns:xse="http://schemas.docentric.com/xml-schema-extensions" xse:text="Numéro de compte bancaire" xse:refCode="@SYS68772"/>
                            </xs:appinfo>
                          </xs:annotation>
                        </xs:attribute>
                        <xs:attribute name="AccountNum1_FI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AccountNum2_FI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AccountNum3_FI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AccountNum4_FI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AccountNum5_FI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AccountNum6_FI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AmountCheckId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BankAccountTable_AccountNum_CH" type="xs:string" use="optional">
                          <xs:annotation>
                            <xs:appinfo>
                              <xse:label xmlns:xse="http://schemas.docentric.com/xml-schema-extensions" xse:text="Numéro de compte bancaire" xse:refCode="@SYS68772"/>
                            </xs:appinfo>
                          </xs:annotation>
                        </xs:attribute>
                        <xs:attribute name="BankAccountTable_Clearing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BankGroupIdName_C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BankZipCode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BillInformation_CH" type="xs:string" use="optional">
                          <xs:annotation>
                            <xs:appinfo>
                              <xse:label xmlns:xse="http://schemas.docentric.com/xml-schema-extensions" xse:text="Texte libre" xse:refCode="@SYS3697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resse" xse:refCode="@SYS9362"/>
                            </xs:appinfo>
                          </xs:annotation>
                        </xs:attribute>
                        <xs:attribute name="CompanyGiro" type="xs:string" use="optional">
                          <xs:annotation>
                            <xs:appinfo>
                              <xse:label xmlns:xse="http://schemas.docentric.com/xml-schema-extensions" xse:text="Numéro de giro bancaire" xse:refCode="@SYS23443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om" xse:refCode="@SYS7399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éléphone" xse:refCode="@SYS7869"/>
                            </xs:appinfo>
                          </xs:annotation>
                        </xs:attribute>
                        <xs:attribute name="currencyCodeISO_CH" type="xs:string" use="optional">
                          <xs:annotation>
                            <xs:appinfo>
                              <xse:label xmlns:xse="http://schemas.docentric.com/xml-schema-extensions" xse:text="Code de devise ISO" xse:refCode="@SYS67837"/>
                            </xs:appinfo>
                          </xs:annotation>
                        </xs:attribute>
                        <xs:attribute name="CustAddress_CH" type="xs:string" use="optional">
                          <xs:annotation>
                            <xs:appinfo>
                              <xse:label xmlns:xse="http://schemas.docentric.com/xml-schema-extensions" xse:text="Texte libre" xse:refCode="@SYS3697"/>
                            </xs:appinfo>
                          </xs:annotation>
                        </xs:attribute>
                        <xs:attribute name="CustInvoiceJourDueDate" type="xs:date" use="optional">
                          <xs:annotation>
                            <xs:appinfo>
                              <xse:label xmlns:xse="http://schemas.docentric.com/xml-schema-extensions" xse:text="Date d'échéance" xse:refCode="@SYS14588"/>
                            </xs:appinfo>
                          </xs:annotation>
                        </xs:attribute>
                        <xs:attribute name="CustName_CH" type="xs:string" use="optional">
                          <xs:annotation>
                            <xs:appinfo>
                              <xse:label xmlns:xse="http://schemas.docentric.com/xml-schema-extensions" xse:text="Nom" xse:refCode="@SYS7399"/>
                            </xs:appinfo>
                          </xs:annotation>
                        </xs:attribute>
                        <xs:attribute name="Description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FICreditorID_DK" type="xs:string" use="optional">
                          <xs:annotation>
                            <xs:appinfo>
                              <xse:label xmlns:xse="http://schemas.docentric.com/xml-schema-extensions" xse:text="ID créditeur financier" xse:refCode="@SYS314486"/>
                            </xs:appinfo>
                          </xs:annotation>
                        </xs:attribute>
                        <xs:attribute name="IBAN_CH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Compte de facturation" xse:refCode="@SYS25708"/>
                            </xs:appinfo>
                          </xs:annotation>
                        </xs:attribute>
                        <xs:attribute name="InvoiceAddress" type="xs:string" use="optional">
                          <xs:annotation>
                            <xs:appinfo>
                              <xse:label xmlns:xse="http://schemas.docentric.com/xml-schema-extensions" xse:text="Adresse" xse:refCode="@SYS9362"/>
                            </xs:appinfo>
                          </xs:annotation>
                        </xs:attribute>
                        <xs:attribute name="InvoiceAddressLine1_CH" type="xs:string" use="optional">
                          <xs:annotation>
                            <xs:appinfo>
                              <xse:label xmlns:xse="http://schemas.docentric.com/xml-schema-extensions" xse:text="Adresse" xse:refCode="@SYS9362"/>
                            </xs:appinfo>
                          </xs:annotation>
                        </xs:attribute>
                        <xs:attribute name="InvoiceAddressLine2_CH" type="xs:string" use="optional">
                          <xs:annotation>
                            <xs:appinfo>
                              <xse:label xmlns:xse="http://schemas.docentric.com/xml-schema-extensions" xse:text="Adresse" xse:refCode="@SYS9362"/>
                            </xs:appinfo>
                          </xs:annotation>
                        </xs:attribute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Montant total" xse:refCode="@SYS340849"/>
                            </xs:appinfo>
                          </xs:annotation>
                        </xs:attribute>
                        <xs:attribute name="InvoiceAmountDecimals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InvoiceAmountNoDecimals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InvoiceCountryRegionId_CH" type="xs:string" use="optional">
                          <xs:annotation>
                            <xs:appinfo>
                              <xse:label xmlns:xse="http://schemas.docentric.com/xml-schema-extensions" xse:text="Pays/région" xse:refCode="@SYS7437"/>
                            </xs:appinfo>
                          </xs:annotation>
                        </xs:attribut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Facture" xse:refCode="@SYS12128"/>
                            </xs:appinfo>
                          </xs:annotation>
                        </xs:attribute>
                        <xs:attribute name="InvoiceName" type="xs:string" use="optional">
                          <xs:annotation>
                            <xs:appinfo>
                              <xse:label xmlns:xse="http://schemas.docentric.com/xml-schema-extensions" xse:text="Nom" xse:refCode="@SYS80991"/>
                            </xs:appinfo>
                          </xs:annotation>
                        </xs:attribute>
                        <xs:attribute name="InvoiceReferenceNumberFI" type="xs:string" use="optional">
                          <xs:annotation>
                            <xs:appinfo>
                              <xse:label xmlns:xse="http://schemas.docentric.com/xml-schema-extensions" xse:text="Numéro de référence" xse:refCode="@SYS22304"/>
                            </xs:appinfo>
                          </xs:annotation>
                        </xs:attribute>
                        <xs:attribute name="JournalRecId" type="xs:long" use="optional">
                          <xs:annotation>
                            <xs:appinfo>
                              <xse:label xmlns:xse="http://schemas.docentric.com/xml-schema-extensions" xse:text="Référence" xse:refCode="@SYS15217"/>
                            </xs:appinfo>
                          </xs:annotation>
                        </xs:attribute>
                        <xs:attribute name="LanguageId_CH" type="xs:string" use="optional">
                          <xs:annotation>
                            <xs:appinfo>
                              <xse:label xmlns:xse="http://schemas.docentric.com/xml-schema-extensions" xse:text="Langue" xse:refCode="@SYS66040"/>
                            </xs:appinfo>
                          </xs:annotation>
                        </xs:attribute>
                        <xs:attribute name="LayoutCode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OcrField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OcrLine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OcrLine_FI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PaymentId2_PaymentId3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PaymentRef1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PaymentRef2_CH" type="xs:string" use="optional">
                          <xs:annotation>
                            <xs:appinfo>
                              <xse:label xmlns:xse="http://schemas.docentric.com/xml-schema-extensions" xse:text="Chaîne 60" xse:refCode="@SYS116965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Montant dans la devise de transaction" xse:refCode="@SYS860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Afficher la facture">
            <SalesInvoiceHeader AmountSettled="0.0000000000" BankSpecificSymbol="" BuyerAddress="5 RUE DES PIONNIERS &#10;SAINT-REMI, QC J0L 2L0&#10;CAN" BuyerEnterpriseCode="" BuyerName="ST-REMI - 5 - PIONNIERS" BuyerRegNum_W="" CommissionSalesGroup="BENOIT BELANGER" CompanyDebitDirectId="" ConstantSymbol="" ContactNumber="" ContactPersonName="CAROLINE TREMBLAY" ContactPersonPhone="514-444-4444" ContactPersonPhoneExtension="" CorrectedInvoiceId="" CorrectiveReasonHeader="" CustomerBankAccount="" CustomerBankName="" CustomerEmail="" CustomerName="CONSTRUCTION TEST1307" CustomerRef="P-202312061505" DeliveryLocation="" DeliveryPostalAdress="5 RUE DES PIONNIERS &#10;SAINT-REMI, QC J0L 2L0&#10;CAN" Description="" DuplicateNum="0" EnterpriseNumber="" Enterpriseregister_NO="" Iban="" InvoiceAccount="C-007931" InvoiceDate="2023-12-11" InvoiceReferenceNumber="" InvoiceTxt="Facture" InvoiceTxtSequel="" InvoicingAddress="3535 BOUL DES ENTREPRISES  &#10;TERREBONNE, QC J6X 4J9&#10;CAN" InvoicingName="CONSTRUCTION TEST1307" MCRDlvMode="" MCRDlvModeText="" MCRDlvTerm="003" MCRDlvTermText="OUR TRUCK/NOTRE CAMION" NotesLine_FR="" OrderAccountEmail="" OrderContactPersonName="CAROLINE TREMBLAY" OrderEmail="" OriginalInvoiceAmount="0.0000000000" OriginalInvoiceReference="" OriginalVatAmount="0.0000000000" PayerEnterpriseCode="" PayerRegNum_W="" PaymentCondition="Net 30 jours" PaymentReference="" PaymId="GINT-059011" Poste="" PurchaseOrder="" ReceivedPayment="0.0000000000" Reference="" RemainAmount="543.5500000000" RemainingBalance="8.3300000000" SalesAdministrator="Caroline Tremblay" SalesAdministratorEmail="caroline.tremblay@intermat.ca" SalesAdministratorPhone="" SalesGroup="005" SalesId="SO-003050" SpecialFormattedDocumentDate="" SpecialFormattedInvoiceDate="" SpecialFormattedPrintDate="" SwiftNumber="" TaxLicenseNum="" TotalAmount="8.3300000000" Type="Adresse de courriel" VatNum="">
              <MarkupTrans CalculatedAmount="80.0000000000" CurrencyCode="CAD" Keep="false" LineNum="1.0000000000" MarkupCode="TRP" TaxGroup="TPSTVQ" TaxItemGroup="STD" Txt="Transport" Value="80.0000000000">
                <MarkupCategory Value="0" Name="Fixed" Text="Fixe"/>
              </MarkupTrans>
              <MarkupTrans CalculatedAmount="-32.2500000000" CurrencyCode="CAD" Keep="false" LineNum="2.0000000000" MarkupCode="FORF-PORTE" TaxGroup="TPSTVQ" TaxItemGroup="STD" Txt="Vente forfaitaires boiseries" Value="-32.2500000000">
                <MarkupCategory Value="0" Name="Fixed" Text="Fixe"/>
              </MarkupTrans>
              <CustPackingSlipJour PackingSlipId="PPS000641" PackingSlipShipDate="2023-12-11"/>
              <ExtensionFields QRCode_SA=""/>
              <FinancialDimensions>
                <Site DisplayValue="TER" Description="Terrebonne"/>
                <Territoire DisplayValue="QC" Description="Québec"/>
              </FinancialDimensions>
              <Listcode Value="0" Name="IncludeNot" Text="Non inclus"/>
            </SalesInvoiceHeader>
            <SalesInvoiceLines CorrectiveReasonLines="" Delivered="25.0000000000" DeliveryNumber="PPS000641" DiscountAmount="0.0000000000" DiscPercent="0.0000000000" ExternalItemId="" ItemId="000252" LineAmount="425.0000000000" LineAmountInclTax="425.0000000000" LineHeader="" LineNum="1.0000000000" Name="12 MDF 2000" NetSalesUnitPrice="17.0000000000" Notes="" OriginalOrdered="25.0000000000" pdsCWQty="0.0000000000" pdsCWUnitId="" PdsEnabled="true" Qty="25.0000000000" Remain="0.0000000000" ReverseChargeLine="" SalesGroup="005" SalesPrice="17.0000000000" SalesUnitTxt="MCX" ShowGoodsDiscount="false" TaxWriteCode="123393886,">
              <PackingSlip PackingSlip="Quantité : 25,00 N° de bon de livraison : PPS000641  Date d'expédition : 2023-12-11&#10;" ShowCustPackingSlipTrans="true"/>
              <InventDim ConfigId="" InventBatchId="" InventColorId="MDF" InventDimPrint="Quantité : 25  Taille : 12   Couleur : MDF   Style : 2000   Site : INT001" InventLocationId="W001-10" InventSerialId="" InventSiteId="INT001" InventSizeId="12" InventStatusId="DISPONIBLE" InventStyleId="2000" LicensePlateId="" WMSLocationId=""/>
              <MCRMarkup MCRMarkupCalculatedAmount="0.0000000000" MCRMarkupTxt="Frais" MCRMarkupValue="0.0000000000"/>
              <ExtensionFields KittingBOMId="" KittingKitItemId="" KittingSeparator="false" KittingTradeInventTransId=""/>
              <MarkupTrans CalculatedAmount="0.0000000000" CurrencyCode="" Keep="false" LineNum="0.0000000000" MarkupCode="" TaxGroup="" TaxItemGroup="" Txt="" Value="0.0000000000">
                <MarkupCategory Value="0" Name="Fixed" Text="Fixe"/>
              </MarkupTrans>
            </SalesInvoiceLines>
            <SalesInvoiceLines_Tax Amount="0.0000000000" CashDiscAmount="0.0000000000" GSTSummaryText_MY="" PrintCode="123393886" ShowTaxTrans="true" TaxAmount="23.6400000000" TaxAmountMST="23.6400000000" TaxBaseAmount="472.7500000000" TaxBaseAmountMST="472.7500000000" TaxBaseQty="25.0000000000" TaxCode="TPS-GST" TaxExemptDescription=""/>
            <SalesInvoiceLines_Tax Amount="0.0000000000" CashDiscAmount="0.0000000000" GSTSummaryText_MY="" PrintCode="1003699982" ShowTaxTrans="true" TaxAmount="47.1600000000" TaxAmountMST="47.1600000000" TaxBaseAmount="472.7500000000" TaxBaseAmountMST="472.7500000000" TaxBaseQty="25.0000000000" TaxCode="TVQ-QST" TaxExemptDescription=""/>
            <SalesInvoiceLines_Backorder BackOrderConfirmedDeliveryDate="2023-12-06" BackOrderLineItemId="000251" BackOrderLineName="14 MDF 2000" BackOrderLineQuantity="25.0000000000" BackOrderLineSalesUnit="MCX" ShowBackOrderConfirmedDeliveryDate="true" ShowBackorders="true"/>
            <SalesInvoiceHeaderExt InvoiceId="CIN000564" TaxInvoiceSalesId="">
              <Flags ConfigIdFlag="true" CustInvoiceRefNum_FI="false" InventColorIdFlag="true" InventSizeIdFlag="true" InventStyleIdFlag="true" IsCreditInvoicingReportEnabled="false" IsCreditInvoicingReportEnabled_W="false" IsInvoiceRefVisible="false" IsPaymIdVisible="false" IsTaxAmountMSTVisible="false" PrintEuroTotals="false" PrintFreeTextInvoiceVATNum="false" ShowCashDiscOnInvoiceControls="false" ShowCompanyVATNum="false" ShowCurrencyBankAccount="false" ShowCustPaymSched="false" ShowGiro="false" ShowLocalCurAmt="false" ShowPayer="false" ShowPayment="true" ShowPrepaidTotals="false" ShowPrepaidTotalsEuro="false" ShowSepaNotification="false" ShowTotals="true" ShowTotalsEuro="false" ShowTotalsTaxBalances="false" ShowTotalsTaxBalancesEuro="false"/>
              <Currencies CurrencySymbol="$" CustInvoiceJourCurrencyCode="CAD" EuroCurrencyCode="EUR" ExchRate="1.0000000000" StandardCurrency="CAD"/>
              <Dates CustInvoiceJourDueDate="2024-01-10" DateOfCreation="2023-12-11"/>
              <Amounts CashDisc="0.0000000000" CashDiscEuro="0.0000000000" EndDisc="0.0000000000" EndDiscEuro="0.0000000000" InvoiceAmount="543.5500000000" InvoiceAmountEuro="361.7100000000" InvoiceAmountMST="543.5500000000" InvoiceRoundOff="0.0000000000" InvoiceRoundOffEuro="0.0000000000" NetAmount="472.7500000000" NetAmountEuro="314.6000000000" PrepaidAmount="0.0000000000" PrepaidAmountEuro="0.0000000000" RemainAmountToBePaid="543.5500000000" RemainAmountToBePaidEuro="361.7100000000" ReverseChargeAmount="0.0000000000" ReverseChargeAmountEuro="0.0000000000" ReverseChargeBalance="0.0000000000" ReverseChargeBalanceEuro="0.0000000000" ReverseChargeJournal="" SalesBalance="425.0000000000" SalesBalanceEuro="282.8200000000" SalesBalanceMST="425.0000000000" SumMarkup="47.7500000000" SumMarkupEuro="31.7800000000" SumTax="70.8000000000" SumTaxEuro="47.1100000000" SumTaxMST="70.8000000000" TaxableBalance="472.7500000000" TaxableBalanceEuro="314.6000000000" TaxFreeBalance="0.0000000000" TaxFreeBalanceEuro="0.0000000000"/>
              <MandateFields MandateBankIBAN="" MandateReference="" MandateSWIFTNo=""/>
              <NotesAndLabels CashDiscTxt_LanguageId="" FormLetterRemarksTxt="Voir termes et conditions en annexe de la soumission - contrat. Modes de paiement acceptés : carte de crédit, Interac, virement Interac 48 h avant la livraison, virement bancaire 48h avant la livraison, chèque certifié ou mandat poste. (2%par mois d'administration sur tout compte passés dus (24% par an)." HeaderNotes="" TaxAmountLabel="Montant de la taxe de vente CAD" TaxAmountMSTLabel="Montant de la taxe de vente CAD"/>
              <Misc CashAccountingRegime_ES="false">
                <GiroType Value="0" Name="None" Text="Aucun"/>
                <PrePrintLevel Value="0" Name="BlankPaper" Text="Document vierge"/>
              </Misc>
              <MCR MCRDueAmount="0.0000000000" MCRPaymAmount="0.0000000000"/>
            </SalesInvoiceHeaderExt>
            <SalesInvoiceLines_TaxWithhold ShowTaxWithholdTrans_IN="false" SourceBaseAmountCur_IN="0.0000000000" SourceRegulateAmountCur_IN="0.0000000000" SumTaxWithhold_IN="0.0000000000" TaxWithholdCode_IN=""/>
            <SalesInvoiceLines_Prepayed CurrencyCode="" SettledAmountCur="0.0000000000" ShowCustTrans="false" Txt=""/>
            <SalesInvoiceLines_PaymSched DiscAmount="0.0000000000" DueAmount="0.0000000000" ShowCustPaymSchedLine="false"/>
            <SalesInvoiceLines_Markup MarkupAmount="0.0000000000" MarkupCode="" MarkupTaxCode="" ShowMarkupTrans="false"/>
            <SalesInvoiceLines_PackingMaterial PackagingMaterialText="" PackagingWeight="0.0000000000" PackMaterialCode="" PackMaterialName="" PackMaterialUnit="" ShowPackingMaterial="false"/>
            <SalesInvoicePaymentStub AccountNo1_CH="" AccountNo2_CH="" AccountNum1_FI="" AccountNum2_FI="" AccountNum3_FI="" AccountNum4_FI="" AccountNum5_FI="" AccountNum6_FI="" AmountCheckId="" BankAccountTable_AccountNum_CH="" BankAccountTable_Clearing_CH="" BankGroupIdName_CH="" BankZipCode_CH="" BillInformation_CH="" CompanyAddress="" CompanyGiro="" CompanyName="" CompanyPhone="" currencyCodeISO_CH="" CustAddress_CH="" CustName_CH="" Description_CH="" FICreditorID_DK="" IBAN_CH="" InvoiceAccount="" InvoiceAddress="" InvoiceAddressLine1_CH="" InvoiceAddressLine2_CH="" InvoiceAmount="0.0000000000" InvoiceAmountDecimals="" InvoiceAmountNoDecimals="" InvoiceCountryRegionId_CH="" InvoiceId="" InvoiceName="" InvoiceReferenceNumberFI="" JournalRecId="0" LanguageId_CH="" LayoutCode_CH="" OcrField="" OcrLine_CH="" OcrLine_FI="" PaymentId2_PaymentId3_CH="" PaymentRef1_CH="" PaymentRef2_CH="" RemainAmountToBePaid="0.0000000000">
              <GiroData AccountNo1_CH="" AccountNo2_CH="" AccountNum="" AccountNum1_FI="" AccountNum2_FI="" AccountNum3_FI="" AccountNum4_FI="" AccountNum5_FI="" AccountNum6_FI="" AltRecId="0" AmountCheckId="" BankAccountTable_AccountNum_CH="" BankAccountTable_Clearing_CH="" BankGroupIdName_CH="" BankZipCode_CH="" BillInformation="" CompanyAddress="" CompanyAddressLine1="" CompanyAddressLine2="" CompanyGiro="" CompanyName="" CompanyPhone="" currencyCodeISO_CH="" CustAddress_CH="" CustName_CH="" Description_CH="" FICreditorID_DK="" IBAN="" InvoiceAccount="" InvoiceAddress="" InvoiceAddressLine1="" InvoiceAddressLine2="" InvoiceAmount="0.0000000000" InvoiceAmountDecimals="" InvoiceAmountNODecimals="" InvoiceAmountTotal="0.0000000000" InvoiceCountryRegionId="" InvoiceId="" InvoiceName="" InvoiceReferenceNumberFI="" IsInvoiceAmount="false" JournalRecId="0" LanguageId="" LayoutCode_CH="" OcrField="" OcrLine_CH="" OcrLine_FI="" PaymentId2_PaymentId3_CH="" PaymentRef1_CH="" PaymentRef2_CH="" PrintScissorsSymbol="false" QRCode="" RemainAmountToBePaid="0.0000000000">
                <GiroType Value="0" Name="None" Text="Aucun"/>
              </GiroData>
              <GiroType Value="0" Name="None" Text="Aucun"/>
            </SalesInvoicePaymentStub>
          </ReportData>
        </SampleXml>
      </PreviewData>
    </DataSource>
    <DataSource xmlns:p3="http://schemas.docentric.com/dynamics-ax/templates" Name="Parameters" IsDefault="0" DataKind="2" p3:dataSectionType="3" IconColor="FF65BF6E">
      <Schema Id="141f67fcbcde4ee298d0421694283984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InstanceType" type="Enum">
                      <xs:annotation>
                        <xs:appinfo>
                          <xse:label xmlns:xse="http://schemas.docentric.com/xml-schema-extensions" xse:text="Original/copie" xse:refCode="@SYS108910"/>
                        </xs:appinfo>
                      </xs:annotation>
                    </xs:element>
                    <xs:element name="PrintCopyOriginal" type="Enum">
                      <xs:annotation>
                        <xs:appinfo>
                          <xse:label xmlns:xse="http://schemas.docentric.com/xml-schema-extensions" xse:text="Numéro de formulaire" xse:refCode="@SYS3915"/>
                        </xs:appinfo>
                      </xs:annotation>
                    </xs:element>
                    <xs:element name="SalesInvoiceDS_Location" type="Enum">
                      <xs:annotation>
                        <xs:appinfo>
                          <xse:label xmlns:xse="http://schemas.docentric.com/xml-schema-extensions" xse:text="Print location" xse:refCode="@SYS4082862"/>
                        </xs:appinfo>
                      </xs:annotation>
                    </xs:element>
                    <xs:element name="SalesInvoiceDS_ProdType" type="Enum">
                      <xs:annotation>
                        <xs:appinfo>
                          <xse:label xmlns:xse="http://schemas.docentric.com/xml-schema-extensions" xse:text="Type de produit" xse:refCode="@SYS152640"/>
                        </xs:appinfo>
                      </xs:annotation>
                    </xs:element>
                    <xs:element name="SalesInvoiceDS_TaxInvoiceItemType" type="Enum">
                      <xs:annotation>
                        <xs:appinfo>
                          <xse:label xmlns:xse="http://schemas.docentric.com/xml-schema-extensions" xse:text="Type d'article" xse:refCode="@SYS3305"/>
                        </xs:appinfo>
                      </xs:annotation>
                    </xs:element>
                  </xs:choice>
                  <xs:attribute name="CreatedTransactionId" type="xs:long" use="optional">
                    <xs:annotation>
                      <xs:appinfo>
                        <xse:label xmlns:xse="http://schemas.docentric.com/xml-schema-extensions" xse:text="CreatedTransactionId" xse:refCode=""/>
                      </xs:appinfo>
                    </xs:annotation>
                  </xs:attribute>
                  <xs:attribute name="CustInvoiceDuplicateRecId" type="xs:long" use="optional">
                    <xs:annotation>
                      <xs:appinfo>
                        <xse:label xmlns:xse="http://schemas.docentric.com/xml-schema-extensions" xse:text="CustInvoiceDuplicateRecId" xse:refCode=""/>
                      </xs:appinfo>
                    </xs:annotation>
                  </xs:attribute>
                  <xs:attribute name="CustInvoiceJourAdjustmentRecId_TH" type="xs:long" use="optional">
                    <xs:annotation>
                      <xs:appinfo>
                        <xse:label xmlns:xse="http://schemas.docentric.com/xml-schema-extensions" xse:text="Référence" xse:refCode="@SYS15217"/>
                      </xs:appinfo>
                    </xs:annotation>
                  </xs:attribute>
                  <xs:attribute name="DocumentTitle" type="xs:string" use="optional">
                    <xs:annotation>
                      <xs:appinfo>
                        <xse:label xmlns:xse="http://schemas.docentric.com/xml-schema-extensions" xse:text="Chaîne 255" xse:refCode="@SYS300925"/>
                      </xs:appinfo>
                    </xs:annotation>
                  </xs:attribut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DocumentTitleSequel" type="xs:string" use="optional">
                    <xs:annotation>
                      <xs:appinfo>
                        <xse:label xmlns:xse="http://schemas.docentric.com/xml-schema-extensions" xse:text="Chaîne 255" xse:refCode="@SYS300925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Texte de pied de page" xse:refCode="@SYS108923"/>
                      </xs:appinfo>
                    </xs:annotation>
                  </xs:attribute>
                  <xs:attribute name="FormLetterRecordId" type="xs:long" use="optional">
                    <xs:annotation>
                      <xs:appinfo>
                        <xse:label xmlns:xse="http://schemas.docentric.com/xml-schema-extensions" xse:text="Recid" xse:refCode="@SYS179660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Texte libre" xse:refCode="@SYS3697"/>
                      </xs:appinfo>
                    </xs:annotation>
                  </xs:attribute>
                  <xs:attribute name="IsProforma" type="xs:boolean" use="optional">
                    <xs:annotation>
                      <xs:appinfo>
                        <xse:label xmlns:xse="http://schemas.docentric.com/xml-schema-extensions" xse:text="Is proforma" xse:refCode=""/>
                      </xs:appinfo>
                    </xs:annotation>
                  </xs:attribute>
                  <xs:attribute name="IsUnrealizedVATEnabled_TH" type="xs:boolean" use="optional">
                    <xs:annotation>
                      <xs:appinfo>
                        <xse:label xmlns:xse="http://schemas.docentric.com/xml-schema-extensions" xse:text="IsUnrealizedVATEnabled_TH" xse:refCode=""/>
                      </xs:appinfo>
                    </xs:annotation>
                  </xs:attribute>
                  <xs:attribute name="LedgerJournalTransRecordId" type="xs:long" use="optional">
                    <xs:annotation>
                      <xs:appinfo>
                        <xse:label xmlns:xse="http://schemas.docentric.com/xml-schema-extensions" xse:text="LedgerJournalTransRecordId" xse:refCode=""/>
                      </xs:appinfo>
                    </xs:annotation>
                  </xs:attribute>
                  <xs:attribute name="RecordId" type="xs:long" use="optional">
                    <xs:annotation>
                      <xs:appinfo>
                        <xse:label xmlns:xse="http://schemas.docentric.com/xml-schema-extensions" xse:text="RecordId" xse:refCode=""/>
                      </xs:appinfo>
                    </xs:annotation>
                  </xs:attribute>
                  <xs:attribute name="SalesInvoiceDS_AgentAddress_TH" type="xs:string" use="optional">
                    <xs:annotation>
                      <xs:appinfo>
                        <xse:label xmlns:xse="http://schemas.docentric.com/xml-schema-extensions" xse:text="Adresse" xse:refCode="@SYS9362"/>
                      </xs:appinfo>
                    </xs:annotation>
                  </xs:attribute>
                  <xs:attribute name="SalesInvoiceDS_AgentId_TH" type="xs:string" use="optional">
                    <xs:annotation>
                      <xs:appinfo>
                        <xse:label xmlns:xse="http://schemas.docentric.com/xml-schema-extensions" xse:text="Tax agent" xse:refCode="@SYS4082708"/>
                      </xs:appinfo>
                    </xs:annotation>
                  </xs:attribute>
                  <xs:attribute name="SalesInvoiceDS_AgentName_TH" type="xs:string" use="optional">
                    <xs:annotation>
                      <xs:appinfo>
                        <xse:label xmlns:xse="http://schemas.docentric.com/xml-schema-extensions" xse:text="Nom" xse:refCode="@AccountsReceivable:PersonName"/>
                      </xs:appinfo>
                    </xs:annotation>
                  </xs:attribute>
                  <xs:attribute name="SalesInvoiceDS_CountryRegionISOCode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SalesInvoiceDS_CreatedTransactionId" type="xs:string" use="optional">
                    <xs:annotation>
                      <xs:appinfo>
                        <xse:label xmlns:xse="http://schemas.docentric.com/xml-schema-extensions" xse:text="SalesInvoiceDS_CreatedTransactionId" xse:refCode=""/>
                      </xs:appinfo>
                    </xs:annotation>
                  </xs:attribute>
                  <xs:attribute name="SalesInvoiceDS_isTaxInvoice" type="xs:boolean" use="optional">
                    <xs:annotation>
                      <xs:appinfo>
                        <xse:label xmlns:xse="http://schemas.docentric.com/xml-schema-extensions" xse:text="SalesInvoiceDS_isTaxInvoice" xse:refCode=""/>
                      </xs:appinfo>
                    </xs:annotation>
                  </xs:attribute>
                  <xs:attribute name="SalesInvoiceDS_LanguageId" type="xs:string" use="optional">
                    <xs:annotation>
                      <xs:appinfo>
                        <xse:label xmlns:xse="http://schemas.docentric.com/xml-schema-extensions" xse:text="Langue" xse:refCode="@SYS66040"/>
                      </xs:appinfo>
                    </xs:annotation>
                  </xs:attribute>
                  <xs:attribute name="SalesInvoiceDS_MiscText" type="xs:string" use="optional">
                    <xs:annotation>
                      <xs:appinfo>
                        <xse:label xmlns:xse="http://schemas.docentric.com/xml-schema-extensions" xse:text="Détails" xse:refCode="@SYS2595"/>
                      </xs:appinfo>
                    </xs:annotation>
                  </xs:attribute>
                  <xs:attribute name="SalesInvoiceDS_PrintHeader" type="xs:string" use="optional">
                    <xs:annotation>
                      <xs:appinfo>
                        <xse:label xmlns:xse="http://schemas.docentric.com/xml-schema-extensions" xse:text="Print document header" xse:refCode="@SYS4082772"/>
                      </xs:appinfo>
                    </xs:annotation>
                  </xs:attribute>
                  <xs:attribute name="SalesInvoiceDS_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SalesInvoiceDS_TaxBranchName_TH" type="xs:string" use="optional">
                    <xs:annotation>
                      <xs:appinfo>
                        <xse:label xmlns:xse="http://schemas.docentric.com/xml-schema-extensions" xse:text="Nom" xse:refCode="@SYS7399"/>
                      </xs:appinfo>
                    </xs:annotation>
                  </xs:attribute>
                  <xs:attribute name="SalesInvoiceHeaderFooterDS_LanguageId" type="xs:string" use="optional">
                    <xs:annotation>
                      <xs:appinfo>
                        <xse:label xmlns:xse="http://schemas.docentric.com/xml-schema-extensions" xse:text="SalesInvoiceHeaderFooterDS_LanguageId" xse:refCode=""/>
                      </xs:appinfo>
                    </xs:annotation>
                  </xs:attribute>
                  <xs:attribute name="SuppressDepreciationOfPaymentSection" type="xs:boolean" use="optional">
                    <xs:annotation>
                      <xs:appinfo>
                        <xse:label xmlns:xse="http://schemas.docentric.com/xml-schema-extensions" xse:text="SuppressDepreciationOfPaymentSection" xse:refCode=""/>
                      </xs:appinfo>
                    </xs:annotation>
                  </xs:attribute>
                  <xs:attribute name="UserName" type="xs:string" use="optional">
                    <xs:annotation>
                      <xs:appinfo>
                        <xse:label xmlns:xse="http://schemas.docentric.com/xml-schema-extensions" xse:text="Nom" xse:refCode="@AccountsReceivable:PersonName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CreatedTransactionId="0" CustInvoiceDuplicateRecId="0" CustInvoiceJourAdjustmentRecId_TH="0" DocumentTitle="Facture" DocumentTitleOriginal="Facture" DocumentTitleSequel="" FooterText="" FormLetterRecordId="0" InvoiceInstanceText="" IsProforma="false" IsUnrealizedVATEnabled_TH="false" LedgerJournalTransRecordId="0" RecordId="5637247326" SalesInvoiceDS_AgentAddress_TH="" SalesInvoiceDS_AgentId_TH="" SalesInvoiceDS_AgentName_TH="" SalesInvoiceDS_CountryRegionISOCode="CA" SalesInvoiceDS_CreatedTransactionId="" SalesInvoiceDS_isTaxInvoice="false" SalesInvoiceDS_LanguageId="" SalesInvoiceDS_MiscText="" SalesInvoiceDS_PrintHeader="" SalesInvoiceDS_TaxBranchCode_TH="" SalesInvoiceDS_TaxBranchName_TH="" SalesInvoiceHeaderFooterDS_LanguageId="" SuppressDepreciationOfPaymentSection="false" UserName="">
            <InstanceType Value="0" Name="Original" Text="Initiale"/>
            <PrintCopyOriginal Value="2" Name="OriginalPrint" Text="Utiliser la gestion de l'impression"/>
            <SalesInvoiceDS_Location Value="0" Name="None" Text="Aucun"/>
            <SalesInvoiceDS_ProdType Value="0" Name="All" Text="Tout"/>
            <SalesInvoiceDS_TaxInvoiceItemType Value="0" Name="Item" Text="Article"/>
          </Parameters>
        </SampleXml>
      </PreviewData>
    </DataSource>
  </DataSources>
  <Elements xmlns="">
    <Element Type="Label" Id="2591413545">
      <Value LabelCode="@SYS12836" LabelName="ItemId" DataSection="1" DataXPath="SalesInvoiceLines/@ItemId" Origin="#1:SalesInvoiceLines/@ItemId"/>
    </Element>
    <Element Type="Label" Id="576259186">
      <Value LabelCode="@SYS6303" LabelName="Description" DataXPath="!" Origin="!"/>
    </Element>
    <Element Type="Label" Id="4041141558">
      <Value LabelCode="@SYS14578" LabelName="Qty" DataSection="1" DataXPath="SalesInvoiceLines/@Qty" Origin="#1:SalesInvoiceLines/@Qty"/>
    </Element>
    <Element Type="Label" Id="2938932361">
      <Value LabelCode="@SYS190813" LabelName="SalesUnitTxt" DataSection="1" DataXPath="SalesInvoiceLines/@SalesUnitTxt" Origin="#1:SalesInvoiceLines/@SalesUnitTxt"/>
    </Element>
    <Element Type="Label" Id="1478107533">
      <Value LabelCode="@SYS11770" LabelName="Unit price" DataXPath="!" Origin="!"/>
    </Element>
    <Element Type="Label" Id="3553479233">
      <Value LabelCode="@SYS7813" LabelName="DiscPercent" DataSection="1" DataXPath="SalesInvoiceLines/@DiscPercent" Origin="#1:SalesInvoiceLines/@DiscPercent"/>
    </Element>
    <Element Type="Label" Id="2464530261">
      <Value LabelCode="@SYS11829" LabelName="DiscountAmount" DataSection="1" DataXPath="SalesInvoiceLines/@DiscountAmount" Origin="#1:SalesInvoiceLines/@DiscountAmount"/>
    </Element>
    <Element Type="Label" Id="2321381708">
      <Value LabelCode="@SYS6928" LabelName="LineAmountInclTax" DataSection="1" DataXPath="SalesInvoiceLines/@LineAmountInclTax" Origin="#1:SalesInvoiceLines/@LineAmountInclTax"/>
    </Element>
    <Element Type="Label" Id="2943863657">
      <Value LabelCode="@SYS21906" LabelName="Print code" DataXPath="!" Origin="!"/>
    </Element>
    <Element Type="Label" Id="4227931648">
      <Value LabelCode="@SYS99717" LabelName="Reason for correction" DataXPath="!" Origin="!"/>
    </Element>
    <Element Type="List" Id="2355532569" RenderMode="2">
      <ValueBinding Id="921db7de2d1a435a997e6b1a3729fa68" DataKind="2" Source="MainData" Path="SalesInvoiceLines"/>
      <ChildElements>
        <ElementRef Id="2783523432"/>
        <ElementRef Id="4215360847"/>
        <ElementRef Id="3140296929"/>
        <ElementRef Id="3298155486"/>
        <ElementRef Id="2962060855"/>
        <ElementRef Id="3680752729"/>
        <ElementRef Id="2480251203"/>
        <ElementRef Id="3343726798"/>
      </ChildElements>
      <SortDescriptors/>
    </Element>
    <Element Type="If" Id="2783523432" ParentElementId="2355532569" Invert="0">
      <ValueBinding Id="d63b9760a2f24606b49ecf3328e7bbbf" DataKind="2" Source="." Path="@LineHeader != ''" ResultDataType="System.Boolean"/>
      <ChildElements>
        <ElementRef Id="2560353215"/>
      </ChildElements>
    </Element>
    <Element Type="Field" Id="2560353215" ParentElementId="2783523432">
      <ValueBinding Id="d61a65de2737408c872af189fa243dbc" DataKind="2" Source="." Path="@LineHeader" ResultDataType="System.String"/>
    </Element>
    <Element Type="If" Id="4215360847" ParentElementId="2355532569" Invert="0">
      <ValueBinding Id="d1b30987538e4b4d9a5a804908984b85" DataKind="2" Source="." Path="@Qty != 0" ResultDataType="System.Boolean"/>
      <ChildElements>
        <ElementRef Id="1506399071"/>
        <ElementRef Id="4109132975"/>
        <ElementRef Id="729264481"/>
        <ElementRef Id="1556895992"/>
        <ElementRef Id="1753932020"/>
        <ElementRef Id="1318920818"/>
        <ElementRef Id="3133352681"/>
        <ElementRef Id="2235195808"/>
        <ElementRef Id="3671966497"/>
        <ElementRef Id="3963363031"/>
      </ChildElements>
    </Element>
    <Element Type="Field" Id="1506399071" ParentElementId="4215360847">
      <ValueBinding Id="00c9437c7c8e4822be78f881472d9cda" DataKind="2" Source="." Path="@ItemId" ResultDataType="System.String"/>
    </Element>
    <Element Type="Field" Id="4109132975" ParentElementId="4215360847">
      <ValueBinding Id="c28e360ad45948f487dc145ff7f8b8ab" DataKind="2" Source="." Path="@Name" ResultDataType="System.String"/>
    </Element>
    <Element Type="Field" Id="729264481" ParentElementId="4215360847" FormatString="n2">
      <ValueBinding Id="20dc44b6ef3f4bd39fac713fb706f332" DataKind="2" Source="." Path="@Qty" ResultDataType="System.Decimal"/>
    </Element>
    <Element Type="Field" Id="1556895992" ParentElementId="4215360847">
      <ValueBinding Id="d209af78132b4c5cb44854cd467a3260" DataKind="2" Source="." Path="@SalesUnitTxt" ResultDataType="System.String"/>
    </Element>
    <Element Type="Field" Id="1753932020" ParentElementId="4215360847" FormatString="n2">
      <ValueBinding Id="ab4639de808744dda7f81f20cb207e95" DataKind="2" Source="." Path="@SalesPrice" ResultDataType="System.Decimal"/>
    </Element>
    <Element Type="Field" Id="1318920818" ParentElementId="4215360847" FormatString="n2">
      <ValueBinding Id="35d1d09658644814a6d4f5926dfd1b07" DataKind="2" Source="." Path="@DiscPercent" ResultDataType="System.Decimal"/>
    </Element>
    <Element Type="Field" Id="3133352681" ParentElementId="4215360847" FormatString="n2">
      <ValueBinding Id="6c9555e1dd4d4929972e101e096ec973" DataKind="2" Source="." Path="@DiscountAmount" ResultDataType="System.Decimal"/>
    </Element>
    <Element Type="Field" Id="2235195808" ParentElementId="4215360847" FormatString="n2">
      <ValueBinding Id="5d473ff295884c4aa61028e170c847fa" DataKind="2" Source="." Path="@LineAmountInclTax" ResultDataType="System.Decimal"/>
    </Element>
    <Element Type="Field" Id="3671966497" ParentElementId="4215360847">
      <ValueBinding Id="3fc7233735bd413d86b8b7f75b5bceae" DataKind="2" Source="." Path="@TaxWriteCode" ResultDataType="System.String"/>
    </Element>
    <Element Type="Field" Id="3963363031" ParentElementId="4215360847">
      <ValueBinding Id="3b0e5864a7524d8895438b0447c96092" DataKind="2" Source="." Path="@CorrectiveReasonLines" ResultDataType="System.String"/>
    </Element>
    <Element Type="If" Id="3140296929" ParentElementId="2355532569" Invert="0">
      <ValueBinding Id="0c6ee7854395470f898bf1734a39b731" DataKind="2" Source="." Path="MCRMarkup/@MCRMarkupValue != 0" ResultDataType="System.Boolean"/>
      <ChildElements>
        <ElementRef Id="2208748092"/>
        <ElementRef Id="1645000926"/>
      </ChildElements>
    </Element>
    <Element Type="Field" Id="2208748092" ParentElementId="3140296929">
      <ValueBinding Id="f05b2c7d985345ba9f36a4a6a45eec05" DataKind="2" Source="." Path="MCRMarkup/@MCRMarkupTxt" ResultDataType="System.String"/>
    </Element>
    <Element Type="Field" Id="1645000926" ParentElementId="3140296929" FormatString="n2">
      <ValueBinding Id="4ce9d48778584fcc94c8d1663bf1462d" DataKind="2" Source="." Path="MCRMarkup/@MCRMarkupCalculatedAmount" ResultDataType="System.Decimal"/>
    </Element>
    <Element Type="If" Id="3298155486" ParentElementId="2355532569" Invert="0">
      <ValueBinding Id="51fc99054aa84e4086f7ffb2732d150c" DataKind="2" Source="." Path="@PdsEnabled = &quot;true&quot; and @Qty != 0 and&#10;@pdsCWQty != 0 and @pdsCWUnitId != &quot;&quot;" ResultDataType="System.Boolean"/>
      <ChildElements>
        <ElementRef Id="2689094894"/>
        <ElementRef Id="3201263963"/>
        <ElementRef Id="3608912685"/>
        <ElementRef Id="1530145806"/>
      </ChildElements>
    </Element>
    <Element Type="Field" Id="2689094894" ParentElementId="3298155486">
      <ValueBinding Id="4265b744df4e465a9b0aa6d21f81e349" DataKind="2" Source="." Path="substring-before(label('@SYS4081423'), &quot;%1&quot;)" ResultDataType="System.String"/>
    </Element>
    <Element Type="Field" Id="3201263963" ParentElementId="3298155486" FormatString="n2">
      <ValueBinding Id="5a7a2274919246f39efe7c57417184a1" DataKind="2" Source="." Path="@pdsCWQty" ResultDataType="System.Decimal"/>
    </Element>
    <Element Type="Field" Id="3608912685" ParentElementId="3298155486">
      <ValueBinding Id="19521d435a3548e2a24ae19339200cfd" DataKind="2" Source="." Path="substring-before(label('@SYS4081424'), &quot;%1&quot;)" ResultDataType="System.String"/>
    </Element>
    <Element Type="Field" Id="1530145806" ParentElementId="3298155486">
      <ValueBinding Id="aebd22dfd63c4c98ab0c872b93621198" DataKind="2" Source="." Path="@pdsCWUnitId" ResultDataType="System.String"/>
    </Element>
    <Element Type="If" Id="2962060855" ParentElementId="2355532569" Invert="0">
      <ValueBinding Id="ae542edd639e4b07b6520b748aa114cb" DataKind="2" Source="." Path="@ExternalItemId != ''" ResultDataType="System.Boolean"/>
      <ChildElements>
        <ElementRef Id="2239900137"/>
      </ChildElements>
    </Element>
    <Element Type="Field" Id="2239900137" ParentElementId="2962060855">
      <ValueBinding Id="b5cab3226f6c42dea0bfba16d101cb62" DataKind="2" Source="." Path="@ExternalItemId" ResultDataType="System.String"/>
    </Element>
    <Element Type="If" Id="3680752729" ParentElementId="2355532569" Invert="0">
      <ValueBinding Id="bbfef4dcd2494412912e3e9d1e5588be" DataKind="2" Source="." Path="InventDim/@InventDimPrint != &quot;&quot;" ResultDataType="System.Boolean"/>
      <ChildElements>
        <ElementRef Id="446050340"/>
      </ChildElements>
    </Element>
    <Element Type="Field" Id="446050340" ParentElementId="3680752729">
      <ValueBinding Id="b1724f0f1349441f90baeeaf1135d479" DataKind="2" Source="." Path="InventDim/@InventDimPrint" ResultDataType="System.String"/>
    </Element>
    <Element Type="If" Id="2480251203" ParentElementId="2355532569" Invert="0">
      <ValueBinding Id="969114d898074f0d869c7a9c2b4c724c" DataKind="2" Source="." Path="@Notes != ''" ResultDataType="System.Boolean"/>
      <ChildElements>
        <ElementRef Id="546564045"/>
      </ChildElements>
    </Element>
    <Element Type="Field" Id="546564045" ParentElementId="2480251203">
      <ValueBinding Id="e030a9c4fb77404dadf3047e381c1ec0" DataKind="2" Source="." Path="@Notes" ResultDataType="System.String"/>
    </Element>
    <Element Type="If" Id="3343726798" ParentElementId="2355532569" Invert="0">
      <ValueBinding Id="79b52fe8150347bc8cdd24a42810a333" DataKind="2" Source="." Path="PackingSlip/@PackingSlip != ''" ResultDataType="System.Boolean"/>
      <ChildElements>
        <ElementRef Id="3092725840"/>
      </ChildElements>
    </Element>
    <Element Type="Field" Id="3092725840" ParentElementId="3343726798">
      <ValueBinding Id="dd4d803349a5421cb7ae2ee0c64e162d" DataKind="2" Source="." Path="PackingSlip/@PackingSlip" ResultDataType="System.String"/>
    </Element>
    <Element Type="Label" Id="3223859527">
      <Value LabelCode="@SYS12836" LabelName="ItemId" DataSection="1" DataXPath="SalesInvoiceLines/@ItemId" Origin="#1:SalesInvoiceLines/@ItemId"/>
    </Element>
    <Element Type="Label" Id="1390692548">
      <Value LabelCode="@SYS6303" LabelName="Description" DataXPath="!" Origin="!"/>
    </Element>
    <Element Type="Label" Id="3241745605">
      <Value LabelCode="@SYS190813" LabelName="SalesUnitTxt" DataSection="1" DataXPath="SalesInvoiceLines/@SalesUnitTxt" Origin="#1:SalesInvoiceLines/@SalesUnitTxt"/>
    </Element>
    <Element Type="Label" Id="2733185853">
      <Value LabelCode="@SYS6928" LabelName="LineAmountInclTax" DataSection="1" DataXPath="SalesInvoiceLines/@LineAmountInclTax" Origin="#1:SalesInvoiceLines/@LineAmountInclTax"/>
    </Element>
    <Element Type="Label" Id="364646869">
      <Value LabelCode="@SYS21906" LabelName="Print code" DataXPath="!" Origin="!"/>
    </Element>
    <Element Type="Label" Id="3957427762">
      <Value LabelCode="@SYS99717" LabelName="Reason for correction" DataXPath="!" Origin="!"/>
    </Element>
    <Element Type="List" Id="3216992148" RenderMode="2">
      <ValueBinding Id="16ed401308be4a77bf03f32b6baa0874" DataKind="2" Source="MainData" Path="SalesInvoiceLines"/>
      <ChildElements>
        <ElementRef Id="3861831661"/>
        <ElementRef Id="1961989917"/>
        <ElementRef Id="2313291905"/>
      </ChildElements>
      <SortDescriptors/>
    </Element>
    <Element Type="If" Id="3861831661" ParentElementId="3216992148" Invert="0">
      <ValueBinding Id="da3ea580ad30419297a0a29f8b5c73b2" DataKind="2" Source="." Path="@LineHeader!=''" ResultDataType="System.Boolean"/>
      <ChildElements>
        <ElementRef Id="1586953677"/>
      </ChildElements>
    </Element>
    <Element Type="Field" Id="1586953677" ParentElementId="3861831661">
      <ValueBinding Id="4cb01db9dbd24bee8fb4701cde8ee9cd" DataKind="2" Source="." Path="@LineHeader" ResultDataType="System.String"/>
    </Element>
    <Element Type="If" Id="1961989917" ParentElementId="3216992148" Invert="0">
      <ValueBinding Id="65ad6b5a4e724ca0b75d3af29609ed73" DataKind="2" Source="." Path="@Qty!=0" ResultDataType="System.Boolean"/>
      <ChildElements>
        <ElementRef Id="3894672120"/>
        <ElementRef Id="4237096064"/>
        <ElementRef Id="3117538784"/>
        <ElementRef Id="1643767087"/>
        <ElementRef Id="1774979208"/>
        <ElementRef Id="1587041383"/>
      </ChildElements>
    </Element>
    <Element Type="Field" Id="3894672120" ParentElementId="1961989917">
      <ValueBinding Id="7c1c876bac214f1b843642c878b76302" DataKind="2" Source="." Path="@ItemId" ResultDataType="System.String"/>
    </Element>
    <Element Type="Field" Id="4237096064" ParentElementId="1961989917">
      <ValueBinding Id="df264de25c5c44b3822e0230b2925301" DataKind="2" Source="." Path="@Name" ResultDataType="System.String"/>
    </Element>
    <Element Type="Field" Id="3117538784" ParentElementId="1961989917">
      <ValueBinding Id="6a83593ca48345e4a9f08edaf4c2b466" DataKind="2" Source="." Path="@SalesUnitTxt" ResultDataType="System.String"/>
    </Element>
    <Element Type="Field" Id="1643767087" ParentElementId="1961989917" FormatString="n2">
      <ValueBinding Id="7c55b2ce48064009bf0519fda279ddb9" DataKind="2" Source="." Path="@LineAmountInclTax" ResultDataType="System.Decimal"/>
    </Element>
    <Element Type="Field" Id="1774979208" ParentElementId="1961989917" FormatString="n2">
      <ValueBinding Id="3f5ff5854ef747389701670cfea333bd" DataKind="2" Source="." Path="@LineAmountInclTax" ResultDataType="System.Decimal"/>
    </Element>
    <Element Type="Field" Id="1587041383" ParentElementId="1961989917">
      <ValueBinding Id="f28703394944491dacf454a8cb9ff5c5" DataKind="2" Source="." Path="@CorrectiveReasonLines" ResultDataType="System.String"/>
    </Element>
    <Element Type="If" Id="2313291905" ParentElementId="3216992148" Invert="0">
      <ValueBinding Id="e4576bebd2894a88b3e62e44b4baf844" DataKind="2" Source="." Path="MCRMarkup/@MCRMarkupValue != 0" ResultDataType="System.Boolean"/>
      <ChildElements>
        <ElementRef Id="1549807507"/>
        <ElementRef Id="1724335054"/>
      </ChildElements>
    </Element>
    <Element Type="Field" Id="1549807507" ParentElementId="2313291905">
      <ValueBinding Id="d49d9d9e97bd415081d5a2ca342b8df9" DataKind="2" Source="." Path="MCRMarkup/@MCRMarkupTxt" ResultDataType="System.String"/>
    </Element>
    <Element Type="Field" Id="1724335054" ParentElementId="2313291905" FormatString="n2">
      <ValueBinding Id="a69b044f94bd48d4b8c19425917e2495" DataKind="2" Source="." Path="MCRMarkup/@MCRMarkupCalculatedAmount" ResultDataType="System.Decimal"/>
    </Element>
  </Elements>
  <dataSourcePackage xmlns:p2="http://schemas.docentric.com/dynamics-ax/templates" xmlns="http://schemas.docentric.com/dynamics-ax/templates" p2:uri="">
    <p2:ssrsReportInfo p2:reportId="SalesInvoice.Report" p2:dataSourceProviderClassName="INT_DocSalesInvoiceReportDSP" p2:erModelMappingGuid="{00000000-0000-0000-0000-000000000000}" p2:erDataModelGuid="{00000000-0000-0000-0000-000000000000}" p2:erSolutionGuid="{00000000-0000-0000-0000-000000000000}" p2:dataSourceType="SSRS"/>
    <p2:languages p2:defaultLanguage="fr-CA">
      <p2:language p2:value="en-CA"/>
      <p2:language p2:value="en-US"/>
      <p2:language p2:value="fr-CA"/>
    </p2:languages>
    <p2:labels>
      <p2:label p2:name="DeliverdQuantity" p2:code="@DOC_LABEL:DeliverdQuantity" p2:section="Custom">
        <p2:text p2:language="en-CA" p2:value="Delivered quantity"/>
        <p2:text p2:language="en-US" p2:value="Delivered quantity"/>
        <p2:text p2:language="fr-CA" p2:value="Quantité livrée"/>
      </p2:label>
      <p2:label p2:name="Payment" p2:code="@DOC_LABEL:Payment" p2:section="Custom">
        <p2:text p2:language="en-CA" p2:value="Payment"/>
        <p2:text p2:language="en-US" p2:value="Payment"/>
        <p2:text p2:language="fr-CA" p2:value="Paiement"/>
      </p2:label>
      <p2:label p2:name="SalesPerson" p2:code="@DOC_LABEL:SalesPerson" p2:section="Custom">
        <p2:text p2:language="en-CA" p2:value="Sales person"/>
        <p2:text p2:language="en-US" p2:value="Sales person"/>
        <p2:text p2:language="fr-CA" p2:value="Vendeur"/>
      </p2:label>
      <p2:label p2:name="SalesSubTotalAmount" p2:code="@DOC_LABEL:SalesSubTotalAmount" p2:section="Custom">
        <p2:text p2:language="en-CA" p2:value="Sales SubTotal Amount"/>
        <p2:text p2:language="en-US" p2:value="Sales SubTotal Amount"/>
        <p2:text p2:language="fr-CA" p2:value="Sous total"/>
      </p2:label>
      <p2:label p2:name="ShipTo" p2:code="@DOC_LABEL:ShipTo" p2:section="Custom">
        <p2:text p2:language="en-CA" p2:value="Ship to"/>
        <p2:text p2:language="en-US" p2:value="Ship to"/>
        <p2:text p2:language="fr-CA" p2:value="Livrée à"/>
      </p2:label>
      <p2:label p2:name="SoldTo" p2:code="@DOC_LABEL:SoldTo" p2:section="Custom">
        <p2:text p2:language="en-CA" p2:value="Sold To"/>
        <p2:text p2:language="en-US" p2:value="Sold To"/>
        <p2:text p2:language="fr-CA" p2:value="Vendu à"/>
      </p2:label>
      <p2:label p2:name="TotalCharges" p2:code="@DOC_LABEL:TotalCharges" p2:section="Custom">
        <p2:text p2:language="en-CA" p2:value="Total charges"/>
        <p2:text p2:language="en-US" p2:value="Total charges"/>
        <p2:text p2:language="fr-CA" p2:value="Total des charges"/>
      </p2:label>
      <p2:label p2:name="" p2:code="@AccountsReceivable:PersonName">
        <p2:text p2:language="en-CA" p2:value="Name"/>
        <p2:text p2:language="en-US" p2:value="Name"/>
        <p2:text p2:language="fr-CA" p2:value="Nom"/>
      </p2:label>
      <p2:label p2:name="" p2:code="@DocentricAX4:DocumentTitleOriginal">
        <p2:text p2:language="en-CA" p2:value="Original document title"/>
        <p2:text p2:language="en-US" p2:value="Original document title"/>
        <p2:text p2:language="fr-CA" p2:value="Original document title"/>
      </p2:label>
      <p2:label p2:name="" p2:code="@DocentricAX:CompanyId">
        <p2:text p2:language="en-CA" p2:value="Company ID"/>
        <p2:text p2:language="en-US" p2:value="Company ID"/>
        <p2:text p2:language="fr-CA" p2:value="Company ID"/>
      </p2:label>
      <p2:label p2:name="" p2:code="@DocentricAX:CompanyLanguage">
        <p2:text p2:language="en-CA" p2:value="Company language"/>
        <p2:text p2:language="en-US" p2:value="Company language"/>
        <p2:text p2:language="fr-CA" p2:value="Company language"/>
      </p2:label>
      <p2:label p2:name="" p2:code="@DocentricAX:CompanyLogo">
        <p2:text p2:language="en-CA" p2:value="Company logo"/>
        <p2:text p2:language="en-US" p2:value="Company logo"/>
        <p2:text p2:language="fr-CA" p2:value="Company logo"/>
      </p2:label>
      <p2:label p2:name="" p2:code="@DocentricAX:CompanyLogoIncluded">
        <p2:text p2:language="en-CA" p2:value="Is company logo included"/>
        <p2:text p2:language="en-US" p2:value="Is company logo included"/>
        <p2:text p2:language="fr-CA" p2:value="Is company logo included"/>
      </p2:label>
      <p2:label p2:name="" p2:code="@DocentricAX:CurrentCompanyInfo">
        <p2:text p2:language="en-CA" p2:value="Current company info"/>
        <p2:text p2:language="en-US" p2:value="Current company info"/>
        <p2:text p2:language="fr-CA" p2:value="Current company info"/>
      </p2:label>
      <p2:label p2:name="" p2:code="@DocentricAX:CurrentLanguageId">
        <p2:text p2:language="en-CA" p2:value="Current language ID"/>
        <p2:text p2:language="en-US" p2:value="Current language ID"/>
        <p2:text p2:language="fr-CA" p2:value="Current language ID"/>
      </p2:label>
      <p2:label p2:name="" p2:code="@DocentricAX:CurrentWorkerInfo">
        <p2:text p2:language="en-CA" p2:value="Current worker info"/>
        <p2:text p2:language="en-US" p2:value="Current worker info"/>
        <p2:text p2:language="fr-CA" p2:value="Current worker info"/>
      </p2:label>
      <p2:label p2:name="" p2:code="@DocentricAX:DdspParameters">
        <p2:text p2:language="en-CA" p2:value="Report parameters"/>
        <p2:text p2:language="en-US" p2:value="Report parameters"/>
        <p2:text p2:language="fr-CA" p2:value="Report parameters"/>
      </p2:label>
      <p2:label p2:name="" p2:code="@DocentricAX:DimensionDescription">
        <p2:text p2:language="en-CA" p2:value="Dimension description"/>
        <p2:text p2:language="en-US" p2:value="Dimension description"/>
        <p2:text p2:language="fr-CA" p2:value="Dimension description"/>
      </p2:label>
      <p2:label p2:name="" p2:code="@DocentricAX:DimensionValue">
        <p2:text p2:language="en-CA" p2:value="Dimension value"/>
        <p2:text p2:language="en-US" p2:value="Dimension value"/>
        <p2:text p2:language="fr-CA" p2:value="Dimension value"/>
      </p2:label>
      <p2:label p2:name="" p2:code="@DocentricAX:DynamicAccounts">
        <p2:text p2:language="en-CA" p2:value="Dynamic accounts"/>
        <p2:text p2:language="en-US" p2:value="Dynamic accounts"/>
        <p2:text p2:language="fr-CA" p2:value="Dynamic accounts"/>
      </p2:label>
      <p2:label p2:name="" p2:code="@DocentricAX:EnumElementLabel">
        <p2:text p2:language="en-CA" p2:value="Enum element label"/>
        <p2:text p2:language="en-US" p2:value="Enum element label"/>
        <p2:text p2:language="fr-CA" p2:value="Enum element label"/>
      </p2:label>
      <p2:label p2:name="" p2:code="@DocentricAX:EnumElementName">
        <p2:text p2:language="en-CA" p2:value="Enum element name"/>
        <p2:text p2:language="en-US" p2:value="Enum element name"/>
        <p2:text p2:language="fr-CA" p2:value="Enum element name"/>
      </p2:label>
      <p2:label p2:name="" p2:code="@DocentricAX:EnumElementText">
        <p2:text p2:language="en-CA" p2:value="Enum element text"/>
        <p2:text p2:language="en-US" p2:value="Enum element text"/>
        <p2:text p2:language="fr-CA" p2:value="Enum element text"/>
      </p2:label>
      <p2:label p2:name="" p2:code="@DocentricAX:EnumElementValue">
        <p2:text p2:language="en-CA" p2:value="Enum element value"/>
        <p2:text p2:language="en-US" p2:value="Enum element value"/>
        <p2:text p2:language="fr-CA" p2:value="Enum element value"/>
      </p2:label>
      <p2:label p2:name="" p2:code="@DocentricAX:GeneralData">
        <p2:text p2:language="en-CA" p2:value="General data"/>
        <p2:text p2:language="en-US" p2:value="General data"/>
        <p2:text p2:language="fr-CA" p2:value="General data"/>
      </p2:label>
      <p2:label p2:name="" p2:code="@DocentricAX:LedgerDimDisplayValue">
        <p2:text p2:language="en-CA" p2:value="Ledger dimension display value"/>
        <p2:text p2:language="en-US" p2:value="Ledger dimension display value"/>
        <p2:text p2:language="fr-CA" p2:value="Ledger dimension display value"/>
      </p2:label>
      <p2:label p2:name="" p2:code="@DocentricAX:Miscellaneous">
        <p2:text p2:language="en-CA" p2:value="Miscellaneous"/>
        <p2:text p2:language="en-US" p2:value="Miscellaneous"/>
        <p2:text p2:language="fr-CA" p2:value="Miscellaneous"/>
      </p2:label>
      <p2:label p2:name="" p2:code="@DocentricAX:PrimaryDepartment">
        <p2:text p2:language="en-CA" p2:value="Primary department"/>
        <p2:text p2:language="en-US" p2:value="Primary department"/>
        <p2:text p2:language="fr-CA" p2:value="Primary department"/>
      </p2:label>
      <p2:label p2:name="" p2:code="@DocentricAX:PrimaryDepartmentNumber">
        <p2:text p2:language="en-CA" p2:value="Primary department number"/>
        <p2:text p2:language="en-US" p2:value="Primary department number"/>
        <p2:text p2:language="fr-CA" p2:value="Primary department number"/>
      </p2:label>
      <p2:label p2:name="" p2:code="@DocentricAX:PrimaryPostalAddress">
        <p2:text p2:language="en-CA" p2:value="Primary postal address"/>
        <p2:text p2:language="en-US" p2:value="Primary postal address"/>
        <p2:text p2:language="fr-CA" p2:value="Primary postal address"/>
      </p2:label>
      <p2:label p2:name="" p2:code="@DocentricAX:ReportCaption">
        <p2:text p2:language="en-CA" p2:value="Report caption"/>
        <p2:text p2:language="en-US" p2:value="Report caption"/>
        <p2:text p2:language="fr-CA" p2:value="Report caption"/>
      </p2:label>
      <p2:label p2:name="" p2:code="@DocentricAX:ReportData">
        <p2:text p2:language="en-CA" p2:value="Report data"/>
        <p2:text p2:language="en-US" p2:value="Report data"/>
        <p2:text p2:language="fr-CA" p2:value="Report data"/>
      </p2:label>
      <p2:label p2:name="" p2:code="@DocentricAX:SelectedPrintDestination">
        <p2:text p2:language="en-CA" p2:value="Selected print destination"/>
        <p2:text p2:language="en-US" p2:value="Selected print destination"/>
        <p2:text p2:language="fr-CA" p2:value="Selected print destination"/>
      </p2:label>
      <p2:label p2:name="" p2:code="@FPK270000">
        <p2:text p2:language="en-CA" p2:value="Style"/>
        <p2:text p2:language="en-US" p2:value="Style"/>
        <p2:text p2:language="fr-CA" p2:value="Style"/>
      </p2:label>
      <p2:label p2:name="" p2:code="@GLS103588">
        <p2:text p2:language="en-CA" p2:value="Advance holders"/>
        <p2:text p2:language="en-US" p2:value="Advance holders"/>
        <p2:text p2:language="fr-CA" p2:value="Advance holders"/>
      </p2:label>
      <p2:label p2:name="" p2:code="@GLS103666">
        <p2:text p2:language="en-CA" p2:value="Deferrals"/>
        <p2:text p2:language="en-US" p2:value="Deferrals"/>
        <p2:text p2:language="fr-CA" p2:value="Deferrals"/>
      </p2:label>
      <p2:label p2:name="" p2:code="@GLS104459">
        <p2:text p2:language="en-CA" p2:value="Cash accounts"/>
        <p2:text p2:language="en-US" p2:value="Cash accounts"/>
        <p2:text p2:language="fr-CA" p2:value="Cash accounts"/>
      </p2:label>
      <p2:label p2:name="" p2:code="@GLS106645">
        <p2:text p2:language="en-CA" p2:value="Fixed assets (Russia)"/>
        <p2:text p2:language="en-US" p2:value="Fixed assets (Russia)"/>
        <p2:text p2:language="fr-CA" p2:value="Fixed assets (Russia)"/>
      </p2:label>
      <p2:label p2:name="" p2:code="@GLS107993">
        <p2:text p2:language="en-CA" p2:value="Constant symbol"/>
        <p2:text p2:language="en-US" p2:value="Constant symbol"/>
        <p2:text p2:language="fr-CA" p2:value="Constant symbol"/>
      </p2:label>
      <p2:label p2:name="" p2:code="@GLS108000">
        <p2:text p2:language="en-CA" p2:value="Specific symbol"/>
        <p2:text p2:language="en-US" p2:value="Specific symbol"/>
        <p2:text p2:language="fr-CA" p2:value="Specific symbol"/>
      </p2:label>
      <p2:label p2:name="" p2:code="@GLS109142">
        <p2:text p2:language="en-CA" p2:value="Date of GST/HST register"/>
        <p2:text p2:language="en-US" p2:value="Date of VAT register"/>
        <p2:text p2:language="fr-CA" p2:value="Date du registre de TVA"/>
      </p2:label>
      <p2:label p2:name="" p2:code="@GLS109510">
        <p2:text p2:language="en-CA" p2:value="Sales date"/>
        <p2:text p2:language="en-US" p2:value="Sales date"/>
        <p2:text p2:language="fr-CA" p2:value="Date de vente"/>
      </p2:label>
      <p2:label p2:name="" p2:code="@GLS110947">
        <p2:text p2:language="en-CA" p2:value="Duplicate number"/>
        <p2:text p2:language="en-US" p2:value="Duplicate number"/>
        <p2:text p2:language="fr-CA" p2:value="Duplicate number"/>
      </p2:label>
      <p2:label p2:name="" p2:code="@GLS220046">
        <p2:text p2:language="en-CA" p2:value="Head of the company"/>
        <p2:text p2:language="en-US" p2:value="Head of the company"/>
        <p2:text p2:language="fr-CA" p2:value="Directeur de la société"/>
      </p2:label>
      <p2:label p2:name="" p2:code="@GLS220835">
        <p2:text p2:language="en-CA" p2:value="Enterprise code"/>
        <p2:text p2:language="en-US" p2:value="Enterprise code"/>
        <p2:text p2:language="fr-CA" p2:value="Code de l'entreprise"/>
      </p2:label>
      <p2:label p2:name="" p2:code="@GLS221005">
        <p2:text p2:language="en-CA" p2:value="Duplicate invoice date"/>
        <p2:text p2:language="en-US" p2:value="Duplicate invoice date"/>
        <p2:text p2:language="fr-CA" p2:value="Duplicate invoice date"/>
      </p2:label>
      <p2:label p2:name="" p2:code="@MCR11097">
        <p2:text p2:language="en-CA" p2:value="Ship via"/>
        <p2:text p2:language="en-US" p2:value="Ship via"/>
        <p2:text p2:language="fr-CA" p2:value="Expédier via"/>
      </p2:label>
      <p2:label p2:name="" p2:code="@MCR11275">
        <p2:text p2:language="en-CA" p2:value="Amount due"/>
        <p2:text p2:language="en-US" p2:value="Amount due"/>
        <p2:text p2:language="fr-CA" p2:value="Montant dû"/>
      </p2:label>
      <p2:label p2:name="" p2:code="@MCR35603">
        <p2:text p2:language="en-CA" p2:value="FOB"/>
        <p2:text p2:language="en-US" p2:value="FOB"/>
        <p2:text p2:language="fr-CA" p2:value="FAB"/>
      </p2:label>
      <p2:label p2:name="" p2:code="@PDS1">
        <p2:text p2:language="en-CA" p2:value="CW quantity"/>
        <p2:text p2:language="en-US" p2:value="CW quantity"/>
        <p2:text p2:language="fr-CA" p2:value="Quantité en PV"/>
      </p2:label>
      <p2:label p2:name="" p2:code="@PDS3">
        <p2:text p2:language="en-CA" p2:value="CW unit"/>
        <p2:text p2:language="en-US" p2:value="CW unit"/>
        <p2:text p2:language="fr-CA" p2:value="Unité en PV"/>
      </p2:label>
      <p2:label p2:name="" p2:code="@RegistrationNumbers:EnterpriseIdCompanyId">
        <p2:text p2:language="en-CA" p2:value="Enterprise ID (COID)"/>
        <p2:text p2:language="en-US" p2:value="Enterprise ID (COID)"/>
        <p2:text p2:language="fr-CA" p2:value="ID entreprise (COID)"/>
      </p2:label>
      <p2:label p2:name="" p2:code="@SYS10042">
        <p2:text p2:language="en-CA" p2:value="Cash discount date"/>
        <p2:text p2:language="en-US" p2:value="Cash discount date"/>
        <p2:text p2:language="fr-CA" p2:value="Date d'escompte de caisse"/>
      </p2:label>
      <p2:label p2:name="" p2:code="@SYS101242">
        <p2:text p2:language="en-CA" p2:value="Location"/>
        <p2:text p2:language="en-US" p2:value="Location"/>
        <p2:text p2:language="fr-CA" p2:value="Position"/>
      </p2:label>
      <p2:label p2:name="" p2:code="@SYS10319">
        <p2:text p2:language="en-CA" p2:value="Customer packing slips"/>
        <p2:text p2:language="en-US" p2:value="Customer packing slips"/>
        <p2:text p2:language="fr-CA" p2:value="Bons de livraison client"/>
      </p2:label>
      <p2:label p2:name="" p2:code="@SYS103211">
        <p2:text p2:language="en-CA" p2:value="Site"/>
        <p2:text p2:language="en-US" p2:value="Site"/>
        <p2:text p2:language="fr-CA" p2:value="Site"/>
      </p2:label>
      <p2:label p2:name="" p2:code="@SYS106892">
        <p2:text p2:language="en-CA" p2:value="String 50"/>
        <p2:text p2:language="en-US" p2:value="String 50"/>
        <p2:text p2:language="fr-CA" p2:value="Chaîne 50"/>
      </p2:label>
      <p2:label p2:name="" p2:code="@SYS108910">
        <p2:text p2:language="en-CA" p2:value="Original / copy"/>
        <p2:text p2:language="en-US" p2:value="Original / copy"/>
        <p2:text p2:language="fr-CA" p2:value="Original/copie"/>
      </p2:label>
      <p2:label p2:name="" p2:code="@SYS108923">
        <p2:text p2:language="en-CA" p2:value="Footer text"/>
        <p2:text p2:language="en-US" p2:value="Footer text"/>
        <p2:text p2:language="fr-CA" p2:value="Texte de pied de page"/>
      </p2:label>
      <p2:label p2:name="" p2:code="@SYS10946">
        <p2:text p2:language="en-CA" p2:value="Cash discount amount"/>
        <p2:text p2:language="en-US" p2:value="Cash discount amount"/>
        <p2:text p2:language="fr-CA" p2:value="Montant de l'escompte de caisse"/>
      </p2:label>
      <p2:label p2:name="" p2:code="@SYS112686">
        <p2:text p2:language="en-CA" p2:value="Session date and time"/>
        <p2:text p2:language="en-US" p2:value="Session date and time"/>
        <p2:text p2:language="fr-CA" p2:value="Date et heure de la session"/>
      </p2:label>
      <p2:label p2:name="" p2:code="@SYS11443">
        <p2:text p2:language="en-CA" p2:value="Payment ID"/>
        <p2:text p2:language="en-US" p2:value="Payment ID"/>
        <p2:text p2:language="fr-CA" p2:value="ID paiement"/>
      </p2:label>
      <p2:label p2:name="" p2:code="@SYS11466">
        <p2:text p2:language="en-CA" p2:value="Total charges"/>
        <p2:text p2:language="en-US" p2:value="Total charges"/>
        <p2:text p2:language="fr-CA" p2:value="Total des frais"/>
      </p2:label>
      <p2:label p2:name="" p2:code="@SYS115506">
        <p2:text p2:language="en-CA" p2:value="Tax invoice ID - sales"/>
        <p2:text p2:language="en-US" p2:value="Tax invoice ID - sales"/>
        <p2:text p2:language="fr-CA" p2:value="ID facture pour les taxes - ventes"/>
      </p2:label>
      <p2:label p2:name="" p2:code="@SYS116965">
        <p2:text p2:language="en-CA" p2:value="String 60"/>
        <p2:text p2:language="en-US" p2:value="String 60"/>
        <p2:text p2:language="fr-CA" p2:value="Chaîne 60"/>
      </p2:label>
      <p2:label p2:name="" p2:code="@SYS11718">
        <p2:text p2:language="en-CA" p2:value="Category"/>
        <p2:text p2:language="en-US" p2:value="Category"/>
        <p2:text p2:language="fr-CA" p2:value="Catégorie"/>
      </p2:label>
      <p2:label p2:name="" p2:code="@SYS11795">
        <p2:text p2:language="en-CA" p2:value="Session date"/>
        <p2:text p2:language="en-US" p2:value="Session date"/>
        <p2:text p2:language="fr-CA" p2:value="Date de la session"/>
      </p2:label>
      <p2:label p2:name="" p2:code="@SYS11829">
        <p2:text p2:language="en-CA" p2:value="Discount"/>
        <p2:text p2:language="en-US" p2:value="Discount"/>
        <p2:text p2:language="fr-CA" p2:value="Escompte"/>
      </p2:label>
      <p2:label p2:name="" p2:code="@SYS118532">
        <p2:text p2:language="en-CA" p2:value="Euro"/>
        <p2:text p2:language="en-US" p2:value="Euro"/>
        <p2:text p2:language="fr-CA" p2:value="Euro"/>
      </p2:label>
      <p2:label p2:name="" p2:code="@SYS11990">
        <p2:text p2:language="en-CA" p2:value="Sales quantity"/>
        <p2:text p2:language="en-US" p2:value="Sales quantity"/>
        <p2:text p2:language="fr-CA" p2:value="Quantité vendue"/>
      </p2:label>
      <p2:label p2:name="" p2:code="@SYS12128">
        <p2:text p2:language="en-CA" p2:value="Invoice"/>
        <p2:text p2:language="en-US" p2:value="Invoice"/>
        <p2:text p2:language="fr-CA" p2:value="Facture"/>
      </p2:label>
      <p2:label p2:name="" p2:code="@SYS12836">
        <p2:text p2:language="en-CA" p2:value="Item number"/>
        <p2:text p2:language="en-US" p2:value="Item number"/>
        <p2:text p2:language="fr-CA" p2:value="Numéro d'article"/>
      </p2:label>
      <p2:label p2:name="" p2:code="@SYS129127">
        <p2:text p2:language="en-CA" p2:value="Custom list financial dimension"/>
        <p2:text p2:language="en-US" p2:value="Custom list financial dimension"/>
        <p2:text p2:language="fr-CA" p2:value="Dimension financière de la liste personnalisée"/>
      </p2:label>
      <p2:label p2:name="" p2:code="@SYS13468">
        <p2:text p2:language="en-CA" p2:value="Charges transactions"/>
        <p2:text p2:language="en-US" p2:value="Charges transactions"/>
        <p2:text p2:language="fr-CA" p2:value="Transactions de frais"/>
      </p2:label>
      <p2:label p2:name="" p2:code="@SYS13522">
        <p2:text p2:language="en-CA" p2:value="County"/>
        <p2:text p2:language="en-US" p2:value="County"/>
        <p2:text p2:language="fr-CA" p2:value="Comté"/>
      </p2:label>
      <p2:label p2:name="" p2:code="@SYS13566">
        <p2:text p2:language="en-CA" p2:value="Description"/>
        <p2:text p2:language="en-US" p2:value="Description"/>
        <p2:text p2:language="fr-CA" p2:value="Description"/>
      </p2:label>
      <p2:label p2:name="" p2:code="@SYS13887">
        <p2:text p2:language="en-CA" p2:value="Note"/>
        <p2:text p2:language="en-US" p2:value="Note"/>
        <p2:text p2:language="fr-CA" p2:value="Note"/>
      </p2:label>
      <p2:label p2:name="" p2:code="@SYS14011">
        <p2:text p2:language="en-CA" p2:value="Configuration"/>
        <p2:text p2:language="en-US" p2:value="Configuration"/>
        <p2:text p2:language="fr-CA" p2:value="Configuration"/>
      </p2:label>
      <p2:label p2:name="" p2:code="@SYS14552">
        <p2:text p2:language="en-CA" p2:value="External item number"/>
        <p2:text p2:language="en-US" p2:value="External item number"/>
        <p2:text p2:language="fr-CA" p2:value="Numéro d'article externe"/>
      </p2:label>
      <p2:label p2:name="" p2:code="@SYS14559">
        <p2:text p2:language="en-CA" p2:value="Contact"/>
        <p2:text p2:language="en-US" p2:value="Contact"/>
        <p2:text p2:language="fr-CA" p2:value="Contact"/>
      </p2:label>
      <p2:label p2:name="" p2:code="@SYS14578">
        <p2:text p2:language="en-CA" p2:value="Quantity"/>
        <p2:text p2:language="en-US" p2:value="Quantity"/>
        <p2:text p2:language="fr-CA" p2:value="Quantité"/>
      </p2:label>
      <p2:label p2:name="" p2:code="@SYS14588">
        <p2:text p2:language="en-CA" p2:value="Due date"/>
        <p2:text p2:language="en-US" p2:value="Due date"/>
        <p2:text p2:language="fr-CA" p2:value="Date d'échéance"/>
      </p2:label>
      <p2:label p2:name="" p2:code="@SYS14926">
        <p2:text p2:language="en-CA" p2:value="Dimension"/>
        <p2:text p2:language="en-US" p2:value="Dimension"/>
        <p2:text p2:language="fr-CA" p2:value="Dimension"/>
      </p2:label>
      <p2:label p2:name="" p2:code="@SYS1517">
        <p2:text p2:language="en-CA" p2:value="Bank account"/>
        <p2:text p2:language="en-US" p2:value="Bank account"/>
        <p2:text p2:language="fr-CA" p2:value="Compte bancaire"/>
      </p2:label>
      <p2:label p2:name="" p2:code="@SYS15217">
        <p2:text p2:language="en-CA" p2:value="Reference"/>
        <p2:text p2:language="en-US" p2:value="Reference"/>
        <p2:text p2:language="fr-CA" p2:value="Référence"/>
      </p2:label>
      <p2:label p2:name="" p2:code="@SYS152640">
        <p2:text p2:language="en-CA" p2:value="Product type"/>
        <p2:text p2:language="en-US" p2:value="Product type"/>
        <p2:text p2:language="fr-CA" p2:value="Type de produit"/>
      </p2:label>
      <p2:label p2:name="" p2:code="@SYS15449">
        <p2:text p2:language="en-CA" p2:value="Line"/>
        <p2:text p2:language="en-US" p2:value="Line"/>
        <p2:text p2:language="fr-CA" p2:value="Ligne"/>
      </p2:label>
      <p2:label p2:name="" p2:code="@SYS15658">
        <p2:text p2:language="en-CA" p2:value="Paid"/>
        <p2:text p2:language="en-US" p2:value="Paid"/>
        <p2:text p2:language="fr-CA" p2:value="Payé"/>
      </p2:label>
      <p2:label p2:name="" p2:code="@SYS15682">
        <p2:text p2:language="en-CA" p2:value="Line number"/>
        <p2:text p2:language="en-US" p2:value="Line number"/>
        <p2:text p2:language="fr-CA" p2:value="Numéro de ligne"/>
      </p2:label>
      <p2:label p2:name="" p2:code="@SYS179660">
        <p2:text p2:language="en-CA" p2:value="Recid"/>
        <p2:text p2:language="en-US" p2:value="Recid"/>
        <p2:text p2:language="fr-CA" p2:value="Recid"/>
      </p2:label>
      <p2:label p2:name="" p2:code="@SYS190388">
        <p2:text p2:language="en-CA" p2:value="Street number"/>
        <p2:text p2:language="en-US" p2:value="Street number"/>
        <p2:text p2:language="fr-CA" p2:value="Numéro de la rue"/>
      </p2:label>
      <p2:label p2:name="" p2:code="@SYS190813">
        <p2:text p2:language="en-CA" p2:value="Unit"/>
        <p2:text p2:language="en-US" p2:value="Unit"/>
        <p2:text p2:language="fr-CA" p2:value="Unité"/>
      </p2:label>
      <p2:label p2:name="" p2:code="@SYS21837">
        <p2:text p2:language="en-CA" p2:value="List code"/>
        <p2:text p2:language="en-US" p2:value="List code"/>
        <p2:text p2:language="fr-CA" p2:value="Code liste"/>
      </p2:label>
      <p2:label p2:name="" p2:code="@SYS21877">
        <p2:text p2:language="en-CA" p2:value="Sales tax code"/>
        <p2:text p2:language="en-US" p2:value="Sales tax code"/>
        <p2:text p2:language="fr-CA" p2:value="Code taxe de vente"/>
      </p2:label>
      <p2:label p2:name="" p2:code="@SYS21906">
        <p2:text p2:language="en-CA" p2:value="Print code"/>
        <p2:text p2:language="en-US" p2:value="Print code"/>
        <p2:text p2:language="fr-CA" p2:value="Code d'impression"/>
      </p2:label>
      <p2:label p2:name="" p2:code="@SYS21919">
        <p2:text p2:language="en-CA" p2:value="Sales tax group"/>
        <p2:text p2:language="en-US" p2:value="Sales tax group"/>
        <p2:text p2:language="fr-CA" p2:value="Groupe de taxe de vente"/>
      </p2:label>
      <p2:label p2:name="" p2:code="@SYS21932">
        <p2:text p2:language="en-CA" p2:value="Item sales tax group"/>
        <p2:text p2:language="en-US" p2:value="Item sales tax group"/>
        <p2:text p2:language="fr-CA" p2:value="Groupe de taxe de vente de l'article"/>
      </p2:label>
      <p2:label p2:name="" p2:code="@SYS21950">
        <p2:text p2:language="en-CA" p2:value="Amount origin"/>
        <p2:text p2:language="en-US" p2:value="Amount origin"/>
        <p2:text p2:language="fr-CA" p2:value="Base de la taxe"/>
      </p2:label>
      <p2:label p2:name="" p2:code="@SYS22221">
        <p2:text p2:language="en-CA" p2:value="Internet address"/>
        <p2:text p2:language="en-US" p2:value="Internet address"/>
        <p2:text p2:language="fr-CA" p2:value="Adresse Internet"/>
      </p2:label>
      <p2:label p2:name="" p2:code="@SYS22249">
        <p2:text p2:language="en-CA" p2:value="City"/>
        <p2:text p2:language="en-US" p2:value="City"/>
        <p2:text p2:language="fr-CA" p2:value="Ville"/>
      </p2:label>
      <p2:label p2:name="" p2:code="@SYS22304">
        <p2:text p2:language="en-CA" p2:value="Reference number"/>
        <p2:text p2:language="en-US" p2:value="Reference number"/>
        <p2:text p2:language="fr-CA" p2:value="Numéro de référence"/>
      </p2:label>
      <p2:label p2:name="" p2:code="@SYS22503">
        <p2:text p2:language="en-CA" p2:value="Separator"/>
        <p2:text p2:language="en-US" p2:value="Separator"/>
        <p2:text p2:language="fr-CA" p2:value="Séparateur"/>
      </p2:label>
      <p2:label p2:name="" p2:code="@SYS22514">
        <p2:text p2:language="en-CA" p2:value="Payment reference"/>
        <p2:text p2:language="en-US" p2:value="Payment reference"/>
        <p2:text p2:language="fr-CA" p2:value="Référence de paiement"/>
      </p2:label>
      <p2:label p2:name="" p2:code="@SYS22646">
        <p2:text p2:language="en-CA" p2:value="Sales tax amount"/>
        <p2:text p2:language="en-US" p2:value="Sales tax amount"/>
        <p2:text p2:language="fr-CA" p2:value="Montant de la taxe de vente"/>
      </p2:label>
      <p2:label p2:name="" p2:code="@SYS22737">
        <p2:text p2:language="en-CA" p2:value="Bank name"/>
        <p2:text p2:language="en-US" p2:value="Bank name"/>
        <p2:text p2:language="fr-CA" p2:value="Nom de banque"/>
      </p2:label>
      <p2:label p2:name="" p2:code="@SYS22766">
        <p2:text p2:language="en-CA" p2:value="Show invoice"/>
        <p2:text p2:language="en-US" p2:value="Show invoice"/>
        <p2:text p2:language="fr-CA" p2:value="Afficher la facture"/>
      </p2:label>
      <p2:label p2:name="" p2:code="@SYS22817">
        <p2:text p2:language="en-CA" p2:value="Form note"/>
        <p2:text p2:language="en-US" p2:value="Form note"/>
        <p2:text p2:language="fr-CA" p2:value="Note de formulaire"/>
      </p2:label>
      <p2:label p2:name="" p2:code="@SYS23010">
        <p2:text p2:language="en-CA" p2:value="Customer reference"/>
        <p2:text p2:language="en-US" p2:value="Customer reference"/>
        <p2:text p2:language="fr-CA" p2:value="Référence client"/>
      </p2:label>
      <p2:label p2:name="" p2:code="@SYS23057">
        <p2:text p2:language="en-CA" p2:value="Lot ID"/>
        <p2:text p2:language="en-US" p2:value="Lot ID"/>
        <p2:text p2:language="fr-CA" p2:value="N° de lot"/>
      </p2:label>
      <p2:label p2:name="" p2:code="@SYS23422">
        <p2:text p2:language="en-CA" p2:value="Customer requisition"/>
        <p2:text p2:language="en-US" p2:value="Customer requisition"/>
        <p2:text p2:language="fr-CA" p2:value="Demande d'achat client"/>
      </p2:label>
      <p2:label p2:name="" p2:code="@SYS23443">
        <p2:text p2:language="en-CA" p2:value="Bank giro number"/>
        <p2:text p2:language="en-US" p2:value="Bank giro number"/>
        <p2:text p2:language="fr-CA" p2:value="Numéro de giro bancaire"/>
      </p2:label>
      <p2:label p2:name="" p2:code="@SYS23564">
        <p2:text p2:language="en-CA" p2:value="Note line"/>
        <p2:text p2:language="en-US" p2:value="Note line"/>
        <p2:text p2:language="fr-CA" p2:value="Ligne de note"/>
      </p2:label>
      <p2:label p2:name="" p2:code="@SYS23652">
        <p2:text p2:language="en-CA" p2:value="Charges value"/>
        <p2:text p2:language="en-US" p2:value="Charges value"/>
        <p2:text p2:language="fr-CA" p2:value="Valeur des frais"/>
      </p2:label>
      <p2:label p2:name="" p2:code="@SYS23725">
        <p2:text p2:language="en-CA" p2:value="SWIFT code"/>
        <p2:text p2:language="en-US" p2:value="SWIFT code"/>
        <p2:text p2:language="fr-CA" p2:value="Code SWIFT"/>
      </p2:label>
      <p2:label p2:name="" p2:code="@SYS23727">
        <p2:text p2:language="en-CA" p2:value="Charges code"/>
        <p2:text p2:language="en-US" p2:value="Charges code"/>
        <p2:text p2:language="fr-CA" p2:value="Code frais"/>
      </p2:label>
      <p2:label p2:name="" p2:code="@SYS24182">
        <p2:text p2:language="en-CA" p2:value="ISO"/>
        <p2:text p2:language="en-US" p2:value="ISO"/>
        <p2:text p2:language="fr-CA" p2:value="ISO"/>
      </p2:label>
      <p2:label p2:name="" p2:code="@SYS24546">
        <p2:text p2:language="en-CA" p2:value="Delivery number"/>
        <p2:text p2:language="en-US" p2:value="Delivery number"/>
        <p2:text p2:language="fr-CA" p2:value="Numéro de livraison"/>
      </p2:label>
      <p2:label p2:name="" p2:code="@SYS25056">
        <p2:text p2:language="en-CA" p2:value="Symbol"/>
        <p2:text p2:language="en-US" p2:value="Symbol"/>
        <p2:text p2:language="fr-CA" p2:value="Symbole"/>
      </p2:label>
      <p2:label p2:name="" p2:code="@SYS25708">
        <p2:text p2:language="en-CA" p2:value="Invoice account"/>
        <p2:text p2:language="en-US" p2:value="Invoice account"/>
        <p2:text p2:language="fr-CA" p2:value="Compte de facturation"/>
      </p2:label>
      <p2:label p2:name="" p2:code="@SYS2587">
        <p2:text p2:language="en-CA" p2:value="Document date"/>
        <p2:text p2:language="en-US" p2:value="Document date"/>
        <p2:text p2:language="fr-CA" p2:value="Date de document"/>
      </p2:label>
      <p2:label p2:name="" p2:code="@SYS2595">
        <p2:text p2:language="en-CA" p2:value="Text"/>
        <p2:text p2:language="en-US" p2:value="Text"/>
        <p2:text p2:language="fr-CA" p2:value="Détails"/>
      </p2:label>
      <p2:label p2:name="" p2:code="@SYS26871">
        <p2:text p2:language="en-CA" p2:value="Intrastat code"/>
        <p2:text p2:language="en-US" p2:value="Intrastat code"/>
        <p2:text p2:language="fr-CA" p2:value="Code Intrastat"/>
      </p2:label>
      <p2:label p2:name="" p2:code="@SYS300925">
        <p2:text p2:language="en-CA" p2:value="String 255"/>
        <p2:text p2:language="en-US" p2:value="String 255"/>
        <p2:text p2:language="fr-CA" p2:value="Chaîne 255"/>
      </p2:label>
      <p2:label p2:name="" p2:code="@SYS303656">
        <p2:text p2:language="en-CA" p2:value="Personnel number"/>
        <p2:text p2:language="en-US" p2:value="Personnel number"/>
        <p2:text p2:language="fr-CA" p2:value="Matricule d'employé"/>
      </p2:label>
      <p2:label p2:name="" p2:code="@SYS304709">
        <p2:text p2:language="en-CA" p2:value="String 1260"/>
        <p2:text p2:language="en-US" p2:value="String 1260"/>
        <p2:text p2:language="fr-CA" p2:value="Chaîne 1260"/>
      </p2:label>
      <p2:label p2:name="" p2:code="@SYS314486">
        <p2:text p2:language="en-CA" p2:value="FI-Creditor ID"/>
        <p2:text p2:language="en-US" p2:value="FI-Creditor ID"/>
        <p2:text p2:language="fr-CA" p2:value="ID créditeur financier"/>
      </p2:label>
      <p2:label p2:name="" p2:code="@SYS320666">
        <p2:text p2:language="en-CA" p2:value="Worker name"/>
        <p2:text p2:language="en-US" p2:value="Worker name"/>
        <p2:text p2:language="fr-CA" p2:value="Nom du collaborateur"/>
      </p2:label>
      <p2:label p2:name="" p2:code="@SYS323504">
        <p2:text p2:language="en-CA" p2:value="ZIP/postal code"/>
        <p2:text p2:language="en-US" p2:value="ZIP/postal code"/>
        <p2:text p2:language="fr-CA" p2:value="Code zip/postal"/>
      </p2:label>
      <p2:label p2:name="" p2:code="@SYS323505">
        <p2:text p2:language="en-CA" p2:value="Street"/>
        <p2:text p2:language="en-US" p2:value="Street"/>
        <p2:text p2:language="fr-CA" p2:value="Rue"/>
      </p2:label>
      <p2:label p2:name="" p2:code="@SYS323506">
        <p2:text p2:language="en-CA" p2:value="Province/territory"/>
        <p2:text p2:language="en-US" p2:value="State"/>
        <p2:text p2:language="fr-CA" p2:value="État"/>
      </p2:label>
      <p2:label p2:name="" p2:code="@SYS3305">
        <p2:text p2:language="en-CA" p2:value="Item type"/>
        <p2:text p2:language="en-US" p2:value="Item type"/>
        <p2:text p2:language="fr-CA" p2:value="Type d'article"/>
      </p2:label>
      <p2:label p2:name="" p2:code="@SYS332648">
        <p2:text p2:language="en-CA" p2:value="GIRO report data"/>
        <p2:text p2:language="en-US" p2:value="GIRO report data"/>
        <p2:text p2:language="fr-CA" p2:value="Données du rapport de giro"/>
      </p2:label>
      <p2:label p2:name="" p2:code="@SYS335041">
        <p2:text p2:language="en-CA" p2:value="Name or description"/>
        <p2:text p2:language="en-US" p2:value="Name or description"/>
        <p2:text p2:language="fr-CA" p2:value="Nom ou description"/>
      </p2:label>
      <p2:label p2:name="" p2:code="@SYS335710">
        <p2:text p2:language="en-CA" p2:value="GST/HST exempt number export"/>
        <p2:text p2:language="en-US" p2:value="VAT exempt number export"/>
        <p2:text p2:language="fr-CA" p2:value="Exportation de numéro identifiant TVA"/>
      </p2:label>
      <p2:label p2:name="" p2:code="@SYS335711">
        <p2:text p2:language="en-CA" p2:value="GST/HST exempt number import"/>
        <p2:text p2:language="en-US" p2:value="VAT exempt number import"/>
        <p2:text p2:language="fr-CA" p2:value="Importation de numéro identifiant TVA"/>
      </p2:label>
      <p2:label p2:name="" p2:code="@SYS335712">
        <p2:text p2:language="en-CA" p2:value="Branch number extension export"/>
        <p2:text p2:language="en-US" p2:value="Branch number extension export"/>
        <p2:text p2:language="fr-CA" p2:value="Exportation d'extension de numéro d'agence"/>
      </p2:label>
      <p2:label p2:name="" p2:code="@SYS335713">
        <p2:text p2:language="en-CA" p2:value="Branch number extension import"/>
        <p2:text p2:language="en-US" p2:value="Branch number extension import"/>
        <p2:text p2:language="fr-CA" p2:value="Importation d'extension de numéro d'agence"/>
      </p2:label>
      <p2:label p2:name="" p2:code="@SYS340849">
        <p2:text p2:language="en-CA" p2:value="Total amount"/>
        <p2:text p2:language="en-US" p2:value="Total amount"/>
        <p2:text p2:language="fr-CA" p2:value="Montant total"/>
      </p2:label>
      <p2:label p2:name="" p2:code="@SYS343362">
        <p2:text p2:language="en-CA" p2:value="Bank accounts"/>
        <p2:text p2:language="en-US" p2:value="Bank accounts"/>
        <p2:text p2:language="fr-CA" p2:value="Comptes bancaires"/>
      </p2:label>
      <p2:label p2:name="" p2:code="@SYS343364">
        <p2:text p2:language="en-CA" p2:value="Customers"/>
        <p2:text p2:language="en-US" p2:value="Customers"/>
        <p2:text p2:language="fr-CA" p2:value="Clients"/>
      </p2:label>
      <p2:label p2:name="" p2:code="@SYS343366">
        <p2:text p2:language="en-CA" p2:value="Departments"/>
        <p2:text p2:language="en-US" p2:value="Departments"/>
        <p2:text p2:language="fr-CA" p2:value="Départements"/>
      </p2:label>
      <p2:label p2:name="" p2:code="@SYS343372">
        <p2:text p2:language="en-CA" p2:value="Fixed assets"/>
        <p2:text p2:language="en-US" p2:value="Fixed assets"/>
        <p2:text p2:language="fr-CA" p2:value="Immobilisations"/>
      </p2:label>
      <p2:label p2:name="" p2:code="@SYS343377">
        <p2:text p2:language="en-CA" p2:value="Items"/>
        <p2:text p2:language="en-US" p2:value="Items"/>
        <p2:text p2:language="fr-CA" p2:value="Articles"/>
      </p2:label>
      <p2:label p2:name="" p2:code="@SYS343384">
        <p2:text p2:language="en-CA" p2:value="Business units"/>
        <p2:text p2:language="en-US" p2:value="Business units"/>
        <p2:text p2:language="fr-CA" p2:value="Unités commerciales"/>
      </p2:label>
      <p2:label p2:name="" p2:code="@SYS343390">
        <p2:text p2:language="en-CA" p2:value="Projects"/>
        <p2:text p2:language="en-US" p2:value="Projects"/>
        <p2:text p2:language="fr-CA" p2:value="Projets"/>
      </p2:label>
      <p2:label p2:name="" p2:code="@SYS343403">
        <p2:text p2:language="en-CA" p2:value="Vendors"/>
        <p2:text p2:language="en-US" p2:value="Vendors"/>
        <p2:text p2:language="fr-CA" p2:value="Fournisseurs"/>
      </p2:label>
      <p2:label p2:name="" p2:code="@SYS343405">
        <p2:text p2:language="en-CA" p2:value="Workers"/>
        <p2:text p2:language="en-US" p2:value="Workers"/>
        <p2:text p2:language="fr-CA" p2:value="Collaborateurs"/>
      </p2:label>
      <p2:label p2:name="" p2:code="@SYS343425">
        <p2:text p2:language="en-CA" p2:value="Main accounts"/>
        <p2:text p2:language="en-US" p2:value="Main accounts"/>
        <p2:text p2:language="fr-CA" p2:value="Comptes principaux"/>
      </p2:label>
      <p2:label p2:name="" p2:code="@SYS34389">
        <p2:text p2:language="en-CA" p2:value="Contractor"/>
        <p2:text p2:language="en-US" p2:value="Contractor"/>
        <p2:text p2:language="fr-CA" p2:value="Prestataire"/>
      </p2:label>
      <p2:label p2:name="" p2:code="@SYS345070">
        <p2:text p2:language="en-CA" p2:value="Process Distribution"/>
        <p2:text p2:language="en-US" p2:value="Process Distribution"/>
        <p2:text p2:language="fr-CA" p2:value="Traiter la distribution"/>
      </p2:label>
      <p2:label p2:name="" p2:code="@SYS3697">
        <p2:text p2:language="en-CA" p2:value="Free text"/>
        <p2:text p2:language="en-US" p2:value="Free text"/>
        <p2:text p2:language="fr-CA" p2:value="Texte libre"/>
      </p2:label>
      <p2:label p2:name="" p2:code="@SYS3915">
        <p2:text p2:language="en-CA" p2:value="Form number"/>
        <p2:text p2:language="en-US" p2:value="Form number"/>
        <p2:text p2:language="fr-CA" p2:value="Numéro de formulaire"/>
      </p2:label>
      <p2:label p2:name="" p2:code="@SYS4002620">
        <p2:text p2:language="en-CA" p2:value="Direct debit mandate ID"/>
        <p2:text p2:language="en-US" p2:value="Direct debit mandate ID"/>
        <p2:text p2:language="fr-CA" p2:value="ID mandat de débit direct"/>
      </p2:label>
      <p2:label p2:name="" p2:code="@SYS4082535">
        <p2:text p2:language="en-CA" p2:value="Tax branch code"/>
        <p2:text p2:language="en-US" p2:value="Tax branch code"/>
        <p2:text p2:language="fr-CA" p2:value="Tax branch code"/>
      </p2:label>
      <p2:label p2:name="" p2:code="@SYS4082708">
        <p2:text p2:language="en-CA" p2:value="Tax agent"/>
        <p2:text p2:language="en-US" p2:value="Tax agent"/>
        <p2:text p2:language="fr-CA" p2:value="Tax agent"/>
      </p2:label>
      <p2:label p2:name="" p2:code="@SYS4082772">
        <p2:text p2:language="en-CA" p2:value="Print document header"/>
        <p2:text p2:language="en-US" p2:value="Print document header"/>
        <p2:text p2:language="fr-CA" p2:value="Print document header"/>
      </p2:label>
      <p2:label p2:name="" p2:code="@SYS4082862">
        <p2:text p2:language="en-CA" p2:value="Print location"/>
        <p2:text p2:language="en-US" p2:value="Print location"/>
        <p2:text p2:language="fr-CA" p2:value="Print location"/>
      </p2:label>
      <p2:label p2:name="" p2:code="@SYS4082994">
        <p2:text p2:language="en-CA" p2:value="Reference"/>
        <p2:text p2:language="en-US" p2:value="Reference"/>
        <p2:text p2:language="fr-CA" p2:value="Reference"/>
      </p2:label>
      <p2:label p2:name="" p2:code="@SYS4160085">
        <p2:text p2:language="en-CA" p2:value="Special regime for cash accounting method"/>
        <p2:text p2:language="en-US" p2:value="Special regime for cash accounting method"/>
        <p2:text p2:language="fr-CA" p2:value="Special regime for cash accounting method"/>
      </p2:label>
      <p2:label p2:name="" p2:code="@SYS4376">
        <p2:text p2:language="en-CA" p2:value="Cash discount"/>
        <p2:text p2:language="en-US" p2:value="Cash discount"/>
        <p2:text p2:language="fr-CA" p2:value="Escompte de caisse"/>
      </p2:label>
      <p2:label p2:name="" p2:code="@SYS464">
        <p2:text p2:language="en-CA" p2:value="Sales subtotal amount"/>
        <p2:text p2:language="en-US" p2:value="Sales subtotal amount"/>
        <p2:text p2:language="fr-CA" p2:value="Montant du sous-total des ventes"/>
      </p2:label>
      <p2:label p2:name="" p2:code="@SYS477">
        <p2:text p2:language="en-CA" p2:value="Serial number"/>
        <p2:text p2:language="en-US" p2:value="Serial number"/>
        <p2:text p2:language="fr-CA" p2:value="Numéro de série"/>
      </p2:label>
      <p2:label p2:name="" p2:code="@SYS4955">
        <p2:text p2:language="en-CA" p2:value="Exchange rate"/>
        <p2:text p2:language="en-US" p2:value="Exchange rate"/>
        <p2:text p2:language="fr-CA" p2:value="Taux de change"/>
      </p2:label>
      <p2:label p2:name="" p2:code="@SYS53608">
        <p2:text p2:language="en-CA" p2:value="Corrected amount in currency"/>
        <p2:text p2:language="en-US" p2:value="Corrected amount in currency"/>
        <p2:text p2:language="fr-CA" p2:value="Montant corrigé en devise"/>
      </p2:label>
      <p2:label p2:name="" p2:code="@SYS53635">
        <p2:text p2:language="en-CA" p2:value="Batch number"/>
        <p2:text p2:language="en-US" p2:value="Batch number"/>
        <p2:text p2:language="fr-CA" p2:value="Numéro du lot"/>
      </p2:label>
      <p2:label p2:name="" p2:code="@SYS54069">
        <p2:text p2:language="en-CA" p2:value="Packing weight"/>
        <p2:text p2:language="en-US" p2:value="Packing weight"/>
        <p2:text p2:language="fr-CA" p2:value="Poids de l'emballage"/>
      </p2:label>
      <p2:label p2:name="" p2:code="@SYS54123">
        <p2:text p2:language="en-CA" p2:value="DVR"/>
        <p2:text p2:language="en-US" p2:value="DVR"/>
        <p2:text p2:language="fr-CA" p2:value="DVR"/>
      </p2:label>
      <p2:label p2:name="" p2:code="@SYS54467">
        <p2:text p2:language="en-CA" p2:value="Line heading"/>
        <p2:text p2:language="en-US" p2:value="Line heading"/>
        <p2:text p2:language="fr-CA" p2:value="En-tête de ligne"/>
      </p2:label>
      <p2:label p2:name="" p2:code="@SYS5695">
        <p2:text p2:language="en-CA" p2:value="Giro account"/>
        <p2:text p2:language="en-US" p2:value="Giro account"/>
        <p2:text p2:language="fr-CA" p2:value="Compte de giro"/>
      </p2:label>
      <p2:label p2:name="" p2:code="@SYS5755">
        <p2:text p2:language="en-CA" p2:value="Sales price"/>
        <p2:text p2:language="en-US" p2:value="Sales price"/>
        <p2:text p2:language="fr-CA" p2:value="Prix de vente"/>
      </p2:label>
      <p2:label p2:name="" p2:code="@SYS5845">
        <p2:text p2:language="en-CA" p2:value="Email"/>
        <p2:text p2:language="en-US" p2:value="Email"/>
        <p2:text p2:language="fr-CA" p2:value="Courriel"/>
      </p2:label>
      <p2:label p2:name="" p2:code="@SYS58518">
        <p2:text p2:language="en-CA" p2:value="Invoicing name"/>
        <p2:text p2:language="en-US" p2:value="Invoicing name"/>
        <p2:text p2:language="fr-CA" p2:value="Nom de facturation"/>
      </p2:label>
      <p2:label p2:name="" p2:code="@SYS58658">
        <p2:text p2:language="en-CA" p2:value="Packing duty licence number"/>
        <p2:text p2:language="en-US" p2:value="Packing duty license number"/>
        <p2:text p2:language="fr-CA" p2:value="Numéro de licence de droits de douane emballages"/>
      </p2:label>
      <p2:label p2:name="" p2:code="@SYS5878">
        <p2:text p2:language="en-CA" p2:value="Sales tax"/>
        <p2:text p2:language="en-US" p2:value="Sales tax"/>
        <p2:text p2:language="fr-CA" p2:value="Taxe de vente"/>
      </p2:label>
      <p2:label p2:name="" p2:code="@SYS60867">
        <p2:text p2:language="en-CA" p2:value="Keep"/>
        <p2:text p2:language="en-US" p2:value="Keep"/>
        <p2:text p2:language="fr-CA" p2:value="Conserver"/>
      </p2:label>
      <p2:label p2:name="" p2:code="@SYS62373">
        <p2:text p2:language="en-CA" p2:value="Nontaxable"/>
        <p2:text p2:language="en-US" p2:value="Nontaxable"/>
        <p2:text p2:language="fr-CA" p2:value="Non soumis à taxe"/>
      </p2:label>
      <p2:label p2:name="" p2:code="@SYS62374">
        <p2:text p2:language="en-CA" p2:value="Taxable"/>
        <p2:text p2:language="en-US" p2:value="Taxable"/>
        <p2:text p2:language="fr-CA" p2:value="Soumis à taxe"/>
      </p2:label>
      <p2:label p2:name="" p2:code="@SYS63284">
        <p2:text p2:language="en-CA" p2:value="Branch/Subsidiary"/>
        <p2:text p2:language="en-US" p2:value="Branch/Subsidiary"/>
        <p2:text p2:language="fr-CA" p2:value="Agence/filiale"/>
      </p2:label>
      <p2:label p2:name="" p2:code="@SYS6437">
        <p2:text p2:language="en-CA" p2:value="Warehouse"/>
        <p2:text p2:language="en-US" p2:value="Warehouse"/>
        <p2:text p2:language="fr-CA" p2:value="Entrepôt"/>
      </p2:label>
      <p2:label p2:name="" p2:code="@SYS6465">
        <p2:text p2:language="en-CA" p2:value="Total discount"/>
        <p2:text p2:language="en-US" p2:value="Total discount"/>
        <p2:text p2:language="fr-CA" p2:value="Escompte total"/>
      </p2:label>
      <p2:label p2:name="" p2:code="@SYS66040">
        <p2:text p2:language="en-CA" p2:value="Language"/>
        <p2:text p2:language="en-US" p2:value="Language"/>
        <p2:text p2:language="fr-CA" p2:value="Langue"/>
      </p2:label>
      <p2:label p2:name="" p2:code="@SYS66056">
        <p2:text p2:language="en-CA" p2:value="Reporting in euros"/>
        <p2:text p2:language="en-US" p2:value="Reporting in euros"/>
        <p2:text p2:language="fr-CA" p2:value="Déclaration en euros"/>
      </p2:label>
      <p2:label p2:name="" p2:code="@SYS67098">
        <p2:text p2:language="en-CA" p2:value="Print tax exempt number on invoice"/>
        <p2:text p2:language="en-US" p2:value="Print tax exempt number on invoice"/>
        <p2:text p2:language="fr-CA" p2:value="Imprimer le numéro identifiant TVA sur la facture"/>
      </p2:label>
      <p2:label p2:name="" p2:code="@SYS67837">
        <p2:text p2:language="en-CA" p2:value="ISO currency code"/>
        <p2:text p2:language="en-US" p2:value="ISO currency code"/>
        <p2:text p2:language="fr-CA" p2:value="Code de devise ISO"/>
      </p2:label>
      <p2:label p2:name="" p2:code="@SYS6790">
        <p2:text p2:language="en-CA" p2:value="Journal"/>
        <p2:text p2:language="en-US" p2:value="Journal"/>
        <p2:text p2:language="fr-CA" p2:value="Journal"/>
      </p2:label>
      <p2:label p2:name="" p2:code="@SYS68579">
        <p2:text p2:language="en-CA" p2:value="Direct debit ID"/>
        <p2:text p2:language="en-US" p2:value="Direct debit ID"/>
        <p2:text p2:language="fr-CA" p2:value="ID débit direct"/>
      </p2:label>
      <p2:label p2:name="" p2:code="@SYS68772">
        <p2:text p2:language="en-CA" p2:value="Bank account number"/>
        <p2:text p2:language="en-US" p2:value="Bank account number"/>
        <p2:text p2:language="fr-CA" p2:value="Numéro de compte bancaire"/>
      </p2:label>
      <p2:label p2:name="" p2:code="@SYS68973">
        <p2:text p2:language="en-CA" p2:value="Associated payment attachment on customer invoice"/>
        <p2:text p2:language="en-US" p2:value="Associated payment attachment on customer invoice"/>
        <p2:text p2:language="fr-CA" p2:value="Document de paiement associé de facture client"/>
      </p2:label>
      <p2:label p2:name="" p2:code="@SYS6901">
        <p2:text p2:language="en-CA" p2:value="Net amount"/>
        <p2:text p2:language="en-US" p2:value="Net amount"/>
        <p2:text p2:language="fr-CA" p2:value="Montant net"/>
      </p2:label>
      <p2:label p2:name="" p2:code="@SYS69023">
        <p2:text p2:language="en-CA" p2:value="Calculated value"/>
        <p2:text p2:language="en-US" p2:value="Calculated value"/>
        <p2:text p2:language="fr-CA" p2:value="Valeur calculée"/>
      </p2:label>
      <p2:label p2:name="" p2:code="@SYS6928">
        <p2:text p2:language="en-CA" p2:value="Amount"/>
        <p2:text p2:language="en-US" p2:value="Amount"/>
        <p2:text p2:language="fr-CA" p2:value="Montant"/>
      </p2:label>
      <p2:label p2:name="" p2:code="@SYS69789">
        <p2:text p2:language="en-CA" p2:value="Activity code"/>
        <p2:text p2:language="en-US" p2:value="Activity code"/>
        <p2:text p2:language="fr-CA" p2:value="Code activité"/>
      </p2:label>
      <p2:label p2:name="" p2:code="@SYS70359">
        <p2:text p2:language="en-CA" p2:value="Registration numbers"/>
        <p2:text p2:language="en-US" p2:value="Registration numbers"/>
        <p2:text p2:language="fr-CA" p2:value="Numéros d'enregistrement"/>
      </p2:label>
      <p2:label p2:name="" p2:code="@SYS70361">
        <p2:text p2:language="en-CA" p2:value="Routing number"/>
        <p2:text p2:language="en-US" p2:value="Routing number"/>
        <p2:text p2:language="fr-CA" p2:value="Numéro d'acheminement"/>
      </p2:label>
      <p2:label p2:name="" p2:code="@SYS7149">
        <p2:text p2:language="en-CA" p2:value="Customer account"/>
        <p2:text p2:language="en-US" p2:value="Customer account"/>
        <p2:text p2:language="fr-CA" p2:value="Compte client"/>
      </p2:label>
      <p2:label p2:name="" p2:code="@SYS71686">
        <p2:text p2:language="en-CA" p2:value="IBAN"/>
        <p2:text p2:language="en-US" p2:value="IBAN"/>
        <p2:text p2:language="fr-CA" p2:value="IBAN"/>
      </p2:label>
      <p2:label p2:name="" p2:code="@SYS72987">
        <p2:text p2:language="en-CA" p2:value="Packing material code"/>
        <p2:text p2:language="en-US" p2:value="Packing material code"/>
        <p2:text p2:language="fr-CA" p2:value="Code matières d'emballage"/>
      </p2:label>
      <p2:label p2:name="" p2:code="@SYS72995">
        <p2:text p2:language="en-CA" p2:value="Packing material"/>
        <p2:text p2:language="en-US" p2:value="Packing material"/>
        <p2:text p2:language="fr-CA" p2:value="Matières d'emballage"/>
      </p2:label>
      <p2:label p2:name="" p2:code="@SYS73294">
        <p2:text p2:language="en-CA" p2:value="Temporary"/>
        <p2:text p2:language="en-US" p2:value="Temporary"/>
        <p2:text p2:language="fr-CA" p2:value="Temporaire"/>
      </p2:label>
      <p2:label p2:name="" p2:code="@SYS73726">
        <p2:text p2:language="en-CA" p2:value="Colour"/>
        <p2:text p2:language="en-US" p2:value="Color"/>
        <p2:text p2:language="fr-CA" p2:value="Couleur"/>
      </p2:label>
      <p2:label p2:name="" p2:code="@SYS73727">
        <p2:text p2:language="en-CA" p2:value="Size"/>
        <p2:text p2:language="en-US" p2:value="Size"/>
        <p2:text p2:language="fr-CA" p2:value="Taille"/>
      </p2:label>
      <p2:label p2:name="" p2:code="@SYS7399">
        <p2:text p2:language="en-CA" p2:value="Name"/>
        <p2:text p2:language="en-US" p2:value="Name"/>
        <p2:text p2:language="fr-CA" p2:value="Nom"/>
      </p2:label>
      <p2:label p2:name="" p2:code="@SYS7402">
        <p2:text p2:language="en-CA" p2:value="Date"/>
        <p2:text p2:language="en-US" p2:value="Date"/>
        <p2:text p2:language="fr-CA" p2:value="Date"/>
      </p2:label>
      <p2:label p2:name="" p2:code="@SYS7407">
        <p2:text p2:language="en-CA" p2:value="Item"/>
        <p2:text p2:language="en-US" p2:value="Item"/>
        <p2:text p2:language="fr-CA" p2:value="Article"/>
      </p2:label>
      <p2:label p2:name="" p2:code="@SYS7437">
        <p2:text p2:language="en-CA" p2:value="Country/region"/>
        <p2:text p2:language="en-US" p2:value="Country/region"/>
        <p2:text p2:language="fr-CA" p2:value="Pays/région"/>
      </p2:label>
      <p2:label p2:name="" p2:code="@SYS7572">
        <p2:text p2:language="en-CA" p2:value="Currency"/>
        <p2:text p2:language="en-US" p2:value="Currency"/>
        <p2:text p2:language="fr-CA" p2:value="Devise"/>
      </p2:label>
      <p2:label p2:name="" p2:code="@SYS7576">
        <p2:text p2:language="en-CA" p2:value="Description"/>
        <p2:text p2:language="en-US" p2:value="Description"/>
        <p2:text p2:language="fr-CA" p2:value="Description"/>
      </p2:label>
      <p2:label p2:name="" p2:code="@SYS77429">
        <p2:text p2:language="en-CA" p2:value="Enterprise number"/>
        <p2:text p2:language="en-US" p2:value="Enterprise number"/>
        <p2:text p2:language="fr-CA" p2:value="Numéro de l'entreprise"/>
      </p2:label>
      <p2:label p2:name="" p2:code="@SYS7813">
        <p2:text p2:language="en-CA" p2:value="Discount percent"/>
        <p2:text p2:language="en-US" p2:value="Discount percent"/>
        <p2:text p2:language="fr-CA" p2:value="Pourcentage d'escompte"/>
      </p2:label>
      <p2:label p2:name="" p2:code="@SYS7869">
        <p2:text p2:language="en-CA" p2:value="Telephone"/>
        <p2:text p2:language="en-US" p2:value="Telephone"/>
        <p2:text p2:language="fr-CA" p2:value="Téléphone"/>
      </p2:label>
      <p2:label p2:name="" p2:code="@SYS7888">
        <p2:text p2:language="en-CA" p2:value="Fax"/>
        <p2:text p2:language="en-US" p2:value="Fax"/>
        <p2:text p2:language="fr-CA" p2:value="Télécopie"/>
      </p2:label>
      <p2:label p2:name="" p2:code="@SYS7916">
        <p2:text p2:language="en-CA" p2:value="BOM"/>
        <p2:text p2:language="en-US" p2:value="BOM"/>
        <p2:text p2:language="fr-CA" p2:value="Nomenclature"/>
      </p2:label>
      <p2:label p2:name="" p2:code="@SYS80991">
        <p2:text p2:language="en-CA" p2:value="Name"/>
        <p2:text p2:language="en-US" p2:value="Name"/>
        <p2:text p2:language="fr-CA" p2:value="Nom"/>
      </p2:label>
      <p2:label p2:name="" p2:code="@SYS81672">
        <p2:text p2:language="en-CA" p2:value="Withholding tax code"/>
        <p2:text p2:language="en-US" p2:value="Withholding tax code"/>
        <p2:text p2:language="fr-CA" p2:value="Code de retenue à la source"/>
      </p2:label>
      <p2:label p2:name="" p2:code="@SYS8172">
        <p2:text p2:language="en-CA" p2:value="Round-off"/>
        <p2:text p2:language="en-US" p2:value="Round-off"/>
        <p2:text p2:language="fr-CA" p2:value="Arrondi"/>
      </p2:label>
      <p2:label p2:name="" p2:code="@SYS828">
        <p2:text p2:language="en-CA" p2:value="Payment"/>
        <p2:text p2:language="en-US" p2:value="Payment"/>
        <p2:text p2:language="fr-CA" p2:value="Paiement"/>
      </p2:label>
      <p2:label p2:name="" p2:code="@SYS860">
        <p2:text p2:language="en-CA" p2:value="Amount in transaction currency"/>
        <p2:text p2:language="en-US" p2:value="Amount in transaction currency"/>
        <p2:text p2:language="fr-CA" p2:value="Montant dans la devise de transaction"/>
      </p2:label>
      <p2:label p2:name="" p2:code="@SYS86069">
        <p2:text p2:language="en-CA" p2:value="Bitmap"/>
        <p2:text p2:language="en-US" p2:value="Bitmap"/>
        <p2:text p2:language="fr-CA" p2:value="Bitmap"/>
      </p2:label>
      <p2:label p2:name="" p2:code="@SYS86105">
        <p2:text p2:language="en-CA" p2:value="Free Txt"/>
        <p2:text p2:language="en-US" p2:value="Free Txt"/>
        <p2:text p2:language="fr-CA" p2:value="Texte libre"/>
      </p2:label>
      <p2:label p2:name="" p2:code="@SYS88228">
        <p2:text p2:language="en-CA" p2:value="Confirmed ship date"/>
        <p2:text p2:language="en-US" p2:value="Confirmed ship date"/>
        <p2:text p2:language="fr-CA" p2:value="Date d'expédition confirmée"/>
      </p2:label>
      <p2:label p2:name="" p2:code="@SYS8946">
        <p2:text p2:language="en-CA" p2:value="Tax exempt number"/>
        <p2:text p2:language="en-US" p2:value="Tax exempt number"/>
        <p2:text p2:language="fr-CA" p2:value="Numéro identifiant TVA"/>
      </p2:label>
      <p2:label p2:name="" p2:code="@SYS9362">
        <p2:text p2:language="en-CA" p2:value="Address"/>
        <p2:text p2:language="en-US" p2:value="Address"/>
        <p2:text p2:language="fr-CA" p2:value="Adresse"/>
      </p2:label>
      <p2:label p2:name="" p2:code="@SYS969">
        <p2:text p2:language="en-CA" p2:value="Tax registration number"/>
        <p2:text p2:language="en-US" p2:value="Tax registration number"/>
        <p2:text p2:language="fr-CA" p2:value="Numéro d'identification fiscale"/>
      </p2:label>
      <p2:label p2:name="" p2:code="@SYS9694">
        <p2:text p2:language="en-CA" p2:value="Sales order"/>
        <p2:text p2:language="en-US" p2:value="Sales order"/>
        <p2:text p2:language="fr-CA" p2:value="Commande client"/>
      </p2:label>
      <p2:label p2:name="" p2:code="@SYS97575">
        <p2:text p2:language="en-CA" p2:value="Customer invoice reference number"/>
        <p2:text p2:language="en-US" p2:value="Customer invoice reference number"/>
        <p2:text p2:language="fr-CA" p2:value="Numéro de référence de la facture client"/>
      </p2:label>
      <p2:label p2:name="" p2:code="@SYS97920">
        <p2:text p2:language="en-CA" p2:value="String 30"/>
        <p2:text p2:language="en-US" p2:value="String 30"/>
        <p2:text p2:language="fr-CA" p2:value="Chaîne 30"/>
      </p2:label>
      <p2:label p2:name="" p2:code="@SYS98362">
        <p2:text p2:language="en-CA" p2:value="Amount"/>
        <p2:text p2:language="en-US" p2:value="Amount"/>
        <p2:text p2:language="fr-CA" p2:value="Montant"/>
      </p2:label>
      <p2:label p2:name="" p2:code="@SYS98363">
        <p2:text p2:language="en-CA" p2:value="Origin"/>
        <p2:text p2:language="en-US" p2:value="Origin"/>
        <p2:text p2:language="fr-CA" p2:value="Origine"/>
      </p2:label>
      <p2:label p2:name="" p2:code="@SYS98533">
        <p2:text p2:language="en-CA" p2:value="Title"/>
        <p2:text p2:language="en-US" p2:value="Title"/>
        <p2:text p2:language="fr-CA" p2:value="Titre"/>
      </p2:label>
      <p2:label p2:name="" p2:code="@SYS99717">
        <p2:text p2:language="en-CA" p2:value="Reason for correction"/>
        <p2:text p2:language="en-US" p2:value="Reason for correction"/>
        <p2:text p2:language="fr-CA" p2:value="Motif de la correction"/>
      </p2:label>
      <p2:label p2:name="" p2:code="@SYS99772">
        <p2:text p2:language="en-CA" p2:value="Tax representative"/>
        <p2:text p2:language="en-US" p2:value="Tax representative"/>
        <p2:text p2:language="fr-CA" p2:value="Représentant fiscal"/>
      </p2:label>
      <p2:label p2:name="" p2:code="@Tax:RCAmount">
        <p2:text p2:language="en-CA" p2:value="Reverse charge amount"/>
        <p2:text p2:language="en-US" p2:value="Reverse charge amount"/>
        <p2:text p2:language="fr-CA" p2:value="Montant de la taxe au preneur"/>
      </p2:label>
      <p2:label p2:name="" p2:code="@Tax:RCBalance">
        <p2:text p2:language="en-CA" p2:value="Reverse charge balance"/>
        <p2:text p2:language="en-US" p2:value="Reverse charge balance"/>
        <p2:text p2:language="fr-CA" p2:value="Solde de la taxe au preneur"/>
      </p2:label>
      <p2:label p2:name="" p2:code="@WAX355">
        <p2:text p2:language="en-CA" p2:value="Inventory status"/>
        <p2:text p2:language="en-US" p2:value="Inventory status"/>
        <p2:text p2:language="fr-CA" p2:value="Statut de l'inventaire"/>
      </p2:label>
      <p2:label p2:name="" p2:code="@WAX67">
        <p2:text p2:language="en-CA" p2:value="Licence plate"/>
        <p2:text p2:language="en-US" p2:value="License plate"/>
        <p2:text p2:language="fr-CA" p2:value="Contenant"/>
      </p2:label>
    </p2:labels>
  </dataSourcePackage>
  <UISettings xmlns="" ELEMENT_APPEAREANCE_TYPE="0">
    <ElementsPane IsVisible="1" DockPosition="2" Width="404" Height="574"/>
    <DataSourcesPane IsVisible="0" DockPosition="2" Width="350" Height="0"/>
    <ElementBuilderPane IsVisible="0" DockPosition="2" Width="350" Height="0"/>
    <LivePreviewPane IsVisible="0" DockPosition="0" Width="518" Height="857"/>
  </UISettings>
</ProjectData>
</file>

<file path=customXml/itemProps1.xml><?xml version="1.0" encoding="utf-8"?>
<ds:datastoreItem xmlns:ds="http://schemas.openxmlformats.org/officeDocument/2006/customXml" ds:itemID="{4328ABFA-C964-4282-A1BA-5CC8F902C6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3FA432-4DBD-470C-BD33-AA8E00BE50A1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lithya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jeddig</dc:creator>
  <cp:keywords/>
  <dc:description/>
  <cp:lastModifiedBy>Jernej Valič</cp:lastModifiedBy>
  <cp:revision>2</cp:revision>
  <dcterms:created xsi:type="dcterms:W3CDTF">2023-12-14T08:43:00Z</dcterms:created>
  <dcterms:modified xsi:type="dcterms:W3CDTF">2023-12-14T08:43:00Z</dcterms:modified>
</cp:coreProperties>
</file>